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FE170" w14:textId="77B63128" w:rsidR="006618DF" w:rsidRDefault="00522F4F" w:rsidP="006618DF">
      <w:pPr>
        <w:pStyle w:val="3GPPHeader"/>
        <w:spacing w:after="0"/>
        <w:jc w:val="both"/>
        <w:rPr>
          <w:sz w:val="32"/>
          <w:szCs w:val="32"/>
        </w:rPr>
      </w:pPr>
      <w:r w:rsidRPr="009405FE">
        <w:rPr>
          <w:sz w:val="28"/>
        </w:rPr>
        <w:t>3GPP TSG-RAN WG1 Meeting #100</w:t>
      </w:r>
      <w:r w:rsidR="006618DF">
        <w:rPr>
          <w:sz w:val="28"/>
        </w:rPr>
        <w:t>bis</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B12D8B">
        <w:rPr>
          <w:sz w:val="32"/>
          <w:szCs w:val="32"/>
        </w:rPr>
        <w:t>xxxxx</w:t>
      </w:r>
    </w:p>
    <w:p w14:paraId="7101F9DF" w14:textId="443A84BB" w:rsidR="00522F4F" w:rsidRPr="009405FE" w:rsidRDefault="00522F4F" w:rsidP="006618DF">
      <w:pPr>
        <w:pStyle w:val="3GPPHeader"/>
        <w:spacing w:after="0"/>
        <w:jc w:val="both"/>
        <w:rPr>
          <w:sz w:val="28"/>
        </w:rPr>
      </w:pPr>
      <w:r w:rsidRPr="005A5812">
        <w:rPr>
          <w:sz w:val="28"/>
        </w:rPr>
        <w:t xml:space="preserve">e-Meeting, </w:t>
      </w:r>
      <w:r w:rsidR="006618DF">
        <w:rPr>
          <w:sz w:val="28"/>
        </w:rPr>
        <w:t>April</w:t>
      </w:r>
      <w:r w:rsidRPr="005A5812">
        <w:rPr>
          <w:sz w:val="28"/>
        </w:rPr>
        <w:t xml:space="preserve"> 2</w:t>
      </w:r>
      <w:r w:rsidR="006618DF">
        <w:rPr>
          <w:sz w:val="28"/>
        </w:rPr>
        <w:t>0</w:t>
      </w:r>
      <w:r w:rsidRPr="005A5812">
        <w:rPr>
          <w:sz w:val="28"/>
          <w:vertAlign w:val="superscript"/>
        </w:rPr>
        <w:t>th</w:t>
      </w:r>
      <w:r w:rsidRPr="005A5812">
        <w:rPr>
          <w:sz w:val="28"/>
        </w:rPr>
        <w:t xml:space="preserve"> – </w:t>
      </w:r>
      <w:r w:rsidR="006618DF">
        <w:rPr>
          <w:sz w:val="28"/>
        </w:rPr>
        <w:t>April</w:t>
      </w:r>
      <w:r w:rsidRPr="005A5812">
        <w:rPr>
          <w:sz w:val="28"/>
        </w:rPr>
        <w:t xml:space="preserve"> </w:t>
      </w:r>
      <w:r w:rsidR="006618DF">
        <w:rPr>
          <w:sz w:val="28"/>
        </w:rPr>
        <w:t>30</w:t>
      </w:r>
      <w:r w:rsidRPr="005A5812">
        <w:rPr>
          <w:sz w:val="28"/>
          <w:vertAlign w:val="superscript"/>
        </w:rPr>
        <w:t>th</w:t>
      </w:r>
      <w:r w:rsidRPr="005A5812">
        <w:rPr>
          <w:sz w:val="28"/>
        </w:rPr>
        <w:t>, 2020</w:t>
      </w:r>
    </w:p>
    <w:p w14:paraId="5D022046" w14:textId="77777777" w:rsidR="006618DF" w:rsidRDefault="006618DF" w:rsidP="00A537B2">
      <w:pPr>
        <w:ind w:left="1800" w:hanging="1800"/>
        <w:rPr>
          <w:rFonts w:ascii="Calibri" w:eastAsia="Calibri" w:hAnsi="Calibri"/>
          <w:b/>
          <w:bCs/>
          <w:sz w:val="22"/>
          <w:szCs w:val="22"/>
        </w:rPr>
      </w:pPr>
    </w:p>
    <w:p w14:paraId="0A262637" w14:textId="59DF0CF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494BB2F" w14:textId="65162EF8"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08DDE48D" w14:textId="6CEC5923" w:rsidR="007A0780"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618DF" w:rsidRPr="006618DF">
        <w:rPr>
          <w:rFonts w:ascii="Calibri" w:eastAsia="Calibri" w:hAnsi="Calibri"/>
          <w:b/>
          <w:bCs/>
          <w:sz w:val="22"/>
          <w:szCs w:val="22"/>
        </w:rPr>
        <w:t>Summary on Mechanisms for resource multiplexing among backhaul and access links</w:t>
      </w:r>
    </w:p>
    <w:p w14:paraId="4395AD0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01C6532" w14:textId="77777777" w:rsidR="00A64CF7" w:rsidRPr="00A11840" w:rsidRDefault="00A64CF7" w:rsidP="00424124">
      <w:pPr>
        <w:pStyle w:val="NoSpacing"/>
        <w:jc w:val="left"/>
        <w:rPr>
          <w:sz w:val="16"/>
          <w:szCs w:val="16"/>
        </w:rPr>
      </w:pPr>
    </w:p>
    <w:p w14:paraId="3C632613" w14:textId="77777777" w:rsidR="00707D20" w:rsidRPr="00172743" w:rsidRDefault="00424124" w:rsidP="00326FF6">
      <w:pPr>
        <w:pStyle w:val="Heading1"/>
      </w:pPr>
      <w:r w:rsidRPr="00172743">
        <w:t>Introduction</w:t>
      </w:r>
    </w:p>
    <w:p w14:paraId="42B88ADB" w14:textId="69CEFD5F" w:rsidR="0051424F" w:rsidRDefault="003327F3" w:rsidP="003327F3">
      <w:pPr>
        <w:pStyle w:val="BodyText"/>
      </w:pPr>
      <w:r>
        <w:t>This contribution provides a summary of section 7.</w:t>
      </w:r>
      <w:r w:rsidR="00250680">
        <w:t>2.3</w:t>
      </w:r>
      <w:r>
        <w:t>.</w:t>
      </w:r>
      <w:r w:rsidR="00522F4F">
        <w:t>3</w:t>
      </w:r>
      <w:r>
        <w:t xml:space="preserve"> on </w:t>
      </w:r>
      <w:r w:rsidR="00522F4F">
        <w:t>maintenance for specifications</w:t>
      </w:r>
      <w:r>
        <w:t xml:space="preserve"> support</w:t>
      </w:r>
      <w:r w:rsidR="00522F4F">
        <w:t>ing</w:t>
      </w:r>
      <w:r>
        <w:t xml:space="preserve"> </w:t>
      </w:r>
      <w:r w:rsidR="007A0780">
        <w:t>multiplexing of access and backhaul links</w:t>
      </w:r>
      <w:r w:rsidR="00522F4F">
        <w:t>.</w:t>
      </w:r>
    </w:p>
    <w:p w14:paraId="3CB3D93D" w14:textId="77777777" w:rsidR="00DE0E10" w:rsidRPr="00F4616A" w:rsidRDefault="00DE0E10" w:rsidP="00DE0E10">
      <w:pPr>
        <w:rPr>
          <w:rFonts w:ascii="Calibri" w:eastAsia="Malgun Gothic" w:hAnsi="Calibri" w:cs="Batang"/>
          <w:lang w:val="en-GB" w:eastAsia="ko-KR"/>
        </w:rPr>
      </w:pPr>
    </w:p>
    <w:p w14:paraId="5AA1BF4B"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17291595" w14:textId="60599924" w:rsidR="00F04A0C" w:rsidRDefault="00F04A0C" w:rsidP="006618DF">
      <w:pPr>
        <w:rPr>
          <w:rFonts w:ascii="Calibri" w:eastAsia="Calibri" w:hAnsi="Calibri"/>
          <w:sz w:val="22"/>
          <w:szCs w:val="22"/>
        </w:rPr>
      </w:pPr>
      <w:r w:rsidRPr="00F04A0C">
        <w:rPr>
          <w:rFonts w:ascii="Calibri" w:eastAsia="Calibri" w:hAnsi="Calibri"/>
          <w:sz w:val="22"/>
          <w:szCs w:val="22"/>
        </w:rPr>
        <w:t>This s</w:t>
      </w:r>
      <w:r w:rsidR="00722A6C">
        <w:rPr>
          <w:rFonts w:ascii="Calibri" w:eastAsia="Calibri" w:hAnsi="Calibri"/>
          <w:sz w:val="22"/>
          <w:szCs w:val="22"/>
        </w:rPr>
        <w:t>ection</w:t>
      </w:r>
      <w:r w:rsidRPr="00F04A0C">
        <w:rPr>
          <w:rFonts w:ascii="Calibri" w:eastAsia="Calibri" w:hAnsi="Calibri"/>
          <w:sz w:val="22"/>
          <w:szCs w:val="22"/>
        </w:rPr>
        <w:t xml:space="preserve"> </w:t>
      </w:r>
      <w:r w:rsidR="006618DF">
        <w:rPr>
          <w:rFonts w:ascii="Calibri" w:eastAsia="Calibri" w:hAnsi="Calibri"/>
          <w:sz w:val="22"/>
          <w:szCs w:val="22"/>
        </w:rPr>
        <w:t>identifies</w:t>
      </w:r>
      <w:r w:rsidR="00722A6C">
        <w:rPr>
          <w:rFonts w:ascii="Calibri" w:eastAsia="Calibri" w:hAnsi="Calibri"/>
          <w:sz w:val="22"/>
          <w:szCs w:val="22"/>
        </w:rPr>
        <w:t xml:space="preserve"> 4 maintenance topics with detailed sub-issues related to company contributions:</w:t>
      </w:r>
    </w:p>
    <w:p w14:paraId="6970C115" w14:textId="25AC3964" w:rsidR="00722A6C" w:rsidRDefault="00722A6C" w:rsidP="006618DF">
      <w:pPr>
        <w:rPr>
          <w:rFonts w:ascii="Calibri" w:eastAsia="Calibri" w:hAnsi="Calibri"/>
          <w:sz w:val="22"/>
          <w:szCs w:val="22"/>
        </w:rPr>
      </w:pPr>
    </w:p>
    <w:p w14:paraId="5B228758" w14:textId="1707EAE7" w:rsidR="00722A6C" w:rsidRPr="00722A6C" w:rsidRDefault="00722A6C" w:rsidP="006618DF">
      <w:pPr>
        <w:rPr>
          <w:rFonts w:ascii="Calibri" w:eastAsia="Calibri" w:hAnsi="Calibri"/>
          <w:sz w:val="22"/>
          <w:szCs w:val="22"/>
        </w:rPr>
      </w:pPr>
      <w:r w:rsidRPr="00722A6C">
        <w:rPr>
          <w:rFonts w:ascii="Calibri" w:eastAsia="Calibri" w:hAnsi="Calibri"/>
          <w:sz w:val="22"/>
          <w:szCs w:val="22"/>
        </w:rPr>
        <w:t>2.1</w:t>
      </w:r>
      <w:r w:rsidRPr="00722A6C">
        <w:rPr>
          <w:rFonts w:ascii="Calibri" w:eastAsia="Calibri" w:hAnsi="Calibri"/>
          <w:sz w:val="22"/>
          <w:szCs w:val="22"/>
        </w:rPr>
        <w:tab/>
        <w:t>IAB-MT resource configuration</w:t>
      </w:r>
    </w:p>
    <w:p w14:paraId="5CDA03F6" w14:textId="5D16EDB3" w:rsidR="006F6165" w:rsidRDefault="00722A6C" w:rsidP="00722A6C">
      <w:pPr>
        <w:rPr>
          <w:rFonts w:ascii="Calibri" w:eastAsia="Calibri" w:hAnsi="Calibri"/>
          <w:sz w:val="22"/>
          <w:szCs w:val="22"/>
        </w:rPr>
      </w:pPr>
      <w:r w:rsidRPr="00722A6C">
        <w:rPr>
          <w:rFonts w:ascii="Calibri" w:eastAsia="Calibri" w:hAnsi="Calibri"/>
          <w:sz w:val="22"/>
          <w:szCs w:val="22"/>
        </w:rPr>
        <w:t>2.2</w:t>
      </w:r>
      <w:r w:rsidRPr="00722A6C">
        <w:rPr>
          <w:rFonts w:ascii="Calibri" w:eastAsia="Calibri" w:hAnsi="Calibri"/>
          <w:sz w:val="22"/>
          <w:szCs w:val="22"/>
        </w:rPr>
        <w:tab/>
        <w:t>Guard symbols for transitions between IAB-MT and IAB-DU</w:t>
      </w:r>
    </w:p>
    <w:p w14:paraId="53A9D2C1" w14:textId="392F9034" w:rsidR="00722A6C" w:rsidRDefault="00722A6C" w:rsidP="00722A6C">
      <w:pPr>
        <w:rPr>
          <w:rFonts w:ascii="Calibri" w:eastAsia="Calibri" w:hAnsi="Calibri"/>
          <w:sz w:val="22"/>
          <w:szCs w:val="22"/>
        </w:rPr>
      </w:pPr>
      <w:r w:rsidRPr="00722A6C">
        <w:rPr>
          <w:rFonts w:ascii="Calibri" w:eastAsia="Calibri" w:hAnsi="Calibri"/>
          <w:sz w:val="22"/>
          <w:szCs w:val="22"/>
        </w:rPr>
        <w:t>2.3</w:t>
      </w:r>
      <w:r w:rsidRPr="00722A6C">
        <w:rPr>
          <w:rFonts w:ascii="Calibri" w:eastAsia="Calibri" w:hAnsi="Calibri"/>
          <w:sz w:val="22"/>
          <w:szCs w:val="22"/>
        </w:rPr>
        <w:tab/>
        <w:t>Usage of soft resources</w:t>
      </w:r>
    </w:p>
    <w:p w14:paraId="70BBE6DE" w14:textId="48D0C9D8" w:rsidR="00722A6C" w:rsidRPr="00722A6C" w:rsidRDefault="00722A6C" w:rsidP="00722A6C">
      <w:pPr>
        <w:rPr>
          <w:rFonts w:ascii="Calibri" w:eastAsia="Calibri" w:hAnsi="Calibri"/>
          <w:sz w:val="22"/>
          <w:szCs w:val="22"/>
        </w:rPr>
      </w:pPr>
      <w:r w:rsidRPr="00722A6C">
        <w:rPr>
          <w:rFonts w:ascii="Calibri" w:eastAsia="Calibri" w:hAnsi="Calibri"/>
          <w:sz w:val="22"/>
          <w:szCs w:val="22"/>
        </w:rPr>
        <w:t>2.4</w:t>
      </w:r>
      <w:r w:rsidRPr="00722A6C">
        <w:rPr>
          <w:rFonts w:ascii="Calibri" w:eastAsia="Calibri" w:hAnsi="Calibri"/>
          <w:sz w:val="22"/>
          <w:szCs w:val="22"/>
        </w:rPr>
        <w:tab/>
        <w:t>IAB operation in paired spectrum</w:t>
      </w:r>
    </w:p>
    <w:p w14:paraId="32D6DACC" w14:textId="77777777" w:rsidR="006F6165" w:rsidRDefault="006F6165" w:rsidP="006F6165">
      <w:pPr>
        <w:jc w:val="center"/>
        <w:rPr>
          <w:b/>
          <w:i/>
          <w:sz w:val="28"/>
        </w:rPr>
      </w:pPr>
    </w:p>
    <w:p w14:paraId="77948332" w14:textId="51CC5863" w:rsidR="006F6165" w:rsidRDefault="00F04A0C" w:rsidP="00F04A0C">
      <w:pPr>
        <w:rPr>
          <w:rFonts w:ascii="Calibri" w:eastAsia="Calibri" w:hAnsi="Calibri"/>
          <w:sz w:val="22"/>
          <w:szCs w:val="22"/>
        </w:rPr>
      </w:pPr>
      <w:r w:rsidRPr="00F04A0C">
        <w:rPr>
          <w:rFonts w:ascii="Calibri" w:eastAsia="Calibri" w:hAnsi="Calibri"/>
          <w:sz w:val="22"/>
          <w:szCs w:val="22"/>
        </w:rPr>
        <w:t xml:space="preserve">In addition, </w:t>
      </w:r>
      <w:r>
        <w:rPr>
          <w:rFonts w:ascii="Calibri" w:eastAsia="Calibri" w:hAnsi="Calibri"/>
          <w:sz w:val="22"/>
          <w:szCs w:val="22"/>
        </w:rPr>
        <w:t>the appendix provides a list of editorial issues identified by companies to bring to the attention of the 38.213 specification editor.</w:t>
      </w:r>
    </w:p>
    <w:p w14:paraId="27679C6B" w14:textId="4CE86F2A" w:rsidR="00722A6C" w:rsidRDefault="00722A6C" w:rsidP="00F04A0C">
      <w:pPr>
        <w:rPr>
          <w:rFonts w:ascii="Calibri" w:eastAsia="Calibri" w:hAnsi="Calibri"/>
          <w:sz w:val="22"/>
          <w:szCs w:val="22"/>
        </w:rPr>
      </w:pPr>
    </w:p>
    <w:p w14:paraId="0BFD843D" w14:textId="1507DBFE" w:rsidR="00722A6C" w:rsidRPr="00F04A0C" w:rsidRDefault="00722A6C" w:rsidP="00F04A0C">
      <w:pPr>
        <w:rPr>
          <w:rFonts w:ascii="Calibri" w:eastAsia="Calibri" w:hAnsi="Calibri"/>
          <w:sz w:val="22"/>
          <w:szCs w:val="22"/>
        </w:rPr>
      </w:pPr>
      <w:r>
        <w:rPr>
          <w:rFonts w:ascii="Calibri" w:eastAsia="Calibri" w:hAnsi="Calibri"/>
          <w:sz w:val="22"/>
          <w:szCs w:val="22"/>
        </w:rPr>
        <w:t>Based on feedback from companies, a list of prioritized topics for RAN1#100bis-e will be developed potentially leading to agreements/TPs.</w:t>
      </w:r>
    </w:p>
    <w:p w14:paraId="177A131F" w14:textId="77777777" w:rsidR="006F6165" w:rsidRDefault="006F6165" w:rsidP="006F6165">
      <w:pPr>
        <w:jc w:val="center"/>
        <w:rPr>
          <w:b/>
          <w:i/>
          <w:sz w:val="28"/>
        </w:rPr>
      </w:pPr>
    </w:p>
    <w:p w14:paraId="413C4CC6" w14:textId="77777777" w:rsidR="006F6165" w:rsidRDefault="006F6165" w:rsidP="006F6165">
      <w:pPr>
        <w:jc w:val="center"/>
        <w:rPr>
          <w:b/>
          <w:i/>
          <w:sz w:val="28"/>
        </w:rPr>
      </w:pPr>
    </w:p>
    <w:p w14:paraId="415A30D4" w14:textId="11C46A6E" w:rsidR="006F6165" w:rsidRDefault="006F6165" w:rsidP="006F6165">
      <w:pPr>
        <w:jc w:val="center"/>
        <w:rPr>
          <w:b/>
          <w:i/>
          <w:sz w:val="28"/>
        </w:rPr>
      </w:pPr>
    </w:p>
    <w:p w14:paraId="3733C6F1" w14:textId="77777777" w:rsidR="00D13035" w:rsidRDefault="00D13035" w:rsidP="006F6165">
      <w:pPr>
        <w:jc w:val="center"/>
        <w:rPr>
          <w:b/>
          <w:i/>
          <w:sz w:val="28"/>
        </w:rPr>
      </w:pPr>
    </w:p>
    <w:p w14:paraId="3C101A3F" w14:textId="77777777" w:rsidR="006F6165" w:rsidRDefault="006F6165" w:rsidP="006F6165">
      <w:pPr>
        <w:jc w:val="center"/>
        <w:rPr>
          <w:b/>
          <w:i/>
          <w:sz w:val="28"/>
        </w:rPr>
      </w:pPr>
    </w:p>
    <w:p w14:paraId="3F7F6295" w14:textId="77777777" w:rsidR="00CC420F" w:rsidRDefault="00CC420F" w:rsidP="00CC420F">
      <w:pPr>
        <w:rPr>
          <w:b/>
          <w:i/>
          <w:sz w:val="28"/>
        </w:rPr>
      </w:pPr>
    </w:p>
    <w:p w14:paraId="7176EDF2" w14:textId="77777777" w:rsidR="00C81571" w:rsidRDefault="00C81571">
      <w:pPr>
        <w:rPr>
          <w:b/>
          <w:i/>
          <w:sz w:val="28"/>
        </w:rPr>
      </w:pPr>
      <w:r>
        <w:br w:type="page"/>
      </w:r>
    </w:p>
    <w:p w14:paraId="6D871D68" w14:textId="6E07107E" w:rsidR="00E235C5" w:rsidRPr="005560AC" w:rsidRDefault="000114C1" w:rsidP="00A94BF6">
      <w:pPr>
        <w:pStyle w:val="Heading2"/>
      </w:pPr>
      <w:r>
        <w:lastRenderedPageBreak/>
        <w:t xml:space="preserve">IAB-MT </w:t>
      </w:r>
      <w:r w:rsidR="007918EB">
        <w:t>resource</w:t>
      </w:r>
      <w:r>
        <w:t xml:space="preserve"> configuration</w:t>
      </w:r>
    </w:p>
    <w:p w14:paraId="3830B967" w14:textId="3DB2F1F0" w:rsidR="00EC215E" w:rsidRDefault="00EC215E" w:rsidP="005560AC">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1 </w:t>
      </w:r>
      <w:r w:rsidR="000114C1">
        <w:rPr>
          <w:rFonts w:asciiTheme="minorHAnsi" w:hAnsiTheme="minorHAnsi" w:cstheme="minorHAnsi"/>
          <w:b/>
          <w:sz w:val="28"/>
          <w:szCs w:val="28"/>
          <w:lang w:val="en-GB"/>
        </w:rPr>
        <w:t xml:space="preserve">Usage of </w:t>
      </w:r>
      <w:proofErr w:type="spellStart"/>
      <w:r w:rsidR="000114C1" w:rsidRPr="007918EB">
        <w:rPr>
          <w:rFonts w:asciiTheme="minorHAnsi" w:hAnsiTheme="minorHAnsi" w:cstheme="minorHAnsi"/>
          <w:b/>
          <w:i/>
          <w:iCs/>
          <w:sz w:val="28"/>
          <w:szCs w:val="28"/>
          <w:lang w:val="en-GB"/>
        </w:rPr>
        <w:t>tdd</w:t>
      </w:r>
      <w:proofErr w:type="spellEnd"/>
      <w:r w:rsidR="000114C1" w:rsidRPr="007918EB">
        <w:rPr>
          <w:rFonts w:asciiTheme="minorHAnsi" w:hAnsiTheme="minorHAnsi" w:cstheme="minorHAnsi"/>
          <w:b/>
          <w:i/>
          <w:iCs/>
          <w:sz w:val="28"/>
          <w:szCs w:val="28"/>
          <w:lang w:val="en-GB"/>
        </w:rPr>
        <w:t>-UL-DL-</w:t>
      </w:r>
      <w:proofErr w:type="spellStart"/>
      <w:r w:rsidR="000114C1" w:rsidRPr="007918EB">
        <w:rPr>
          <w:rFonts w:asciiTheme="minorHAnsi" w:hAnsiTheme="minorHAnsi" w:cstheme="minorHAnsi"/>
          <w:b/>
          <w:i/>
          <w:iCs/>
          <w:sz w:val="28"/>
          <w:szCs w:val="28"/>
          <w:lang w:val="en-GB"/>
        </w:rPr>
        <w:t>ConfigDedicated</w:t>
      </w:r>
      <w:proofErr w:type="spellEnd"/>
      <w:r w:rsidR="000114C1" w:rsidRPr="007918EB">
        <w:rPr>
          <w:rFonts w:asciiTheme="minorHAnsi" w:hAnsiTheme="minorHAnsi" w:cstheme="minorHAnsi"/>
          <w:b/>
          <w:i/>
          <w:iCs/>
          <w:sz w:val="28"/>
          <w:szCs w:val="28"/>
          <w:lang w:val="en-GB"/>
        </w:rPr>
        <w:t>-IAB-MT</w:t>
      </w:r>
    </w:p>
    <w:p w14:paraId="408D1A17" w14:textId="75D3367C"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90D67">
        <w:rPr>
          <w:rFonts w:asciiTheme="minorHAnsi" w:hAnsiTheme="minorHAnsi" w:cstheme="minorHAnsi"/>
          <w:bCs/>
          <w:lang w:val="en-GB"/>
        </w:rPr>
        <w:t>R1-200</w:t>
      </w:r>
      <w:r w:rsidR="000114C1">
        <w:rPr>
          <w:rFonts w:asciiTheme="minorHAnsi" w:hAnsiTheme="minorHAnsi" w:cstheme="minorHAnsi"/>
          <w:bCs/>
          <w:lang w:val="en-GB"/>
        </w:rPr>
        <w:t>1526</w:t>
      </w:r>
    </w:p>
    <w:p w14:paraId="734D8CC0" w14:textId="77777777" w:rsidR="00190804" w:rsidRDefault="00BD1C69" w:rsidP="00190804">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4B017D" w:rsidRPr="00190804">
        <w:rPr>
          <w:rFonts w:ascii="Calibri" w:eastAsia="Calibri" w:hAnsi="Calibri"/>
          <w:sz w:val="22"/>
          <w:szCs w:val="22"/>
        </w:rPr>
        <w:t xml:space="preserve">The higher layer parameter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Dedicated</w:t>
      </w:r>
      <w:proofErr w:type="spellEnd"/>
      <w:r w:rsidR="004B017D" w:rsidRPr="00190804">
        <w:rPr>
          <w:rFonts w:ascii="Calibri" w:eastAsia="Calibri" w:hAnsi="Calibri"/>
          <w:sz w:val="22"/>
          <w:szCs w:val="22"/>
        </w:rPr>
        <w:t xml:space="preserve">-IAB-MT for an IAB-node MT is similar to the higher layer parameter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urationDedicated</w:t>
      </w:r>
      <w:proofErr w:type="spellEnd"/>
      <w:r w:rsidR="004B017D" w:rsidRPr="00190804">
        <w:rPr>
          <w:rFonts w:ascii="Calibri" w:eastAsia="Calibri" w:hAnsi="Calibri"/>
          <w:sz w:val="22"/>
          <w:szCs w:val="22"/>
        </w:rPr>
        <w:t xml:space="preserve"> for a UE in Section 11 of TS 38.213 except that new slot formats for an IAB-node MT can be indicated by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Dedicated</w:t>
      </w:r>
      <w:proofErr w:type="spellEnd"/>
      <w:r w:rsidR="004B017D" w:rsidRPr="00190804">
        <w:rPr>
          <w:rFonts w:ascii="Calibri" w:eastAsia="Calibri" w:hAnsi="Calibri"/>
          <w:sz w:val="22"/>
          <w:szCs w:val="22"/>
        </w:rPr>
        <w:t xml:space="preserve">-IAB-MT. </w:t>
      </w:r>
    </w:p>
    <w:p w14:paraId="645FF2E9" w14:textId="77777777" w:rsidR="00190804" w:rsidRDefault="00190804" w:rsidP="00190804">
      <w:pPr>
        <w:rPr>
          <w:rFonts w:ascii="Calibri" w:eastAsia="Calibri" w:hAnsi="Calibri"/>
          <w:sz w:val="22"/>
          <w:szCs w:val="22"/>
        </w:rPr>
      </w:pPr>
    </w:p>
    <w:p w14:paraId="38C166D0" w14:textId="3B36D2E3" w:rsidR="00EC215E" w:rsidRPr="00190804" w:rsidRDefault="004B017D" w:rsidP="00EC215E">
      <w:pPr>
        <w:rPr>
          <w:rFonts w:ascii="Calibri" w:eastAsia="Calibri" w:hAnsi="Calibri"/>
          <w:sz w:val="22"/>
          <w:szCs w:val="22"/>
        </w:rPr>
      </w:pPr>
      <w:r w:rsidRPr="00190804">
        <w:rPr>
          <w:rFonts w:ascii="Calibri" w:eastAsia="Calibri" w:hAnsi="Calibri"/>
          <w:sz w:val="22"/>
          <w:szCs w:val="22"/>
        </w:rPr>
        <w:t xml:space="preserve">In Section 11 of TS 38.213, the UE behaviors related to slot format determination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urationDedicated</w:t>
      </w:r>
      <w:proofErr w:type="spellEnd"/>
      <w:r w:rsidRPr="00190804">
        <w:rPr>
          <w:rFonts w:ascii="Calibri" w:eastAsia="Calibri" w:hAnsi="Calibri"/>
          <w:sz w:val="22"/>
          <w:szCs w:val="22"/>
        </w:rPr>
        <w:t xml:space="preserve"> are described. However, though it may be straightforward, the IAB-node MT behaviors related to slot format determination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 xml:space="preserve">-IAB-MT have not been captured. Consequently, when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 xml:space="preserve">-IAB-MT is provided, the IAB node MT cannot determine how to use the parameter in order to determine the slot format. </w:t>
      </w:r>
    </w:p>
    <w:p w14:paraId="7962FABD" w14:textId="77777777" w:rsidR="00EC215E" w:rsidRDefault="00EC215E" w:rsidP="00EC215E">
      <w:pPr>
        <w:rPr>
          <w:strike/>
        </w:rPr>
      </w:pPr>
    </w:p>
    <w:p w14:paraId="653A29F5" w14:textId="39EE642C" w:rsidR="00EC215E" w:rsidRPr="00585761" w:rsidRDefault="00EC215E" w:rsidP="00EC215E">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sidR="000114C1">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EC215E" w:rsidRPr="008040F5" w14:paraId="31C6D76B" w14:textId="77777777" w:rsidTr="00777ADF">
        <w:tc>
          <w:tcPr>
            <w:tcW w:w="1696" w:type="dxa"/>
          </w:tcPr>
          <w:p w14:paraId="03687B3E" w14:textId="77777777"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6B8B231" w14:textId="77777777" w:rsidR="00450639" w:rsidRPr="00EF0778" w:rsidRDefault="00450639" w:rsidP="00450639">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A4CA7D4" w14:textId="2767BC73" w:rsidR="00EC215E" w:rsidRPr="00EF0778" w:rsidRDefault="005108FA" w:rsidP="00450639">
            <w:pPr>
              <w:rPr>
                <w:rFonts w:ascii="Calibri" w:eastAsia="Calibri" w:hAnsi="Calibri"/>
                <w:b/>
                <w:bCs/>
                <w:sz w:val="22"/>
                <w:szCs w:val="22"/>
              </w:rPr>
            </w:pPr>
            <w:r>
              <w:rPr>
                <w:rFonts w:ascii="Calibri" w:eastAsia="Calibri" w:hAnsi="Calibri"/>
                <w:b/>
                <w:bCs/>
                <w:sz w:val="22"/>
                <w:szCs w:val="22"/>
              </w:rPr>
              <w:t>(Yes/No/</w:t>
            </w:r>
            <w:r w:rsidR="00BE197A">
              <w:rPr>
                <w:rFonts w:ascii="Calibri" w:eastAsia="Calibri" w:hAnsi="Calibri"/>
                <w:b/>
                <w:bCs/>
                <w:sz w:val="22"/>
                <w:szCs w:val="22"/>
              </w:rPr>
              <w:t>Not sure</w:t>
            </w:r>
            <w:r>
              <w:rPr>
                <w:rFonts w:ascii="Calibri" w:eastAsia="Calibri" w:hAnsi="Calibri"/>
                <w:b/>
                <w:bCs/>
                <w:sz w:val="22"/>
                <w:szCs w:val="22"/>
              </w:rPr>
              <w:t>)</w:t>
            </w:r>
          </w:p>
        </w:tc>
        <w:tc>
          <w:tcPr>
            <w:tcW w:w="6109" w:type="dxa"/>
          </w:tcPr>
          <w:p w14:paraId="49CF5398" w14:textId="0AEA3E9B"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Comments</w:t>
            </w:r>
            <w:r w:rsidR="005108FA">
              <w:rPr>
                <w:rFonts w:ascii="Calibri" w:eastAsia="Calibri" w:hAnsi="Calibri"/>
                <w:b/>
                <w:bCs/>
                <w:sz w:val="22"/>
                <w:szCs w:val="22"/>
              </w:rPr>
              <w:t xml:space="preserve"> (e.g. specification impact, whether the issue is critical or not, etc.)</w:t>
            </w:r>
          </w:p>
        </w:tc>
      </w:tr>
      <w:tr w:rsidR="00EC215E" w14:paraId="7E482296" w14:textId="77777777" w:rsidTr="00777ADF">
        <w:tc>
          <w:tcPr>
            <w:tcW w:w="1696" w:type="dxa"/>
          </w:tcPr>
          <w:p w14:paraId="3442FE9C" w14:textId="069096A7" w:rsidR="00EC215E" w:rsidRPr="00190804" w:rsidRDefault="007D6EE2" w:rsidP="00DA4E5D">
            <w:pPr>
              <w:rPr>
                <w:rFonts w:ascii="Calibri" w:eastAsia="Calibri" w:hAnsi="Calibri"/>
                <w:sz w:val="22"/>
                <w:szCs w:val="22"/>
              </w:rPr>
            </w:pPr>
            <w:r>
              <w:rPr>
                <w:rFonts w:ascii="Calibri" w:eastAsia="Calibri" w:hAnsi="Calibri"/>
                <w:sz w:val="22"/>
                <w:szCs w:val="22"/>
              </w:rPr>
              <w:t>AT&amp;T</w:t>
            </w:r>
          </w:p>
        </w:tc>
        <w:tc>
          <w:tcPr>
            <w:tcW w:w="2265" w:type="dxa"/>
          </w:tcPr>
          <w:p w14:paraId="092E7F3E" w14:textId="18DBBEB2" w:rsidR="00EC215E" w:rsidRPr="00190804" w:rsidRDefault="007D6EE2" w:rsidP="00DA4E5D">
            <w:pPr>
              <w:rPr>
                <w:rFonts w:ascii="Calibri" w:eastAsia="Calibri" w:hAnsi="Calibri"/>
                <w:sz w:val="22"/>
                <w:szCs w:val="22"/>
              </w:rPr>
            </w:pPr>
            <w:r>
              <w:rPr>
                <w:rFonts w:ascii="Calibri" w:eastAsia="Calibri" w:hAnsi="Calibri"/>
                <w:sz w:val="22"/>
                <w:szCs w:val="22"/>
              </w:rPr>
              <w:t>Yes</w:t>
            </w:r>
          </w:p>
        </w:tc>
        <w:tc>
          <w:tcPr>
            <w:tcW w:w="6109" w:type="dxa"/>
          </w:tcPr>
          <w:p w14:paraId="57D41576" w14:textId="21502780" w:rsidR="00EC215E" w:rsidRPr="00190804" w:rsidRDefault="007D6EE2" w:rsidP="00DA4E5D">
            <w:pPr>
              <w:rPr>
                <w:rFonts w:ascii="Calibri" w:eastAsia="Calibri" w:hAnsi="Calibri"/>
                <w:sz w:val="22"/>
                <w:szCs w:val="22"/>
              </w:rPr>
            </w:pPr>
            <w:r>
              <w:rPr>
                <w:rFonts w:ascii="Calibri" w:eastAsia="Calibri" w:hAnsi="Calibri"/>
                <w:sz w:val="22"/>
                <w:szCs w:val="22"/>
              </w:rPr>
              <w:t xml:space="preserve">RAN1 should confirm that the behaviors associated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urationDedicated</w:t>
            </w:r>
            <w:proofErr w:type="spellEnd"/>
            <w:r w:rsidRPr="00190804">
              <w:rPr>
                <w:rFonts w:ascii="Calibri" w:eastAsia="Calibri" w:hAnsi="Calibri"/>
                <w:sz w:val="22"/>
                <w:szCs w:val="22"/>
              </w:rPr>
              <w:t xml:space="preserve"> </w:t>
            </w:r>
            <w:r>
              <w:rPr>
                <w:rFonts w:ascii="Calibri" w:eastAsia="Calibri" w:hAnsi="Calibri"/>
                <w:sz w:val="22"/>
                <w:szCs w:val="22"/>
              </w:rPr>
              <w:t>and</w:t>
            </w:r>
            <w:r w:rsidRPr="00190804">
              <w:rPr>
                <w:rFonts w:ascii="Calibri" w:eastAsia="Calibri" w:hAnsi="Calibri"/>
                <w:sz w:val="22"/>
                <w:szCs w:val="22"/>
              </w:rPr>
              <w:t xml:space="preserve">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IAB-MT</w:t>
            </w:r>
            <w:r>
              <w:rPr>
                <w:rFonts w:ascii="Calibri" w:eastAsia="Calibri" w:hAnsi="Calibri"/>
                <w:sz w:val="22"/>
                <w:szCs w:val="22"/>
              </w:rPr>
              <w:t xml:space="preserve"> are identical (with the exception of the configuration of MT-specific slot formats)</w:t>
            </w:r>
            <w:r w:rsidR="00574A72">
              <w:rPr>
                <w:rFonts w:ascii="Calibri" w:eastAsia="Calibri" w:hAnsi="Calibri"/>
                <w:sz w:val="22"/>
                <w:szCs w:val="22"/>
              </w:rPr>
              <w:t xml:space="preserve"> and update 38.213 accordingly </w:t>
            </w:r>
          </w:p>
        </w:tc>
      </w:tr>
    </w:tbl>
    <w:p w14:paraId="4BF99447" w14:textId="77777777" w:rsidR="00B16D0D" w:rsidRPr="00B16D0D" w:rsidRDefault="00B16D0D" w:rsidP="005560AC">
      <w:pPr>
        <w:rPr>
          <w:rFonts w:asciiTheme="minorHAnsi" w:hAnsiTheme="minorHAnsi" w:cstheme="minorHAnsi"/>
          <w:bCs/>
          <w:lang w:val="en-GB"/>
        </w:rPr>
      </w:pPr>
    </w:p>
    <w:p w14:paraId="4B2A272C" w14:textId="0A2AEEDE" w:rsidR="00BD1C69" w:rsidRDefault="00B71C8B" w:rsidP="000114C1">
      <w:pPr>
        <w:rPr>
          <w:rFonts w:asciiTheme="minorHAnsi" w:hAnsiTheme="minorHAnsi" w:cstheme="minorHAnsi"/>
          <w:b/>
          <w:lang w:val="en-GB"/>
        </w:rPr>
      </w:pPr>
      <w:r w:rsidRPr="000114C1">
        <w:rPr>
          <w:rFonts w:asciiTheme="minorHAnsi" w:hAnsiTheme="minorHAnsi" w:cstheme="minorHAnsi"/>
          <w:b/>
          <w:highlight w:val="yellow"/>
          <w:lang w:val="en-GB"/>
        </w:rPr>
        <w:t>Summary</w:t>
      </w:r>
      <w:r w:rsidR="000114C1">
        <w:rPr>
          <w:rFonts w:asciiTheme="minorHAnsi" w:hAnsiTheme="minorHAnsi" w:cstheme="minorHAnsi"/>
          <w:b/>
          <w:highlight w:val="yellow"/>
          <w:lang w:val="en-GB"/>
        </w:rPr>
        <w:t xml:space="preserve"> 2.1.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6440AF7" w14:textId="120E5F12" w:rsidR="00BD1C69" w:rsidRDefault="00BD1C69" w:rsidP="000114C1">
      <w:pPr>
        <w:rPr>
          <w:rFonts w:asciiTheme="minorHAnsi" w:hAnsiTheme="minorHAnsi" w:cstheme="minorHAnsi"/>
          <w:b/>
          <w:lang w:val="en-GB"/>
        </w:rPr>
      </w:pPr>
    </w:p>
    <w:p w14:paraId="489CF752"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1E24A46" w14:textId="7B961B29"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Common Search Space</w:t>
      </w:r>
    </w:p>
    <w:p w14:paraId="11485B5D"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4C78690B" w14:textId="77777777"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following parameter is defined: </w:t>
      </w:r>
      <w:r w:rsidRPr="00CF59CC">
        <w:rPr>
          <w:rFonts w:ascii="Calibri" w:eastAsia="Calibri" w:hAnsi="Calibri"/>
          <w:i/>
          <w:iCs/>
          <w:sz w:val="22"/>
          <w:szCs w:val="22"/>
        </w:rPr>
        <w:t>commonSearchSpaceListIAB-v16xy</w:t>
      </w:r>
      <w:r w:rsidRPr="00CF59CC">
        <w:rPr>
          <w:rFonts w:ascii="Calibri" w:eastAsia="Calibri" w:hAnsi="Calibri"/>
          <w:sz w:val="22"/>
          <w:szCs w:val="22"/>
        </w:rPr>
        <w:t xml:space="preserve"> which is a list of additional common search spaces for IAB-MT.</w:t>
      </w:r>
      <w:r>
        <w:rPr>
          <w:rFonts w:ascii="Calibri" w:eastAsia="Calibri" w:hAnsi="Calibri"/>
          <w:sz w:val="22"/>
          <w:szCs w:val="22"/>
        </w:rPr>
        <w:t xml:space="preserve"> While RAN1 agreed there would be a Search Space configuration applicable for IAB-MTs, the size of this parameter was not defined. However, given the expectation that the PDCCH formats would be largely reused for the backhaul link as well as the access link, it is reasonable to that the same number of Search Spaces can be configured for UEs and </w:t>
      </w:r>
      <w:proofErr w:type="spellStart"/>
      <w:r>
        <w:rPr>
          <w:rFonts w:ascii="Calibri" w:eastAsia="Calibri" w:hAnsi="Calibri"/>
          <w:sz w:val="22"/>
          <w:szCs w:val="22"/>
        </w:rPr>
        <w:t>MTs.</w:t>
      </w:r>
      <w:proofErr w:type="spellEnd"/>
      <w:r>
        <w:rPr>
          <w:rFonts w:ascii="Calibri" w:eastAsia="Calibri" w:hAnsi="Calibri"/>
          <w:sz w:val="22"/>
          <w:szCs w:val="22"/>
        </w:rPr>
        <w:t xml:space="preserve">  </w:t>
      </w:r>
    </w:p>
    <w:p w14:paraId="5CED3C54" w14:textId="77777777" w:rsidR="00C34602" w:rsidRDefault="00C34602" w:rsidP="00C34602">
      <w:pPr>
        <w:rPr>
          <w:rFonts w:asciiTheme="minorHAnsi" w:hAnsiTheme="minorHAnsi" w:cstheme="minorHAnsi"/>
          <w:b/>
          <w:lang w:val="en-GB"/>
        </w:rPr>
      </w:pPr>
    </w:p>
    <w:p w14:paraId="14303F0E"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337C7B47" w14:textId="77777777" w:rsidTr="002262C8">
        <w:tc>
          <w:tcPr>
            <w:tcW w:w="1696" w:type="dxa"/>
          </w:tcPr>
          <w:p w14:paraId="19EFBC14" w14:textId="3226DDF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A354AD9"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D0F0364" w14:textId="19855222" w:rsidR="00BE197A" w:rsidRPr="00585761" w:rsidRDefault="00BE197A" w:rsidP="00BE197A">
            <w:pPr>
              <w:rPr>
                <w:b/>
                <w:bCs/>
              </w:rPr>
            </w:pPr>
            <w:r>
              <w:rPr>
                <w:rFonts w:ascii="Calibri" w:eastAsia="Calibri" w:hAnsi="Calibri"/>
                <w:b/>
                <w:bCs/>
                <w:sz w:val="22"/>
                <w:szCs w:val="22"/>
              </w:rPr>
              <w:t>(Yes/No/Not sure)</w:t>
            </w:r>
          </w:p>
        </w:tc>
        <w:tc>
          <w:tcPr>
            <w:tcW w:w="6109" w:type="dxa"/>
          </w:tcPr>
          <w:p w14:paraId="6401C8AD" w14:textId="3A9DB07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4100D260" w14:textId="77777777" w:rsidTr="002262C8">
        <w:tc>
          <w:tcPr>
            <w:tcW w:w="1696" w:type="dxa"/>
          </w:tcPr>
          <w:p w14:paraId="499211E2" w14:textId="154932D9" w:rsidR="00EF0778" w:rsidRPr="008264A4" w:rsidRDefault="008264A4" w:rsidP="00EF0778">
            <w:pPr>
              <w:rPr>
                <w:rFonts w:ascii="Calibri" w:eastAsia="Calibri" w:hAnsi="Calibri"/>
                <w:sz w:val="22"/>
                <w:szCs w:val="22"/>
              </w:rPr>
            </w:pPr>
            <w:r w:rsidRPr="008264A4">
              <w:rPr>
                <w:rFonts w:ascii="Calibri" w:eastAsia="Calibri" w:hAnsi="Calibri"/>
                <w:sz w:val="22"/>
                <w:szCs w:val="22"/>
              </w:rPr>
              <w:t>AT&amp;T</w:t>
            </w:r>
          </w:p>
        </w:tc>
        <w:tc>
          <w:tcPr>
            <w:tcW w:w="2265" w:type="dxa"/>
          </w:tcPr>
          <w:p w14:paraId="03C4E2B2" w14:textId="155FCB35" w:rsidR="00EF0778" w:rsidRPr="008264A4" w:rsidRDefault="008264A4" w:rsidP="00EF0778">
            <w:pPr>
              <w:rPr>
                <w:rFonts w:ascii="Calibri" w:eastAsia="Calibri" w:hAnsi="Calibri"/>
                <w:sz w:val="22"/>
                <w:szCs w:val="22"/>
              </w:rPr>
            </w:pPr>
            <w:r w:rsidRPr="008264A4">
              <w:rPr>
                <w:rFonts w:ascii="Calibri" w:eastAsia="Calibri" w:hAnsi="Calibri"/>
                <w:sz w:val="22"/>
                <w:szCs w:val="22"/>
              </w:rPr>
              <w:t>Yes</w:t>
            </w:r>
          </w:p>
        </w:tc>
        <w:tc>
          <w:tcPr>
            <w:tcW w:w="6109" w:type="dxa"/>
          </w:tcPr>
          <w:p w14:paraId="3339871A" w14:textId="576A1105" w:rsidR="00EF0778" w:rsidRPr="008264A4" w:rsidRDefault="008264A4" w:rsidP="00EF0778">
            <w:pPr>
              <w:rPr>
                <w:rFonts w:ascii="Calibri" w:eastAsia="Calibri" w:hAnsi="Calibri"/>
                <w:sz w:val="22"/>
                <w:szCs w:val="22"/>
              </w:rPr>
            </w:pPr>
            <w:r w:rsidRPr="008264A4">
              <w:rPr>
                <w:rFonts w:ascii="Calibri" w:eastAsia="Calibri" w:hAnsi="Calibri"/>
                <w:sz w:val="22"/>
                <w:szCs w:val="22"/>
              </w:rPr>
              <w:t>RAN1 should confirm that the maximum size of commonSearchSpaceListIAB-v16xy = 4</w:t>
            </w:r>
            <w:r w:rsidR="00574A72">
              <w:rPr>
                <w:rFonts w:ascii="Calibri" w:eastAsia="Calibri" w:hAnsi="Calibri"/>
                <w:sz w:val="22"/>
                <w:szCs w:val="22"/>
              </w:rPr>
              <w:t xml:space="preserve"> and inform RAN2</w:t>
            </w:r>
          </w:p>
        </w:tc>
      </w:tr>
    </w:tbl>
    <w:p w14:paraId="57939639" w14:textId="77777777" w:rsidR="00C34602" w:rsidRDefault="00C34602" w:rsidP="00C34602">
      <w:pPr>
        <w:rPr>
          <w:rFonts w:asciiTheme="minorHAnsi" w:hAnsiTheme="minorHAnsi" w:cstheme="minorHAnsi"/>
          <w:b/>
          <w:lang w:val="en-GB"/>
        </w:rPr>
      </w:pPr>
    </w:p>
    <w:p w14:paraId="53F6F162" w14:textId="15E5A408" w:rsidR="00C34602" w:rsidRDefault="00C34602" w:rsidP="00C34602">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1.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3970CED" w14:textId="77777777" w:rsidR="00C34602" w:rsidRDefault="00C34602" w:rsidP="00C34602">
      <w:pPr>
        <w:rPr>
          <w:rFonts w:asciiTheme="minorHAnsi" w:hAnsiTheme="minorHAnsi" w:cstheme="minorHAnsi"/>
          <w:b/>
          <w:lang w:val="en-GB"/>
        </w:rPr>
      </w:pPr>
    </w:p>
    <w:p w14:paraId="14D7AF26" w14:textId="77777777" w:rsidR="00C34602" w:rsidRDefault="00C34602" w:rsidP="00C34602">
      <w:pPr>
        <w:rPr>
          <w:rFonts w:asciiTheme="minorHAnsi" w:hAnsiTheme="minorHAnsi" w:cstheme="minorHAnsi"/>
          <w:b/>
          <w:lang w:val="en-GB"/>
        </w:rPr>
      </w:pPr>
    </w:p>
    <w:p w14:paraId="5DEA9CFE"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167107C" w14:textId="548DC5D0"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Specific Search Space</w:t>
      </w:r>
    </w:p>
    <w:p w14:paraId="59F02A0E"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2D39B5BE" w14:textId="3AD41386"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parameter </w:t>
      </w:r>
      <w:r w:rsidRPr="008D7B30">
        <w:rPr>
          <w:rFonts w:ascii="Calibri" w:eastAsia="Calibri" w:hAnsi="Calibri"/>
          <w:i/>
          <w:iCs/>
          <w:sz w:val="22"/>
          <w:szCs w:val="22"/>
        </w:rPr>
        <w:t>mt-Specific-v16xy</w:t>
      </w:r>
      <w:r w:rsidRPr="008D7B30">
        <w:rPr>
          <w:rFonts w:ascii="Calibri" w:eastAsia="Calibri" w:hAnsi="Calibri"/>
          <w:sz w:val="22"/>
          <w:szCs w:val="22"/>
        </w:rPr>
        <w:t xml:space="preserve">  lists the DCI formats which can be configured specifically for an IAB-MT. While RAN1 agreed that DCI Format 2_0 </w:t>
      </w:r>
      <w:r>
        <w:rPr>
          <w:rFonts w:ascii="Calibri" w:eastAsia="Calibri" w:hAnsi="Calibri"/>
          <w:sz w:val="22"/>
          <w:szCs w:val="22"/>
        </w:rPr>
        <w:t>may indicate</w:t>
      </w:r>
      <w:r w:rsidRPr="008D7B30">
        <w:rPr>
          <w:rFonts w:ascii="Calibri" w:eastAsia="Calibri" w:hAnsi="Calibri"/>
          <w:sz w:val="22"/>
          <w:szCs w:val="22"/>
        </w:rPr>
        <w:t xml:space="preserve"> UL-Flexible-DL slot formats specifically for IAB-MTs and DCI Format 2_5 carries</w:t>
      </w:r>
      <w:r>
        <w:rPr>
          <w:rFonts w:ascii="Calibri" w:eastAsia="Calibri" w:hAnsi="Calibri"/>
          <w:sz w:val="22"/>
          <w:szCs w:val="22"/>
        </w:rPr>
        <w:t xml:space="preserve"> the</w:t>
      </w:r>
      <w:r w:rsidRPr="008D7B30">
        <w:rPr>
          <w:rFonts w:ascii="Calibri" w:eastAsia="Calibri" w:hAnsi="Calibri"/>
          <w:sz w:val="22"/>
          <w:szCs w:val="22"/>
        </w:rPr>
        <w:t xml:space="preserve"> IAB-MT specific soft resource availability indicator, it was not explicitly agreed in RAN1 that these two DCI Formats should be configured via a different search space compared to the common and UE-specific Search Spaces.</w:t>
      </w:r>
    </w:p>
    <w:p w14:paraId="3F7B82EE" w14:textId="4803ABDA" w:rsidR="00C34602" w:rsidRDefault="00C34602" w:rsidP="00C34602">
      <w:pPr>
        <w:rPr>
          <w:rFonts w:asciiTheme="minorHAnsi" w:hAnsiTheme="minorHAnsi" w:cstheme="minorHAnsi"/>
          <w:b/>
          <w:lang w:val="en-GB"/>
        </w:rPr>
      </w:pPr>
    </w:p>
    <w:p w14:paraId="005AAB92"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1E303B7C" w14:textId="77777777" w:rsidTr="002262C8">
        <w:tc>
          <w:tcPr>
            <w:tcW w:w="1696" w:type="dxa"/>
          </w:tcPr>
          <w:p w14:paraId="3174C1FA" w14:textId="588A17D0"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16E074C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74267AA" w14:textId="3BECB4C9" w:rsidR="00BE197A" w:rsidRPr="00585761" w:rsidRDefault="00BE197A" w:rsidP="00BE197A">
            <w:pPr>
              <w:rPr>
                <w:b/>
                <w:bCs/>
              </w:rPr>
            </w:pPr>
            <w:r>
              <w:rPr>
                <w:rFonts w:ascii="Calibri" w:eastAsia="Calibri" w:hAnsi="Calibri"/>
                <w:b/>
                <w:bCs/>
                <w:sz w:val="22"/>
                <w:szCs w:val="22"/>
              </w:rPr>
              <w:t>(Yes/No/Not sure)</w:t>
            </w:r>
          </w:p>
        </w:tc>
        <w:tc>
          <w:tcPr>
            <w:tcW w:w="6109" w:type="dxa"/>
          </w:tcPr>
          <w:p w14:paraId="798FD6CC" w14:textId="731F53A9"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8B87FB5" w14:textId="77777777" w:rsidTr="002262C8">
        <w:tc>
          <w:tcPr>
            <w:tcW w:w="1696" w:type="dxa"/>
          </w:tcPr>
          <w:p w14:paraId="3B66C2C3" w14:textId="7674CA6E" w:rsidR="00EF0778" w:rsidRPr="005108FA" w:rsidRDefault="005108FA" w:rsidP="00EF0778">
            <w:pPr>
              <w:rPr>
                <w:rFonts w:ascii="Calibri" w:eastAsia="Calibri" w:hAnsi="Calibri"/>
                <w:sz w:val="22"/>
                <w:szCs w:val="22"/>
              </w:rPr>
            </w:pPr>
            <w:r w:rsidRPr="005108FA">
              <w:rPr>
                <w:rFonts w:ascii="Calibri" w:eastAsia="Calibri" w:hAnsi="Calibri"/>
                <w:sz w:val="22"/>
                <w:szCs w:val="22"/>
              </w:rPr>
              <w:t>AT&amp;T</w:t>
            </w:r>
          </w:p>
        </w:tc>
        <w:tc>
          <w:tcPr>
            <w:tcW w:w="2265" w:type="dxa"/>
          </w:tcPr>
          <w:p w14:paraId="704A8DF3" w14:textId="024EB0F4"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77349EAE" w14:textId="54F2CBF2" w:rsidR="00EF0778" w:rsidRPr="005108FA" w:rsidRDefault="005108FA" w:rsidP="00EF0778">
            <w:r w:rsidRPr="005108FA">
              <w:rPr>
                <w:rFonts w:ascii="Calibri" w:eastAsia="Calibri" w:hAnsi="Calibri"/>
                <w:sz w:val="22"/>
                <w:szCs w:val="22"/>
              </w:rPr>
              <w:t xml:space="preserve">RAN1 should confirm </w:t>
            </w:r>
            <w:r w:rsidR="00C0021B">
              <w:rPr>
                <w:rFonts w:ascii="Calibri" w:eastAsia="Calibri" w:hAnsi="Calibri"/>
                <w:sz w:val="22"/>
                <w:szCs w:val="22"/>
              </w:rPr>
              <w:t>which DCI formats</w:t>
            </w:r>
            <w:r w:rsidRPr="005108FA">
              <w:rPr>
                <w:rFonts w:ascii="Calibri" w:eastAsia="Calibri" w:hAnsi="Calibri"/>
                <w:sz w:val="22"/>
                <w:szCs w:val="22"/>
              </w:rPr>
              <w:t xml:space="preserve"> can be configured in a IAB-MT specific manner (i.e. via RRC parameter</w:t>
            </w:r>
            <w:r w:rsidRPr="005108FA">
              <w:rPr>
                <w:rFonts w:ascii="Calibri" w:eastAsia="Calibri" w:hAnsi="Calibri"/>
                <w:i/>
                <w:iCs/>
                <w:sz w:val="22"/>
                <w:szCs w:val="22"/>
              </w:rPr>
              <w:t xml:space="preserve"> mt-Specific-v16xy</w:t>
            </w:r>
            <w:r w:rsidRPr="005108FA">
              <w:rPr>
                <w:rFonts w:ascii="Calibri" w:eastAsia="Calibri" w:hAnsi="Calibri"/>
                <w:sz w:val="22"/>
                <w:szCs w:val="22"/>
              </w:rPr>
              <w:t>) and inform RAN2.</w:t>
            </w:r>
          </w:p>
        </w:tc>
      </w:tr>
    </w:tbl>
    <w:p w14:paraId="19081E65" w14:textId="77777777" w:rsidR="00C34602" w:rsidRDefault="00C34602" w:rsidP="00C34602">
      <w:pPr>
        <w:rPr>
          <w:rFonts w:asciiTheme="minorHAnsi" w:hAnsiTheme="minorHAnsi" w:cstheme="minorHAnsi"/>
          <w:b/>
          <w:lang w:val="en-GB"/>
        </w:rPr>
      </w:pPr>
    </w:p>
    <w:p w14:paraId="6782C1C9" w14:textId="518F194B" w:rsidR="00C34602" w:rsidRDefault="00C34602" w:rsidP="00C34602">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E8245F">
        <w:rPr>
          <w:rFonts w:asciiTheme="minorHAnsi" w:hAnsiTheme="minorHAnsi" w:cstheme="minorHAnsi"/>
          <w:b/>
          <w:highlight w:val="yellow"/>
          <w:lang w:val="en-GB"/>
        </w:rPr>
        <w:t>1</w:t>
      </w:r>
      <w:r>
        <w:rPr>
          <w:rFonts w:asciiTheme="minorHAnsi" w:hAnsiTheme="minorHAnsi" w:cstheme="minorHAnsi"/>
          <w:b/>
          <w:highlight w:val="yellow"/>
          <w:lang w:val="en-GB"/>
        </w:rPr>
        <w:t>.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C61F42E" w14:textId="77777777" w:rsidR="00BD1C69" w:rsidRDefault="00BD1C69" w:rsidP="000114C1">
      <w:pPr>
        <w:rPr>
          <w:rFonts w:asciiTheme="minorHAnsi" w:hAnsiTheme="minorHAnsi" w:cstheme="minorHAnsi"/>
          <w:b/>
          <w:lang w:val="en-GB"/>
        </w:rPr>
      </w:pPr>
    </w:p>
    <w:p w14:paraId="7F83E533" w14:textId="77777777" w:rsidR="00BD1C69" w:rsidRDefault="00BD1C69">
      <w:pPr>
        <w:rPr>
          <w:rFonts w:ascii="Arial" w:hAnsi="Arial"/>
          <w:b/>
          <w:i/>
          <w:sz w:val="28"/>
          <w:szCs w:val="20"/>
        </w:rPr>
      </w:pPr>
      <w:r>
        <w:br w:type="page"/>
      </w:r>
    </w:p>
    <w:p w14:paraId="4252D5B0" w14:textId="39C61798" w:rsidR="007918EB" w:rsidRPr="005560AC" w:rsidRDefault="007918EB" w:rsidP="007918EB">
      <w:pPr>
        <w:pStyle w:val="Heading2"/>
      </w:pPr>
      <w:r>
        <w:lastRenderedPageBreak/>
        <w:t>Guard symbols for transitions between IAB-MT and IAB-DU</w:t>
      </w:r>
    </w:p>
    <w:p w14:paraId="5AF94F84" w14:textId="63803D13" w:rsidR="00C1230D" w:rsidRDefault="00C1230D" w:rsidP="00C1230D">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Pr>
          <w:rFonts w:asciiTheme="minorHAnsi" w:hAnsiTheme="minorHAnsi" w:cstheme="minorHAnsi"/>
          <w:b/>
          <w:i/>
          <w:iCs/>
          <w:sz w:val="28"/>
          <w:szCs w:val="28"/>
          <w:lang w:val="en-GB"/>
        </w:rPr>
        <w:t>Determination of transition location</w:t>
      </w:r>
      <w:r w:rsidR="004611E6">
        <w:rPr>
          <w:rFonts w:asciiTheme="minorHAnsi" w:hAnsiTheme="minorHAnsi" w:cstheme="minorHAnsi"/>
          <w:b/>
          <w:i/>
          <w:iCs/>
          <w:sz w:val="28"/>
          <w:szCs w:val="28"/>
          <w:lang w:val="en-GB"/>
        </w:rPr>
        <w:t xml:space="preserve"> in time</w:t>
      </w:r>
    </w:p>
    <w:p w14:paraId="296C6D5F" w14:textId="78AFB356" w:rsidR="00C1230D" w:rsidRPr="00E235C5" w:rsidRDefault="00C1230D" w:rsidP="00C1230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2535</w:t>
      </w:r>
    </w:p>
    <w:p w14:paraId="1E27D1F2" w14:textId="78ADF372" w:rsidR="004611E6" w:rsidRPr="00C1230D" w:rsidRDefault="00C1230D" w:rsidP="00C1230D">
      <w:pPr>
        <w:rPr>
          <w:rFonts w:ascii="Calibri" w:eastAsia="Calibri" w:hAnsi="Calibri"/>
          <w:sz w:val="22"/>
          <w:szCs w:val="22"/>
        </w:rPr>
      </w:pPr>
      <w:r>
        <w:rPr>
          <w:rFonts w:asciiTheme="minorHAnsi" w:hAnsiTheme="minorHAnsi" w:cstheme="minorHAnsi"/>
          <w:b/>
          <w:lang w:val="en-GB"/>
        </w:rPr>
        <w:t xml:space="preserve">Background: </w:t>
      </w:r>
      <w:r w:rsidR="004611E6">
        <w:rPr>
          <w:rFonts w:ascii="Calibri" w:eastAsia="Calibri" w:hAnsi="Calibri"/>
          <w:sz w:val="22"/>
          <w:szCs w:val="22"/>
        </w:rPr>
        <w:t>During RAN1#100e there was discussion that scenarios may occur where a parent and child IAB node are not aligned</w:t>
      </w:r>
      <w:r w:rsidRPr="00C1230D">
        <w:rPr>
          <w:rFonts w:ascii="Calibri" w:eastAsia="Calibri" w:hAnsi="Calibri"/>
          <w:sz w:val="22"/>
          <w:szCs w:val="22"/>
        </w:rPr>
        <w:t xml:space="preserve"> on when the MT to DU or DU to MT transitions are happening</w:t>
      </w:r>
      <w:r w:rsidR="004611E6">
        <w:rPr>
          <w:rFonts w:ascii="Calibri" w:eastAsia="Calibri" w:hAnsi="Calibri"/>
          <w:sz w:val="22"/>
          <w:szCs w:val="22"/>
        </w:rPr>
        <w:t>:</w:t>
      </w:r>
    </w:p>
    <w:p w14:paraId="5BA1369F"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a)</w:t>
      </w:r>
      <w:r w:rsidRPr="00C1230D">
        <w:rPr>
          <w:rFonts w:ascii="Calibri" w:eastAsia="Calibri" w:hAnsi="Calibri"/>
          <w:sz w:val="22"/>
          <w:szCs w:val="22"/>
        </w:rPr>
        <w:tab/>
        <w:t>The parent node determines that a MT to DU transition is happening at a given boundary and it inserts guard symbols prior to such boundary. However, the child node is not having a MT to DU transition at such boundary and hence the guard symbols are unnecessarily used by the parent.</w:t>
      </w:r>
    </w:p>
    <w:p w14:paraId="52B94CA6"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b)</w:t>
      </w:r>
      <w:r w:rsidRPr="00C1230D">
        <w:rPr>
          <w:rFonts w:ascii="Calibri" w:eastAsia="Calibri" w:hAnsi="Calibri"/>
          <w:sz w:val="22"/>
          <w:szCs w:val="22"/>
        </w:rPr>
        <w:tab/>
        <w:t>The child node determines a MT to DU transition is happening at a given boundary. However, the parent node is not recognizing that the child node is having a MT to DU transition at such boundary and hence it does not introduce guard symbols while the child expects such guard symbols.</w:t>
      </w:r>
    </w:p>
    <w:p w14:paraId="6002856D" w14:textId="77777777" w:rsidR="004611E6" w:rsidRDefault="004611E6" w:rsidP="00C1230D">
      <w:pPr>
        <w:rPr>
          <w:rFonts w:ascii="Calibri" w:eastAsia="Calibri" w:hAnsi="Calibri"/>
          <w:sz w:val="22"/>
          <w:szCs w:val="22"/>
        </w:rPr>
      </w:pPr>
    </w:p>
    <w:p w14:paraId="29BE62CF" w14:textId="5C2058FB" w:rsidR="00C1230D" w:rsidRPr="00C1230D" w:rsidRDefault="00C1230D" w:rsidP="00C1230D">
      <w:pPr>
        <w:rPr>
          <w:rFonts w:ascii="Calibri" w:eastAsia="Calibri" w:hAnsi="Calibri"/>
          <w:sz w:val="22"/>
          <w:szCs w:val="22"/>
        </w:rPr>
      </w:pPr>
      <w:r w:rsidRPr="00C1230D">
        <w:rPr>
          <w:rFonts w:ascii="Calibri" w:eastAsia="Calibri" w:hAnsi="Calibri"/>
          <w:sz w:val="22"/>
          <w:szCs w:val="22"/>
        </w:rPr>
        <w:t>Both a) and b) are undesirable if occurring systematically, with b) being likely more detrimental to system performance because a conflict between MT and DU is happening and some signal reception (at either the MT or the DU) is likely compromised when the node is subject to half-duplex constraint.</w:t>
      </w:r>
    </w:p>
    <w:p w14:paraId="4411C497" w14:textId="77777777" w:rsidR="00C1230D" w:rsidRDefault="00C1230D" w:rsidP="00C1230D">
      <w:pPr>
        <w:rPr>
          <w:strike/>
        </w:rPr>
      </w:pPr>
    </w:p>
    <w:p w14:paraId="429355D6" w14:textId="77777777" w:rsidR="00C1230D" w:rsidRPr="00585761" w:rsidRDefault="00C1230D" w:rsidP="00C1230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C1230D" w:rsidRPr="008040F5" w14:paraId="1CC8BD40" w14:textId="77777777" w:rsidTr="002262C8">
        <w:tc>
          <w:tcPr>
            <w:tcW w:w="1696" w:type="dxa"/>
          </w:tcPr>
          <w:p w14:paraId="2950CDC8" w14:textId="77777777" w:rsidR="00C1230D" w:rsidRPr="00585761" w:rsidRDefault="00C1230D" w:rsidP="002262C8">
            <w:pPr>
              <w:rPr>
                <w:b/>
                <w:bCs/>
              </w:rPr>
            </w:pPr>
            <w:r w:rsidRPr="00EF0778">
              <w:rPr>
                <w:rFonts w:ascii="Calibri" w:eastAsia="Calibri" w:hAnsi="Calibri"/>
                <w:b/>
                <w:bCs/>
                <w:sz w:val="22"/>
                <w:szCs w:val="22"/>
              </w:rPr>
              <w:t xml:space="preserve">Company </w:t>
            </w:r>
          </w:p>
        </w:tc>
        <w:tc>
          <w:tcPr>
            <w:tcW w:w="2265" w:type="dxa"/>
          </w:tcPr>
          <w:p w14:paraId="1BF33FBC" w14:textId="77777777" w:rsidR="00C1230D" w:rsidRPr="00EF0778" w:rsidRDefault="00C1230D" w:rsidP="002262C8">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E0CD1C" w14:textId="77777777" w:rsidR="00C1230D" w:rsidRPr="00585761" w:rsidRDefault="00C1230D" w:rsidP="002262C8">
            <w:pPr>
              <w:rPr>
                <w:b/>
                <w:bCs/>
              </w:rPr>
            </w:pPr>
            <w:r>
              <w:rPr>
                <w:rFonts w:ascii="Calibri" w:eastAsia="Calibri" w:hAnsi="Calibri"/>
                <w:b/>
                <w:bCs/>
                <w:sz w:val="22"/>
                <w:szCs w:val="22"/>
              </w:rPr>
              <w:t>(Yes/No/Not sure)</w:t>
            </w:r>
          </w:p>
        </w:tc>
        <w:tc>
          <w:tcPr>
            <w:tcW w:w="6109" w:type="dxa"/>
          </w:tcPr>
          <w:p w14:paraId="1429A5C2" w14:textId="77777777" w:rsidR="00C1230D" w:rsidRPr="00585761" w:rsidRDefault="00C1230D" w:rsidP="002262C8">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C1230D" w14:paraId="471482E5" w14:textId="77777777" w:rsidTr="002262C8">
        <w:tc>
          <w:tcPr>
            <w:tcW w:w="1696" w:type="dxa"/>
          </w:tcPr>
          <w:p w14:paraId="5C10F573" w14:textId="71BD09C6" w:rsidR="00C1230D" w:rsidRPr="00574A72" w:rsidRDefault="00574A72" w:rsidP="002262C8">
            <w:pPr>
              <w:rPr>
                <w:rFonts w:ascii="Calibri" w:eastAsia="Calibri" w:hAnsi="Calibri"/>
                <w:sz w:val="22"/>
                <w:szCs w:val="22"/>
              </w:rPr>
            </w:pPr>
            <w:r w:rsidRPr="00574A72">
              <w:rPr>
                <w:rFonts w:ascii="Calibri" w:eastAsia="Calibri" w:hAnsi="Calibri"/>
                <w:sz w:val="22"/>
                <w:szCs w:val="22"/>
              </w:rPr>
              <w:t>AT&amp;T</w:t>
            </w:r>
          </w:p>
        </w:tc>
        <w:tc>
          <w:tcPr>
            <w:tcW w:w="2265" w:type="dxa"/>
          </w:tcPr>
          <w:p w14:paraId="11A51545" w14:textId="3AF2CC31" w:rsidR="00C1230D" w:rsidRPr="00574A72" w:rsidRDefault="00574A72" w:rsidP="002262C8">
            <w:pPr>
              <w:rPr>
                <w:rFonts w:ascii="Calibri" w:eastAsia="Calibri" w:hAnsi="Calibri"/>
                <w:sz w:val="22"/>
                <w:szCs w:val="22"/>
              </w:rPr>
            </w:pPr>
            <w:r>
              <w:rPr>
                <w:rFonts w:ascii="Calibri" w:eastAsia="Calibri" w:hAnsi="Calibri"/>
                <w:sz w:val="22"/>
                <w:szCs w:val="22"/>
              </w:rPr>
              <w:t>Not sure</w:t>
            </w:r>
          </w:p>
        </w:tc>
        <w:tc>
          <w:tcPr>
            <w:tcW w:w="6109" w:type="dxa"/>
          </w:tcPr>
          <w:p w14:paraId="052DBF67" w14:textId="5ABD18E5" w:rsidR="00C1230D" w:rsidRPr="00147151" w:rsidRDefault="00147151" w:rsidP="002262C8">
            <w:pPr>
              <w:rPr>
                <w:i/>
                <w:iCs/>
              </w:rPr>
            </w:pPr>
            <w:r w:rsidRPr="00147151">
              <w:rPr>
                <w:rFonts w:ascii="Calibri" w:eastAsia="Calibri" w:hAnsi="Calibri"/>
                <w:sz w:val="22"/>
                <w:szCs w:val="22"/>
              </w:rPr>
              <w:t>While we u</w:t>
            </w:r>
            <w:r>
              <w:rPr>
                <w:rFonts w:ascii="Calibri" w:eastAsia="Calibri" w:hAnsi="Calibri"/>
                <w:sz w:val="22"/>
                <w:szCs w:val="22"/>
              </w:rPr>
              <w:t>nderstand there may be scenarios where this issue may cause sub-optimal performance we are not sure if it is a critical maintenance issue for Rel-16, or should be handled in Rel-17 as an enhancement to the existing feature (and also considering new scenarios)</w:t>
            </w:r>
          </w:p>
        </w:tc>
      </w:tr>
    </w:tbl>
    <w:p w14:paraId="78EE7908" w14:textId="77777777" w:rsidR="00C1230D" w:rsidRDefault="00C1230D" w:rsidP="00C1230D">
      <w:pPr>
        <w:rPr>
          <w:rFonts w:asciiTheme="minorHAnsi" w:hAnsiTheme="minorHAnsi" w:cstheme="minorHAnsi"/>
          <w:bCs/>
          <w:lang w:val="en-GB"/>
        </w:rPr>
      </w:pPr>
    </w:p>
    <w:p w14:paraId="6FA6330C" w14:textId="77777777" w:rsidR="00C1230D" w:rsidRPr="00B16D0D" w:rsidRDefault="00C1230D" w:rsidP="00C1230D">
      <w:pPr>
        <w:rPr>
          <w:rFonts w:asciiTheme="minorHAnsi" w:hAnsiTheme="minorHAnsi" w:cstheme="minorHAnsi"/>
          <w:bCs/>
          <w:lang w:val="en-GB"/>
        </w:rPr>
      </w:pPr>
    </w:p>
    <w:p w14:paraId="72EAF6D7" w14:textId="77777777" w:rsidR="00C1230D" w:rsidRDefault="00C1230D" w:rsidP="00C1230D">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2.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68CFD9F8" w14:textId="77777777" w:rsidR="00C1230D" w:rsidRDefault="00C1230D" w:rsidP="00C1230D">
      <w:pPr>
        <w:rPr>
          <w:rFonts w:asciiTheme="minorHAnsi" w:hAnsiTheme="minorHAnsi" w:cstheme="minorHAnsi"/>
          <w:b/>
          <w:lang w:val="en-GB"/>
        </w:rPr>
      </w:pPr>
    </w:p>
    <w:p w14:paraId="54F013DE" w14:textId="77777777" w:rsidR="00C1230D" w:rsidRDefault="00C1230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EDCA1AB" w14:textId="54DE4DE3" w:rsidR="007918EB" w:rsidRDefault="007918EB" w:rsidP="00C1230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sidR="00C1230D">
        <w:rPr>
          <w:rFonts w:asciiTheme="minorHAnsi" w:hAnsiTheme="minorHAnsi" w:cstheme="minorHAnsi"/>
          <w:b/>
          <w:i/>
          <w:iCs/>
          <w:sz w:val="28"/>
          <w:szCs w:val="28"/>
          <w:lang w:val="en-GB"/>
        </w:rPr>
        <w:t>Determination of transition type</w:t>
      </w:r>
      <w:r w:rsidR="004611E6">
        <w:rPr>
          <w:rFonts w:asciiTheme="minorHAnsi" w:hAnsiTheme="minorHAnsi" w:cstheme="minorHAnsi"/>
          <w:b/>
          <w:i/>
          <w:iCs/>
          <w:sz w:val="28"/>
          <w:szCs w:val="28"/>
          <w:lang w:val="en-GB"/>
        </w:rPr>
        <w:t xml:space="preserve"> in case of flexible symbols</w:t>
      </w:r>
    </w:p>
    <w:p w14:paraId="71330A10" w14:textId="20EE75B5" w:rsidR="007918EB" w:rsidRPr="00E235C5" w:rsidRDefault="007918EB" w:rsidP="007918EB">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526</w:t>
      </w:r>
      <w:r w:rsidR="00BD1C69">
        <w:rPr>
          <w:rFonts w:asciiTheme="minorHAnsi" w:hAnsiTheme="minorHAnsi" w:cstheme="minorHAnsi"/>
          <w:bCs/>
          <w:lang w:val="en-GB"/>
        </w:rPr>
        <w:t>, R1-2001658</w:t>
      </w:r>
      <w:r w:rsidR="00E7236D">
        <w:rPr>
          <w:rFonts w:asciiTheme="minorHAnsi" w:hAnsiTheme="minorHAnsi" w:cstheme="minorHAnsi"/>
          <w:bCs/>
          <w:lang w:val="en-GB"/>
        </w:rPr>
        <w:t>, R1-2002535</w:t>
      </w:r>
    </w:p>
    <w:p w14:paraId="4042B1C7" w14:textId="68153A59" w:rsidR="00C1230D" w:rsidRDefault="00C34602" w:rsidP="00C1230D">
      <w:pPr>
        <w:rPr>
          <w:rFonts w:ascii="Calibri" w:eastAsia="Calibri" w:hAnsi="Calibri"/>
          <w:sz w:val="22"/>
          <w:szCs w:val="22"/>
        </w:rPr>
      </w:pPr>
      <w:r>
        <w:rPr>
          <w:rFonts w:asciiTheme="minorHAnsi" w:hAnsiTheme="minorHAnsi" w:cstheme="minorHAnsi"/>
          <w:b/>
          <w:lang w:val="en-GB"/>
        </w:rPr>
        <w:t>Background</w:t>
      </w:r>
      <w:r w:rsidR="007918EB">
        <w:rPr>
          <w:rFonts w:asciiTheme="minorHAnsi" w:hAnsiTheme="minorHAnsi" w:cstheme="minorHAnsi"/>
          <w:b/>
          <w:lang w:val="en-GB"/>
        </w:rPr>
        <w:t>:</w:t>
      </w:r>
      <w:r w:rsidR="00190804">
        <w:rPr>
          <w:rFonts w:asciiTheme="minorHAnsi" w:hAnsiTheme="minorHAnsi" w:cstheme="minorHAnsi"/>
          <w:b/>
          <w:lang w:val="en-GB"/>
        </w:rPr>
        <w:t xml:space="preserve"> </w:t>
      </w:r>
      <w:r w:rsidR="004611E6">
        <w:rPr>
          <w:rFonts w:ascii="Calibri" w:eastAsia="Calibri" w:hAnsi="Calibri"/>
          <w:sz w:val="22"/>
          <w:szCs w:val="22"/>
        </w:rPr>
        <w:t>B</w:t>
      </w:r>
      <w:r w:rsidR="00C1230D" w:rsidRPr="00C1230D">
        <w:rPr>
          <w:rFonts w:ascii="Calibri" w:eastAsia="Calibri" w:hAnsi="Calibri"/>
          <w:sz w:val="22"/>
          <w:szCs w:val="22"/>
        </w:rPr>
        <w:t xml:space="preserve">oth the parent node and the child node </w:t>
      </w:r>
      <w:r w:rsidR="004611E6">
        <w:rPr>
          <w:rFonts w:ascii="Calibri" w:eastAsia="Calibri" w:hAnsi="Calibri"/>
          <w:sz w:val="22"/>
          <w:szCs w:val="22"/>
        </w:rPr>
        <w:t>also need to</w:t>
      </w:r>
      <w:r w:rsidR="00C1230D" w:rsidRPr="00C1230D">
        <w:rPr>
          <w:rFonts w:ascii="Calibri" w:eastAsia="Calibri" w:hAnsi="Calibri"/>
          <w:sz w:val="22"/>
          <w:szCs w:val="22"/>
        </w:rPr>
        <w:t xml:space="preserve"> identify the same transition type (e.g. MT Rx to DU Tx)</w:t>
      </w:r>
      <w:r w:rsidR="004611E6">
        <w:rPr>
          <w:rFonts w:ascii="Calibri" w:eastAsia="Calibri" w:hAnsi="Calibri"/>
          <w:sz w:val="22"/>
          <w:szCs w:val="22"/>
        </w:rPr>
        <w:t xml:space="preserve"> when it occurs</w:t>
      </w:r>
      <w:r w:rsidR="00C1230D" w:rsidRPr="00C1230D">
        <w:rPr>
          <w:rFonts w:ascii="Calibri" w:eastAsia="Calibri" w:hAnsi="Calibri"/>
          <w:sz w:val="22"/>
          <w:szCs w:val="22"/>
        </w:rPr>
        <w:t xml:space="preserve">. Otherwise the two nodes will potentially have two different assumptions on the number of guard symbols that will be used for the transition, given that a different number of guard symbols is allowed as a function of the transition type. </w:t>
      </w:r>
    </w:p>
    <w:p w14:paraId="116C66D0" w14:textId="77777777" w:rsidR="004611E6" w:rsidRPr="00C1230D" w:rsidRDefault="004611E6" w:rsidP="00C1230D">
      <w:pPr>
        <w:rPr>
          <w:rFonts w:ascii="Calibri" w:eastAsia="Calibri" w:hAnsi="Calibri"/>
          <w:sz w:val="22"/>
          <w:szCs w:val="22"/>
        </w:rPr>
      </w:pPr>
    </w:p>
    <w:p w14:paraId="1771D5C4" w14:textId="06B1046B" w:rsidR="007918EB" w:rsidRDefault="00C1230D" w:rsidP="00C1230D">
      <w:pPr>
        <w:rPr>
          <w:rFonts w:ascii="Calibri" w:eastAsia="Calibri" w:hAnsi="Calibri"/>
          <w:sz w:val="22"/>
          <w:szCs w:val="22"/>
        </w:rPr>
      </w:pPr>
      <w:r w:rsidRPr="00C1230D">
        <w:rPr>
          <w:rFonts w:ascii="Calibri" w:eastAsia="Calibri" w:hAnsi="Calibri"/>
          <w:sz w:val="22"/>
          <w:szCs w:val="22"/>
        </w:rPr>
        <w:t>As an example, one source of ambiguity derives from the situation in which the node DU’s semi-static configuration contains F symbols. The parent node is made aware of such configuration; however, it cannot tell whether the child DU will use such symbols for Tx (D) or Rx (U).</w:t>
      </w:r>
    </w:p>
    <w:p w14:paraId="500341F4" w14:textId="77777777" w:rsidR="004611E6" w:rsidRDefault="004611E6" w:rsidP="00C1230D">
      <w:pPr>
        <w:rPr>
          <w:strike/>
        </w:rPr>
      </w:pPr>
    </w:p>
    <w:p w14:paraId="052278EE" w14:textId="77777777" w:rsidR="007918EB" w:rsidRPr="00585761" w:rsidRDefault="007918EB" w:rsidP="007918EB">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1ABAA596" w14:textId="77777777" w:rsidTr="002262C8">
        <w:tc>
          <w:tcPr>
            <w:tcW w:w="1696" w:type="dxa"/>
          </w:tcPr>
          <w:p w14:paraId="1685E2D5" w14:textId="1EAB04D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93AEF5F"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295BCAD7" w14:textId="14FE1077" w:rsidR="00BE197A" w:rsidRPr="00585761" w:rsidRDefault="00BE197A" w:rsidP="00BE197A">
            <w:pPr>
              <w:rPr>
                <w:b/>
                <w:bCs/>
              </w:rPr>
            </w:pPr>
            <w:r>
              <w:rPr>
                <w:rFonts w:ascii="Calibri" w:eastAsia="Calibri" w:hAnsi="Calibri"/>
                <w:b/>
                <w:bCs/>
                <w:sz w:val="22"/>
                <w:szCs w:val="22"/>
              </w:rPr>
              <w:t>(Yes/No/Not sure)</w:t>
            </w:r>
          </w:p>
        </w:tc>
        <w:tc>
          <w:tcPr>
            <w:tcW w:w="6109" w:type="dxa"/>
          </w:tcPr>
          <w:p w14:paraId="41815C31" w14:textId="7E322176"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574A72" w14:paraId="2D352AB4" w14:textId="77777777" w:rsidTr="002262C8">
        <w:tc>
          <w:tcPr>
            <w:tcW w:w="1696" w:type="dxa"/>
          </w:tcPr>
          <w:p w14:paraId="056F208C" w14:textId="71BAD4D6" w:rsidR="00574A72" w:rsidRDefault="00574A72" w:rsidP="00574A72">
            <w:r w:rsidRPr="00574A72">
              <w:rPr>
                <w:rFonts w:ascii="Calibri" w:eastAsia="Calibri" w:hAnsi="Calibri"/>
                <w:sz w:val="22"/>
                <w:szCs w:val="22"/>
              </w:rPr>
              <w:t>AT&amp;T</w:t>
            </w:r>
          </w:p>
        </w:tc>
        <w:tc>
          <w:tcPr>
            <w:tcW w:w="2265" w:type="dxa"/>
          </w:tcPr>
          <w:p w14:paraId="13403F0E" w14:textId="73099FC3" w:rsidR="00574A72" w:rsidRDefault="00147151" w:rsidP="00574A72">
            <w:r>
              <w:rPr>
                <w:rFonts w:ascii="Calibri" w:eastAsia="Calibri" w:hAnsi="Calibri"/>
                <w:sz w:val="22"/>
                <w:szCs w:val="22"/>
              </w:rPr>
              <w:t>Not sure</w:t>
            </w:r>
          </w:p>
        </w:tc>
        <w:tc>
          <w:tcPr>
            <w:tcW w:w="6109" w:type="dxa"/>
          </w:tcPr>
          <w:p w14:paraId="22BFA54C" w14:textId="57D90D3B" w:rsidR="00574A72" w:rsidRDefault="00574A72" w:rsidP="00574A72">
            <w:r w:rsidRPr="00574A72">
              <w:rPr>
                <w:rFonts w:ascii="Calibri" w:eastAsia="Calibri" w:hAnsi="Calibri"/>
                <w:sz w:val="22"/>
                <w:szCs w:val="22"/>
              </w:rPr>
              <w:t xml:space="preserve">There does appear to be an </w:t>
            </w:r>
            <w:r w:rsidR="00147151">
              <w:rPr>
                <w:rFonts w:ascii="Calibri" w:eastAsia="Calibri" w:hAnsi="Calibri"/>
                <w:sz w:val="22"/>
                <w:szCs w:val="22"/>
              </w:rPr>
              <w:t>ambiguity</w:t>
            </w:r>
            <w:r w:rsidRPr="00574A72">
              <w:rPr>
                <w:rFonts w:ascii="Calibri" w:eastAsia="Calibri" w:hAnsi="Calibri"/>
                <w:sz w:val="22"/>
                <w:szCs w:val="22"/>
              </w:rPr>
              <w:t xml:space="preserve"> in case of flexible symbols configured for the IAB-DU, however we are not sure if there is a need for specification or if this can be left to implementation</w:t>
            </w:r>
          </w:p>
        </w:tc>
      </w:tr>
    </w:tbl>
    <w:p w14:paraId="6BB409EA" w14:textId="77777777" w:rsidR="007918EB" w:rsidRDefault="007918EB" w:rsidP="007918EB">
      <w:pPr>
        <w:rPr>
          <w:rFonts w:asciiTheme="minorHAnsi" w:hAnsiTheme="minorHAnsi" w:cstheme="minorHAnsi"/>
          <w:bCs/>
          <w:lang w:val="en-GB"/>
        </w:rPr>
      </w:pPr>
    </w:p>
    <w:p w14:paraId="74ED3DA1" w14:textId="77777777" w:rsidR="007918EB" w:rsidRPr="00B16D0D" w:rsidRDefault="007918EB" w:rsidP="007918EB">
      <w:pPr>
        <w:rPr>
          <w:rFonts w:asciiTheme="minorHAnsi" w:hAnsiTheme="minorHAnsi" w:cstheme="minorHAnsi"/>
          <w:bCs/>
          <w:lang w:val="en-GB"/>
        </w:rPr>
      </w:pPr>
    </w:p>
    <w:p w14:paraId="17738740" w14:textId="77B973B6" w:rsidR="00EF0F5A" w:rsidRPr="00450639" w:rsidRDefault="007918EB">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BD1C69">
        <w:rPr>
          <w:rFonts w:asciiTheme="minorHAnsi" w:hAnsiTheme="minorHAnsi" w:cstheme="minorHAnsi"/>
          <w:b/>
          <w:highlight w:val="yellow"/>
          <w:lang w:val="en-GB"/>
        </w:rPr>
        <w:t>2</w:t>
      </w:r>
      <w:r>
        <w:rPr>
          <w:rFonts w:asciiTheme="minorHAnsi" w:hAnsiTheme="minorHAnsi" w:cstheme="minorHAnsi"/>
          <w:b/>
          <w:highlight w:val="yellow"/>
          <w:lang w:val="en-GB"/>
        </w:rPr>
        <w:t>.</w:t>
      </w:r>
      <w:r w:rsidR="007D6EE2">
        <w:rPr>
          <w:rFonts w:asciiTheme="minorHAnsi" w:hAnsiTheme="minorHAnsi" w:cstheme="minorHAnsi"/>
          <w:b/>
          <w:highlight w:val="yellow"/>
          <w:lang w:val="en-GB"/>
        </w:rPr>
        <w:t>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r w:rsidR="00EF0F5A">
        <w:rPr>
          <w:rFonts w:asciiTheme="minorHAnsi" w:hAnsiTheme="minorHAnsi" w:cstheme="minorHAnsi"/>
          <w:b/>
          <w:sz w:val="28"/>
          <w:szCs w:val="28"/>
          <w:lang w:val="en-GB"/>
        </w:rPr>
        <w:br w:type="page"/>
      </w:r>
    </w:p>
    <w:p w14:paraId="3FF8FCAF" w14:textId="2DC08491" w:rsidR="00EF0F5A"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221F1A">
        <w:rPr>
          <w:rFonts w:asciiTheme="minorHAnsi" w:hAnsiTheme="minorHAnsi" w:cstheme="minorHAnsi"/>
          <w:b/>
          <w:i/>
          <w:iCs/>
          <w:sz w:val="28"/>
          <w:szCs w:val="28"/>
          <w:lang w:val="en-GB"/>
        </w:rPr>
        <w:t>Clarifications on behaviour for allocations overlapping with guard symbols</w:t>
      </w:r>
    </w:p>
    <w:p w14:paraId="4E029346" w14:textId="254DBACE"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w:t>
      </w:r>
      <w:r w:rsidR="00221F1A">
        <w:rPr>
          <w:rFonts w:asciiTheme="minorHAnsi" w:hAnsiTheme="minorHAnsi" w:cstheme="minorHAnsi"/>
          <w:bCs/>
          <w:lang w:val="en-GB"/>
        </w:rPr>
        <w:t>952</w:t>
      </w:r>
      <w:r w:rsidR="00E7236D">
        <w:rPr>
          <w:rFonts w:asciiTheme="minorHAnsi" w:hAnsiTheme="minorHAnsi" w:cstheme="minorHAnsi"/>
          <w:bCs/>
          <w:lang w:val="en-GB"/>
        </w:rPr>
        <w:t>, R1-2002535</w:t>
      </w:r>
    </w:p>
    <w:p w14:paraId="6972635D" w14:textId="738984B2" w:rsidR="00221F1A" w:rsidRDefault="00EF0F5A" w:rsidP="00221F1A">
      <w:pPr>
        <w:rPr>
          <w:rStyle w:val="Strong"/>
          <w:b w:val="0"/>
          <w:bCs w:val="0"/>
        </w:rPr>
      </w:pPr>
      <w:r>
        <w:rPr>
          <w:rFonts w:asciiTheme="minorHAnsi" w:hAnsiTheme="minorHAnsi" w:cstheme="minorHAnsi"/>
          <w:b/>
          <w:lang w:val="en-GB"/>
        </w:rPr>
        <w:t xml:space="preserve">Background: </w:t>
      </w:r>
      <w:r w:rsidR="00221F1A" w:rsidRPr="00221F1A">
        <w:rPr>
          <w:rFonts w:asciiTheme="minorHAnsi" w:hAnsiTheme="minorHAnsi" w:cstheme="minorHAnsi"/>
          <w:bCs/>
          <w:lang w:val="en-GB"/>
        </w:rPr>
        <w:t xml:space="preserve">In the current TS 38.213 specifications the </w:t>
      </w:r>
      <w:proofErr w:type="spellStart"/>
      <w:r w:rsidR="00221F1A" w:rsidRPr="00221F1A">
        <w:rPr>
          <w:rFonts w:asciiTheme="minorHAnsi" w:hAnsiTheme="minorHAnsi" w:cstheme="minorHAnsi"/>
          <w:bCs/>
          <w:lang w:val="en-GB"/>
        </w:rPr>
        <w:t>behavior</w:t>
      </w:r>
      <w:proofErr w:type="spellEnd"/>
      <w:r w:rsidR="00221F1A" w:rsidRPr="00221F1A">
        <w:rPr>
          <w:rFonts w:asciiTheme="minorHAnsi" w:hAnsiTheme="minorHAnsi" w:cstheme="minorHAnsi"/>
          <w:bCs/>
          <w:lang w:val="en-GB"/>
        </w:rPr>
        <w:t xml:space="preserve"> related to the guard symbols is described as follows:</w:t>
      </w:r>
    </w:p>
    <w:p w14:paraId="645ACE1C" w14:textId="77777777" w:rsidR="00221F1A" w:rsidRDefault="00221F1A" w:rsidP="00221F1A">
      <w:pPr>
        <w:rPr>
          <w:rStyle w:val="Strong"/>
          <w:b w:val="0"/>
          <w:bCs w:val="0"/>
        </w:rPr>
      </w:pPr>
    </w:p>
    <w:tbl>
      <w:tblPr>
        <w:tblStyle w:val="TableGrid"/>
        <w:tblW w:w="0" w:type="auto"/>
        <w:tblLook w:val="04A0" w:firstRow="1" w:lastRow="0" w:firstColumn="1" w:lastColumn="0" w:noHBand="0" w:noVBand="1"/>
      </w:tblPr>
      <w:tblGrid>
        <w:gridCol w:w="9629"/>
      </w:tblGrid>
      <w:tr w:rsidR="00221F1A" w14:paraId="022E5ED3" w14:textId="77777777" w:rsidTr="002262C8">
        <w:tc>
          <w:tcPr>
            <w:tcW w:w="9629" w:type="dxa"/>
          </w:tcPr>
          <w:p w14:paraId="0AA1F486" w14:textId="77777777" w:rsidR="00221F1A" w:rsidRDefault="00221F1A" w:rsidP="002262C8">
            <w:pPr>
              <w:rPr>
                <w:rStyle w:val="Strong"/>
                <w:b w:val="0"/>
                <w:bCs w:val="0"/>
              </w:rPr>
            </w:pPr>
            <w:r>
              <w:rPr>
                <w:rFonts w:eastAsia="SimSun"/>
                <w:lang w:eastAsia="zh-CN"/>
              </w:rPr>
              <w:t>For a serving cell of an IAB-node MT</w:t>
            </w:r>
            <w:r>
              <w:t>,</w:t>
            </w:r>
            <w:r w:rsidRPr="009861A4">
              <w:rPr>
                <w:rFonts w:eastAsia="SimSun"/>
                <w:lang w:eastAsia="zh-CN"/>
              </w:rPr>
              <w:t xml:space="preserve"> </w:t>
            </w:r>
            <w:r>
              <w:rPr>
                <w:rFonts w:eastAsia="SimSun"/>
                <w:lang w:eastAsia="zh-CN"/>
              </w:rPr>
              <w:t>the</w:t>
            </w:r>
            <w:r w:rsidRPr="009861A4">
              <w:rPr>
                <w:rFonts w:eastAsia="SimSun"/>
                <w:lang w:eastAsia="zh-CN"/>
              </w:rPr>
              <w:t xml:space="preserve"> IAB-node MT can be provided by </w:t>
            </w:r>
            <w:r w:rsidRPr="009861A4">
              <w:rPr>
                <w:rFonts w:eastAsia="SimSun"/>
                <w:i/>
                <w:iCs/>
                <w:lang w:eastAsia="zh-CN"/>
              </w:rPr>
              <w:t>guard-</w:t>
            </w:r>
            <w:proofErr w:type="spellStart"/>
            <w:r w:rsidRPr="009861A4">
              <w:rPr>
                <w:rFonts w:eastAsia="SimSun"/>
                <w:i/>
                <w:iCs/>
                <w:lang w:eastAsia="zh-CN"/>
              </w:rPr>
              <w:t>SymbolsProvided</w:t>
            </w:r>
            <w:proofErr w:type="spellEnd"/>
            <w:r w:rsidRPr="009861A4">
              <w:rPr>
                <w:rFonts w:eastAsia="SimSun"/>
                <w:lang w:eastAsia="zh-CN"/>
              </w:rPr>
              <w:t xml:space="preserve"> a number of symbols that will not be used for the IAB-node MT in slots where the IAB-node transitions between IAB-node MT and IAB-node DU.</w:t>
            </w:r>
          </w:p>
        </w:tc>
      </w:tr>
    </w:tbl>
    <w:p w14:paraId="47F86339" w14:textId="77777777" w:rsidR="00221F1A" w:rsidRDefault="00221F1A" w:rsidP="00221F1A">
      <w:pPr>
        <w:rPr>
          <w:rStyle w:val="Strong"/>
          <w:b w:val="0"/>
          <w:bCs w:val="0"/>
        </w:rPr>
      </w:pPr>
    </w:p>
    <w:p w14:paraId="1F035FBF" w14:textId="77777777" w:rsidR="00221F1A" w:rsidRPr="00221F1A" w:rsidRDefault="00221F1A" w:rsidP="00221F1A">
      <w:pPr>
        <w:rPr>
          <w:rFonts w:asciiTheme="minorHAnsi" w:hAnsiTheme="minorHAnsi" w:cstheme="minorHAnsi"/>
          <w:bCs/>
          <w:lang w:val="en-GB"/>
        </w:rPr>
      </w:pPr>
      <w:r w:rsidRPr="00221F1A">
        <w:rPr>
          <w:rFonts w:asciiTheme="minorHAnsi" w:hAnsiTheme="minorHAnsi" w:cstheme="minorHAnsi"/>
          <w:bCs/>
          <w:lang w:val="en-GB"/>
        </w:rPr>
        <w:t>There could be situations in which the allocation of signals/channels for the MT at least partially overlaps with the location of guard symbols at the edge of a transition between the MT and the DU (or vice versa), for example in the case of a semi-persistent PDSCH allocation. In such scenarios it is not completely clear from the above specification whether the allocation partially overlapping with the guard symbols should be considered punctured by the guard symbols or should be discarded completely.</w:t>
      </w:r>
    </w:p>
    <w:p w14:paraId="528B2093" w14:textId="0C49ED20" w:rsidR="00EF0F5A" w:rsidRDefault="00EF0F5A" w:rsidP="00221F1A">
      <w:pPr>
        <w:rPr>
          <w:strike/>
        </w:rPr>
      </w:pPr>
    </w:p>
    <w:p w14:paraId="3E6D89A2"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23D8FDA5" w14:textId="77777777" w:rsidTr="002262C8">
        <w:tc>
          <w:tcPr>
            <w:tcW w:w="1696" w:type="dxa"/>
          </w:tcPr>
          <w:p w14:paraId="0B45EAB7" w14:textId="15905909"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BAB8102"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44A2050" w14:textId="5D8106B6" w:rsidR="00BE197A" w:rsidRPr="00585761" w:rsidRDefault="00BE197A" w:rsidP="00BE197A">
            <w:pPr>
              <w:rPr>
                <w:b/>
                <w:bCs/>
              </w:rPr>
            </w:pPr>
            <w:r>
              <w:rPr>
                <w:rFonts w:ascii="Calibri" w:eastAsia="Calibri" w:hAnsi="Calibri"/>
                <w:b/>
                <w:bCs/>
                <w:sz w:val="22"/>
                <w:szCs w:val="22"/>
              </w:rPr>
              <w:t>(Yes/No/Not sure)</w:t>
            </w:r>
          </w:p>
        </w:tc>
        <w:tc>
          <w:tcPr>
            <w:tcW w:w="6109" w:type="dxa"/>
          </w:tcPr>
          <w:p w14:paraId="7AC64885" w14:textId="157EC62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27435FA" w14:textId="77777777" w:rsidTr="002262C8">
        <w:tc>
          <w:tcPr>
            <w:tcW w:w="1696" w:type="dxa"/>
          </w:tcPr>
          <w:p w14:paraId="56876900" w14:textId="0F370FC0" w:rsidR="00EF0778" w:rsidRPr="00574A72" w:rsidRDefault="00574A72" w:rsidP="00EF0778">
            <w:pPr>
              <w:rPr>
                <w:rFonts w:ascii="Calibri" w:eastAsia="Calibri" w:hAnsi="Calibri"/>
                <w:sz w:val="22"/>
                <w:szCs w:val="22"/>
              </w:rPr>
            </w:pPr>
            <w:r w:rsidRPr="00574A72">
              <w:rPr>
                <w:rFonts w:ascii="Calibri" w:eastAsia="Calibri" w:hAnsi="Calibri"/>
                <w:sz w:val="22"/>
                <w:szCs w:val="22"/>
              </w:rPr>
              <w:t>AT&amp;T</w:t>
            </w:r>
          </w:p>
        </w:tc>
        <w:tc>
          <w:tcPr>
            <w:tcW w:w="2265" w:type="dxa"/>
          </w:tcPr>
          <w:p w14:paraId="23D3F879" w14:textId="6D839B0C" w:rsidR="00EF0778" w:rsidRPr="00574A72" w:rsidRDefault="00574A72" w:rsidP="00EF0778">
            <w:pPr>
              <w:rPr>
                <w:rFonts w:ascii="Calibri" w:eastAsia="Calibri" w:hAnsi="Calibri"/>
                <w:sz w:val="22"/>
                <w:szCs w:val="22"/>
              </w:rPr>
            </w:pPr>
            <w:r w:rsidRPr="00574A72">
              <w:rPr>
                <w:rFonts w:ascii="Calibri" w:eastAsia="Calibri" w:hAnsi="Calibri"/>
                <w:sz w:val="22"/>
                <w:szCs w:val="22"/>
              </w:rPr>
              <w:t>No</w:t>
            </w:r>
          </w:p>
        </w:tc>
        <w:tc>
          <w:tcPr>
            <w:tcW w:w="6109" w:type="dxa"/>
          </w:tcPr>
          <w:p w14:paraId="15EFFAC6" w14:textId="20DD4A32" w:rsidR="00EF0778" w:rsidRDefault="00574A72" w:rsidP="00EF0778">
            <w:r w:rsidRPr="00574A72">
              <w:rPr>
                <w:rFonts w:ascii="Calibri" w:eastAsia="Calibri" w:hAnsi="Calibri"/>
                <w:sz w:val="22"/>
                <w:szCs w:val="22"/>
              </w:rPr>
              <w:t>In our understanding the cases where the MT allocation conflicts with the guard symbols inserted by the parent node are under control of the parent node and can be avoided by proper configuration/scheduling</w:t>
            </w:r>
            <w:r>
              <w:t xml:space="preserve"> </w:t>
            </w:r>
          </w:p>
        </w:tc>
      </w:tr>
    </w:tbl>
    <w:p w14:paraId="2F478C91" w14:textId="77777777" w:rsidR="00EF0F5A" w:rsidRDefault="00EF0F5A" w:rsidP="00EF0F5A">
      <w:pPr>
        <w:rPr>
          <w:rFonts w:asciiTheme="minorHAnsi" w:hAnsiTheme="minorHAnsi" w:cstheme="minorHAnsi"/>
          <w:bCs/>
          <w:lang w:val="en-GB"/>
        </w:rPr>
      </w:pPr>
    </w:p>
    <w:p w14:paraId="66E85ADC" w14:textId="77777777" w:rsidR="00EF0F5A" w:rsidRPr="00B16D0D" w:rsidRDefault="00EF0F5A" w:rsidP="00EF0F5A">
      <w:pPr>
        <w:rPr>
          <w:rFonts w:asciiTheme="minorHAnsi" w:hAnsiTheme="minorHAnsi" w:cstheme="minorHAnsi"/>
          <w:bCs/>
          <w:lang w:val="en-GB"/>
        </w:rPr>
      </w:pPr>
    </w:p>
    <w:p w14:paraId="7AF28EFF" w14:textId="1F950C0A"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2.</w:t>
      </w:r>
      <w:r w:rsidR="00C1230D">
        <w:rPr>
          <w:rFonts w:asciiTheme="minorHAnsi" w:hAnsiTheme="minorHAnsi" w:cstheme="minorHAnsi"/>
          <w:b/>
          <w:highlight w:val="yellow"/>
          <w:lang w:val="en-GB"/>
        </w:rPr>
        <w:t>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DD95F13" w14:textId="77777777" w:rsidR="00BD1C69" w:rsidRDefault="00BD1C69">
      <w:pPr>
        <w:rPr>
          <w:rFonts w:ascii="Arial" w:hAnsi="Arial"/>
          <w:b/>
          <w:i/>
          <w:sz w:val="28"/>
          <w:szCs w:val="20"/>
        </w:rPr>
      </w:pPr>
      <w:r>
        <w:br w:type="page"/>
      </w:r>
    </w:p>
    <w:p w14:paraId="6AC537C0" w14:textId="01FCE492" w:rsidR="00BD1C69" w:rsidRPr="00BD1C69" w:rsidRDefault="00BD1C69" w:rsidP="000114C1">
      <w:pPr>
        <w:pStyle w:val="Heading2"/>
      </w:pPr>
      <w:r>
        <w:lastRenderedPageBreak/>
        <w:t>Usage of soft resources</w:t>
      </w:r>
    </w:p>
    <w:p w14:paraId="2C1A6EA6" w14:textId="27F752E1" w:rsidR="00BD1C69" w:rsidRDefault="00BD1C69" w:rsidP="00BD1C69">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Max AI DCI Payload Size</w:t>
      </w:r>
    </w:p>
    <w:p w14:paraId="0D13B265" w14:textId="77777777" w:rsidR="00BD1C69" w:rsidRPr="00E235C5" w:rsidRDefault="00BD1C69" w:rsidP="00BD1C6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115975B2" w14:textId="77777777" w:rsidR="00C34602" w:rsidRDefault="00BD1C69" w:rsidP="00C34602">
      <w:pPr>
        <w:rPr>
          <w:rFonts w:ascii="Calibri" w:eastAsia="Calibri" w:hAnsi="Calibri"/>
          <w:sz w:val="22"/>
          <w:szCs w:val="22"/>
        </w:rPr>
      </w:pPr>
      <w:r>
        <w:rPr>
          <w:rFonts w:asciiTheme="minorHAnsi" w:hAnsiTheme="minorHAnsi" w:cstheme="minorHAnsi"/>
          <w:b/>
          <w:lang w:val="en-GB"/>
        </w:rPr>
        <w:t>Background:</w:t>
      </w:r>
      <w:r w:rsidR="00C34602">
        <w:rPr>
          <w:rFonts w:asciiTheme="minorHAnsi" w:hAnsiTheme="minorHAnsi" w:cstheme="minorHAnsi"/>
          <w:b/>
          <w:lang w:val="en-GB"/>
        </w:rPr>
        <w:t xml:space="preserve"> </w:t>
      </w:r>
      <w:r w:rsidR="00C34602" w:rsidRPr="00080B65">
        <w:rPr>
          <w:rFonts w:ascii="Calibri" w:eastAsia="Calibri" w:hAnsi="Calibri"/>
          <w:sz w:val="22"/>
          <w:szCs w:val="22"/>
        </w:rPr>
        <w:t xml:space="preserve">In the </w:t>
      </w:r>
      <w:r w:rsidR="00C34602">
        <w:rPr>
          <w:rFonts w:ascii="Calibri" w:eastAsia="Calibri" w:hAnsi="Calibri"/>
          <w:sz w:val="22"/>
          <w:szCs w:val="22"/>
        </w:rPr>
        <w:t xml:space="preserve">RAN1 </w:t>
      </w:r>
      <w:r w:rsidR="00C34602" w:rsidRPr="00080B65">
        <w:rPr>
          <w:rFonts w:ascii="Calibri" w:eastAsia="Calibri" w:hAnsi="Calibri"/>
          <w:sz w:val="22"/>
          <w:szCs w:val="22"/>
        </w:rPr>
        <w:t xml:space="preserve">RRC parameter spreadsheet the following parameter </w:t>
      </w:r>
      <w:proofErr w:type="spellStart"/>
      <w:r w:rsidR="00C34602" w:rsidRPr="00080B65">
        <w:rPr>
          <w:rFonts w:ascii="Calibri" w:eastAsia="Calibri" w:hAnsi="Calibri"/>
          <w:sz w:val="22"/>
          <w:szCs w:val="22"/>
        </w:rPr>
        <w:t>positionInDCI</w:t>
      </w:r>
      <w:proofErr w:type="spellEnd"/>
      <w:r w:rsidR="00C34602" w:rsidRPr="00080B65">
        <w:rPr>
          <w:rFonts w:ascii="Calibri" w:eastAsia="Calibri" w:hAnsi="Calibri"/>
          <w:sz w:val="22"/>
          <w:szCs w:val="22"/>
        </w:rPr>
        <w:t xml:space="preserve">-AI was defined as the (starting) position (bit) of the </w:t>
      </w:r>
      <w:proofErr w:type="spellStart"/>
      <w:r w:rsidR="00C34602" w:rsidRPr="00080B65">
        <w:rPr>
          <w:rFonts w:ascii="Calibri" w:eastAsia="Calibri" w:hAnsi="Calibri"/>
          <w:sz w:val="22"/>
          <w:szCs w:val="22"/>
        </w:rPr>
        <w:t>availabilityCombinationId</w:t>
      </w:r>
      <w:proofErr w:type="spellEnd"/>
      <w:r w:rsidR="00C34602" w:rsidRPr="00080B65">
        <w:rPr>
          <w:rFonts w:ascii="Calibri" w:eastAsia="Calibri" w:hAnsi="Calibri"/>
          <w:sz w:val="22"/>
          <w:szCs w:val="22"/>
        </w:rPr>
        <w:t xml:space="preserve"> (AI-Index) for the indicated IAB-DU cell (</w:t>
      </w:r>
      <w:proofErr w:type="spellStart"/>
      <w:r w:rsidR="00C34602" w:rsidRPr="00080B65">
        <w:rPr>
          <w:rFonts w:ascii="Calibri" w:eastAsia="Calibri" w:hAnsi="Calibri"/>
          <w:sz w:val="22"/>
          <w:szCs w:val="22"/>
        </w:rPr>
        <w:t>iabDuCellId</w:t>
      </w:r>
      <w:proofErr w:type="spellEnd"/>
      <w:r w:rsidR="00C34602" w:rsidRPr="00080B65">
        <w:rPr>
          <w:rFonts w:ascii="Calibri" w:eastAsia="Calibri" w:hAnsi="Calibri"/>
          <w:sz w:val="22"/>
          <w:szCs w:val="22"/>
        </w:rPr>
        <w:t xml:space="preserve">-AI) within the DCI payload. It has a value range of INTEGER(0..maxAI-DCI-PayloadSize-1), however </w:t>
      </w:r>
      <w:proofErr w:type="spellStart"/>
      <w:r w:rsidR="00C34602" w:rsidRPr="00080B65">
        <w:rPr>
          <w:rFonts w:ascii="Calibri" w:eastAsia="Calibri" w:hAnsi="Calibri"/>
          <w:sz w:val="22"/>
          <w:szCs w:val="22"/>
        </w:rPr>
        <w:t>maxAI</w:t>
      </w:r>
      <w:proofErr w:type="spellEnd"/>
      <w:r w:rsidR="00C34602" w:rsidRPr="00080B65">
        <w:rPr>
          <w:rFonts w:ascii="Calibri" w:eastAsia="Calibri" w:hAnsi="Calibri"/>
          <w:sz w:val="22"/>
          <w:szCs w:val="22"/>
        </w:rPr>
        <w:t>-DCI-</w:t>
      </w:r>
      <w:proofErr w:type="spellStart"/>
      <w:r w:rsidR="00C34602" w:rsidRPr="00080B65">
        <w:rPr>
          <w:rFonts w:ascii="Calibri" w:eastAsia="Calibri" w:hAnsi="Calibri"/>
          <w:sz w:val="22"/>
          <w:szCs w:val="22"/>
        </w:rPr>
        <w:t>PayloadSize</w:t>
      </w:r>
      <w:proofErr w:type="spellEnd"/>
      <w:r w:rsidR="00C34602" w:rsidRPr="00080B65">
        <w:rPr>
          <w:rFonts w:ascii="Calibri" w:eastAsia="Calibri" w:hAnsi="Calibri"/>
          <w:sz w:val="22"/>
          <w:szCs w:val="22"/>
        </w:rPr>
        <w:t xml:space="preserve"> was not defined</w:t>
      </w:r>
      <w:r w:rsidR="00C34602">
        <w:rPr>
          <w:rFonts w:ascii="Calibri" w:eastAsia="Calibri" w:hAnsi="Calibri"/>
          <w:sz w:val="22"/>
          <w:szCs w:val="22"/>
        </w:rPr>
        <w:t>. Given that the design of the availability indicator (DCI Format 2_5) followed the SFI design (DCI Format 2_0), it should be straightforward that they have the same value.</w:t>
      </w:r>
    </w:p>
    <w:p w14:paraId="343093A5" w14:textId="3004E749" w:rsidR="00BD1C69" w:rsidRDefault="00BD1C69" w:rsidP="00BD1C69">
      <w:pPr>
        <w:rPr>
          <w:rFonts w:asciiTheme="minorHAnsi" w:hAnsiTheme="minorHAnsi" w:cstheme="minorHAnsi"/>
          <w:bCs/>
          <w:lang w:val="en-GB"/>
        </w:rPr>
      </w:pPr>
    </w:p>
    <w:p w14:paraId="469CFA68" w14:textId="77777777" w:rsidR="00BD1C69" w:rsidRDefault="00BD1C69" w:rsidP="00BD1C69">
      <w:pPr>
        <w:rPr>
          <w:rFonts w:asciiTheme="minorHAnsi" w:hAnsiTheme="minorHAnsi" w:cstheme="minorHAnsi"/>
          <w:b/>
          <w:lang w:val="en-GB"/>
        </w:rPr>
      </w:pPr>
    </w:p>
    <w:p w14:paraId="0F3F3CFA" w14:textId="77777777" w:rsidR="00BD1C69" w:rsidRPr="00585761" w:rsidRDefault="00BD1C69" w:rsidP="00BD1C6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56CBB1A1" w14:textId="77777777" w:rsidTr="002262C8">
        <w:tc>
          <w:tcPr>
            <w:tcW w:w="1696" w:type="dxa"/>
          </w:tcPr>
          <w:p w14:paraId="08130A75" w14:textId="6074FE91"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3AF893E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84D07E" w14:textId="6D4E4839" w:rsidR="00BE197A" w:rsidRPr="00585761" w:rsidRDefault="00BE197A" w:rsidP="00BE197A">
            <w:pPr>
              <w:rPr>
                <w:b/>
                <w:bCs/>
              </w:rPr>
            </w:pPr>
            <w:r>
              <w:rPr>
                <w:rFonts w:ascii="Calibri" w:eastAsia="Calibri" w:hAnsi="Calibri"/>
                <w:b/>
                <w:bCs/>
                <w:sz w:val="22"/>
                <w:szCs w:val="22"/>
              </w:rPr>
              <w:t>(Yes/No/Not sure)</w:t>
            </w:r>
          </w:p>
        </w:tc>
        <w:tc>
          <w:tcPr>
            <w:tcW w:w="6109" w:type="dxa"/>
          </w:tcPr>
          <w:p w14:paraId="4B3F4F22" w14:textId="795FAEEC"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EF889F5" w14:textId="77777777" w:rsidTr="002262C8">
        <w:tc>
          <w:tcPr>
            <w:tcW w:w="1696" w:type="dxa"/>
          </w:tcPr>
          <w:p w14:paraId="5F6A4501" w14:textId="2B03DCC7" w:rsidR="00EF0778" w:rsidRDefault="005108FA" w:rsidP="00EF0778">
            <w:r w:rsidRPr="005108FA">
              <w:rPr>
                <w:rFonts w:ascii="Calibri" w:eastAsia="Calibri" w:hAnsi="Calibri"/>
                <w:sz w:val="22"/>
                <w:szCs w:val="22"/>
              </w:rPr>
              <w:t>AT&amp;T</w:t>
            </w:r>
          </w:p>
        </w:tc>
        <w:tc>
          <w:tcPr>
            <w:tcW w:w="2265" w:type="dxa"/>
          </w:tcPr>
          <w:p w14:paraId="0AE61733" w14:textId="4F970A95"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3814BF38" w14:textId="1469A98F" w:rsidR="00EF0778" w:rsidRDefault="005108FA" w:rsidP="00EF0778">
            <w:r w:rsidRPr="005108FA">
              <w:rPr>
                <w:rFonts w:ascii="Calibri" w:eastAsia="Calibri" w:hAnsi="Calibri"/>
                <w:sz w:val="22"/>
                <w:szCs w:val="22"/>
              </w:rPr>
              <w:t xml:space="preserve">RAN1 should clarify confirm </w:t>
            </w:r>
            <w:proofErr w:type="spellStart"/>
            <w:r w:rsidRPr="005108FA">
              <w:rPr>
                <w:rFonts w:ascii="Calibri" w:eastAsia="Calibri" w:hAnsi="Calibri"/>
                <w:sz w:val="22"/>
                <w:szCs w:val="22"/>
              </w:rPr>
              <w:t>maxAI</w:t>
            </w:r>
            <w:proofErr w:type="spellEnd"/>
            <w:r w:rsidRPr="005108FA">
              <w:rPr>
                <w:rFonts w:ascii="Calibri" w:eastAsia="Calibri" w:hAnsi="Calibri"/>
                <w:sz w:val="22"/>
                <w:szCs w:val="22"/>
              </w:rPr>
              <w:t>-DCI-</w:t>
            </w:r>
            <w:proofErr w:type="spellStart"/>
            <w:r w:rsidRPr="005108FA">
              <w:rPr>
                <w:rFonts w:ascii="Calibri" w:eastAsia="Calibri" w:hAnsi="Calibri"/>
                <w:sz w:val="22"/>
                <w:szCs w:val="22"/>
              </w:rPr>
              <w:t>PayloadSize</w:t>
            </w:r>
            <w:proofErr w:type="spellEnd"/>
            <w:r w:rsidRPr="005108FA">
              <w:rPr>
                <w:rFonts w:ascii="Calibri" w:eastAsia="Calibri" w:hAnsi="Calibri"/>
                <w:sz w:val="22"/>
                <w:szCs w:val="22"/>
              </w:rPr>
              <w:t xml:space="preserve"> = </w:t>
            </w:r>
            <w:proofErr w:type="spellStart"/>
            <w:r w:rsidRPr="005108FA">
              <w:rPr>
                <w:rFonts w:ascii="Calibri" w:eastAsia="Calibri" w:hAnsi="Calibri"/>
                <w:sz w:val="22"/>
                <w:szCs w:val="22"/>
              </w:rPr>
              <w:t>maxSFI</w:t>
            </w:r>
            <w:proofErr w:type="spellEnd"/>
            <w:r w:rsidRPr="005108FA">
              <w:rPr>
                <w:rFonts w:ascii="Calibri" w:eastAsia="Calibri" w:hAnsi="Calibri"/>
                <w:sz w:val="22"/>
                <w:szCs w:val="22"/>
              </w:rPr>
              <w:t>-DCI-</w:t>
            </w:r>
            <w:proofErr w:type="spellStart"/>
            <w:r w:rsidRPr="005108FA">
              <w:rPr>
                <w:rFonts w:ascii="Calibri" w:eastAsia="Calibri" w:hAnsi="Calibri"/>
                <w:sz w:val="22"/>
                <w:szCs w:val="22"/>
              </w:rPr>
              <w:t>PayloadSize</w:t>
            </w:r>
            <w:proofErr w:type="spellEnd"/>
            <w:r w:rsidRPr="005108FA">
              <w:rPr>
                <w:rFonts w:ascii="Calibri" w:eastAsia="Calibri" w:hAnsi="Calibri"/>
                <w:sz w:val="22"/>
                <w:szCs w:val="22"/>
              </w:rPr>
              <w:t xml:space="preserve"> = 128 and inform RAN2.</w:t>
            </w:r>
          </w:p>
        </w:tc>
      </w:tr>
    </w:tbl>
    <w:p w14:paraId="6FD141D6" w14:textId="77777777" w:rsidR="00BD1C69" w:rsidRDefault="00BD1C69" w:rsidP="00BD1C69">
      <w:pPr>
        <w:rPr>
          <w:rFonts w:asciiTheme="minorHAnsi" w:hAnsiTheme="minorHAnsi" w:cstheme="minorHAnsi"/>
          <w:b/>
          <w:lang w:val="en-GB"/>
        </w:rPr>
      </w:pPr>
    </w:p>
    <w:p w14:paraId="49D793AC" w14:textId="31A9CCDD" w:rsidR="00BD1C69" w:rsidRDefault="00BD1C69" w:rsidP="00BD1C69">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B127FA">
        <w:rPr>
          <w:rFonts w:asciiTheme="minorHAnsi" w:hAnsiTheme="minorHAnsi" w:cstheme="minorHAnsi"/>
          <w:b/>
          <w:highlight w:val="yellow"/>
          <w:lang w:val="en-GB"/>
        </w:rPr>
        <w:t>3.</w:t>
      </w:r>
      <w:r>
        <w:rPr>
          <w:rFonts w:asciiTheme="minorHAnsi" w:hAnsiTheme="minorHAnsi" w:cstheme="minorHAnsi"/>
          <w:b/>
          <w:highlight w:val="yellow"/>
          <w:lang w:val="en-GB"/>
        </w:rPr>
        <w:t>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C78AE0B" w14:textId="78293F1A" w:rsidR="00BD1C69" w:rsidRDefault="00BD1C69" w:rsidP="000114C1">
      <w:pPr>
        <w:rPr>
          <w:rFonts w:asciiTheme="minorHAnsi" w:hAnsiTheme="minorHAnsi" w:cstheme="minorHAnsi"/>
          <w:b/>
          <w:lang w:val="en-GB"/>
        </w:rPr>
      </w:pPr>
    </w:p>
    <w:p w14:paraId="3988206C" w14:textId="77777777" w:rsidR="004C776D" w:rsidRDefault="004C776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7891C8F" w14:textId="6640BD3F" w:rsidR="004C776D" w:rsidRDefault="004C776D" w:rsidP="004C776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 xml:space="preserve">DCI Format 2_5: </w:t>
      </w:r>
      <w:proofErr w:type="spellStart"/>
      <w:r w:rsidRPr="004C776D">
        <w:rPr>
          <w:rFonts w:asciiTheme="minorHAnsi" w:hAnsiTheme="minorHAnsi" w:cstheme="minorHAnsi"/>
          <w:b/>
          <w:i/>
          <w:iCs/>
          <w:sz w:val="28"/>
          <w:szCs w:val="28"/>
          <w:lang w:val="en-GB"/>
        </w:rPr>
        <w:t>resourceAvailability</w:t>
      </w:r>
      <w:proofErr w:type="spellEnd"/>
    </w:p>
    <w:p w14:paraId="22195C43" w14:textId="56677CF4" w:rsidR="004C776D" w:rsidRPr="00E235C5" w:rsidRDefault="004C776D" w:rsidP="004C776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82</w:t>
      </w:r>
    </w:p>
    <w:p w14:paraId="4405BF2F" w14:textId="77777777" w:rsidR="004C776D" w:rsidRDefault="004C776D" w:rsidP="004C776D">
      <w:pPr>
        <w:spacing w:before="120" w:after="120"/>
        <w:rPr>
          <w:sz w:val="20"/>
        </w:rPr>
      </w:pPr>
      <w:r>
        <w:rPr>
          <w:rFonts w:asciiTheme="minorHAnsi" w:hAnsiTheme="minorHAnsi" w:cstheme="minorHAnsi"/>
          <w:b/>
          <w:lang w:val="en-GB"/>
        </w:rPr>
        <w:t xml:space="preserve">Background: </w:t>
      </w:r>
      <w:r w:rsidRPr="00346E98">
        <w:rPr>
          <w:rFonts w:ascii="Calibri" w:eastAsia="Calibri" w:hAnsi="Calibri" w:hint="eastAsia"/>
          <w:sz w:val="22"/>
          <w:szCs w:val="22"/>
        </w:rPr>
        <w:t xml:space="preserve">One issue about DU-IA configuration is that the 2nd sub-bullet below is used to describe </w:t>
      </w:r>
      <w:r w:rsidRPr="00346E98">
        <w:rPr>
          <w:rFonts w:ascii="Calibri" w:eastAsia="Calibri" w:hAnsi="Calibri"/>
          <w:sz w:val="22"/>
          <w:szCs w:val="22"/>
        </w:rPr>
        <w:t>availability combination</w:t>
      </w:r>
      <w:r w:rsidRPr="00346E98">
        <w:rPr>
          <w:rFonts w:ascii="Calibri" w:eastAsia="Calibri" w:hAnsi="Calibri" w:hint="eastAsia"/>
          <w:sz w:val="22"/>
          <w:szCs w:val="22"/>
        </w:rPr>
        <w:t xml:space="preserve">, while the parameter used for direct mapping the soft symbol availability combination is </w:t>
      </w:r>
      <w:proofErr w:type="spellStart"/>
      <w:r w:rsidRPr="00346E98">
        <w:rPr>
          <w:rFonts w:ascii="Calibri" w:eastAsia="Calibri" w:hAnsi="Calibri" w:hint="eastAsia"/>
          <w:sz w:val="22"/>
          <w:szCs w:val="22"/>
        </w:rPr>
        <w:t>resourceAvailability</w:t>
      </w:r>
      <w:proofErr w:type="spellEnd"/>
      <w:r w:rsidRPr="00346E98">
        <w:rPr>
          <w:rFonts w:ascii="Calibri" w:eastAsia="Calibri" w:hAnsi="Calibri" w:hint="eastAsia"/>
          <w:sz w:val="22"/>
          <w:szCs w:val="22"/>
        </w:rPr>
        <w:t xml:space="preserve"> in </w:t>
      </w:r>
      <w:proofErr w:type="spellStart"/>
      <w:r w:rsidRPr="00346E98">
        <w:rPr>
          <w:rFonts w:ascii="Calibri" w:eastAsia="Calibri" w:hAnsi="Calibri"/>
          <w:i/>
          <w:iCs/>
          <w:sz w:val="22"/>
          <w:szCs w:val="22"/>
        </w:rPr>
        <w:t>AvailabilityCombination</w:t>
      </w:r>
      <w:proofErr w:type="spellEnd"/>
      <w:r w:rsidRPr="00346E98">
        <w:rPr>
          <w:rFonts w:ascii="Calibri" w:eastAsia="Calibri" w:hAnsi="Calibri" w:hint="eastAsia"/>
          <w:sz w:val="22"/>
          <w:szCs w:val="22"/>
        </w:rPr>
        <w:t>.</w:t>
      </w:r>
      <w:r w:rsidRPr="00346E98">
        <w:rPr>
          <w:rFonts w:ascii="Calibri" w:eastAsia="Calibri" w:hAnsi="Calibri"/>
          <w:sz w:val="22"/>
          <w:szCs w:val="22"/>
        </w:rPr>
        <w:t xml:space="preserve"> The current text was modified from the Rel-15 text for DCI 2_0, which is copied below, but the change of “</w:t>
      </w:r>
      <w:proofErr w:type="spellStart"/>
      <w:r w:rsidRPr="00346E98">
        <w:rPr>
          <w:rFonts w:ascii="Calibri" w:eastAsia="Calibri" w:hAnsi="Calibri"/>
          <w:sz w:val="22"/>
          <w:szCs w:val="22"/>
        </w:rPr>
        <w:t>slotFormats</w:t>
      </w:r>
      <w:proofErr w:type="spellEnd"/>
      <w:r w:rsidRPr="00346E98">
        <w:rPr>
          <w:rFonts w:ascii="Calibri" w:eastAsia="Calibri" w:hAnsi="Calibri"/>
          <w:sz w:val="22"/>
          <w:szCs w:val="22"/>
        </w:rPr>
        <w:t>” to “</w:t>
      </w:r>
      <w:proofErr w:type="spellStart"/>
      <w:r w:rsidRPr="00346E98">
        <w:rPr>
          <w:rFonts w:ascii="Calibri" w:eastAsia="Calibri" w:hAnsi="Calibri"/>
          <w:i/>
          <w:iCs/>
          <w:sz w:val="22"/>
          <w:szCs w:val="22"/>
        </w:rPr>
        <w:t>resourceAvailability</w:t>
      </w:r>
      <w:proofErr w:type="spellEnd"/>
      <w:r w:rsidRPr="00346E98">
        <w:rPr>
          <w:rFonts w:ascii="Calibri" w:eastAsia="Calibri" w:hAnsi="Calibri"/>
          <w:sz w:val="22"/>
          <w:szCs w:val="22"/>
        </w:rPr>
        <w:t>” is not consistently applied in the 2nd sub-bullet.</w:t>
      </w:r>
      <w:r>
        <w:rPr>
          <w:sz w:val="20"/>
        </w:rPr>
        <w:t xml:space="preserve"> </w:t>
      </w:r>
    </w:p>
    <w:p w14:paraId="31D2DE9F" w14:textId="513E07DF" w:rsidR="004C776D" w:rsidRDefault="004C776D" w:rsidP="004C776D">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5 ----------------------------------</w:t>
      </w:r>
    </w:p>
    <w:p w14:paraId="0654198B" w14:textId="77777777" w:rsidR="004C776D" w:rsidRDefault="004C776D" w:rsidP="004C776D">
      <w:pPr>
        <w:spacing w:before="120" w:after="120"/>
        <w:rPr>
          <w:sz w:val="20"/>
        </w:rPr>
      </w:pPr>
      <w:r>
        <w:rPr>
          <w:sz w:val="20"/>
        </w:rPr>
        <w:t xml:space="preserve">For each serving cell of an IAB-node DU in a set of serving cells of the IAB-node DU, the IAB-node DU can be provided: </w:t>
      </w:r>
    </w:p>
    <w:p w14:paraId="6364A8CF" w14:textId="77777777" w:rsidR="004C776D" w:rsidRDefault="004C776D" w:rsidP="004C776D">
      <w:pPr>
        <w:pStyle w:val="B1"/>
        <w:spacing w:before="120" w:after="120"/>
      </w:pPr>
      <w:r>
        <w:t>-</w:t>
      </w:r>
      <w:r>
        <w:tab/>
        <w:t xml:space="preserve">an identity of the IAB-node DU serving cell by </w:t>
      </w:r>
      <w:proofErr w:type="spellStart"/>
      <w:r>
        <w:rPr>
          <w:rStyle w:val="fontstyle01"/>
        </w:rPr>
        <w:t>iabDuCellId</w:t>
      </w:r>
      <w:proofErr w:type="spellEnd"/>
      <w:r>
        <w:rPr>
          <w:rStyle w:val="fontstyle01"/>
        </w:rPr>
        <w:t>-AI</w:t>
      </w:r>
    </w:p>
    <w:p w14:paraId="27ACF9B2" w14:textId="77777777" w:rsidR="004C776D" w:rsidRDefault="004C776D" w:rsidP="004C776D">
      <w:pPr>
        <w:pStyle w:val="B1"/>
        <w:spacing w:before="120" w:after="120"/>
      </w:pPr>
      <w:r>
        <w:t>-</w:t>
      </w:r>
      <w:r>
        <w:tab/>
        <w:t xml:space="preserve">a location of an availability indicator (AI) index field in DCI format 2_5 by </w:t>
      </w:r>
      <w:proofErr w:type="spellStart"/>
      <w:r>
        <w:rPr>
          <w:rStyle w:val="fontstyle01"/>
        </w:rPr>
        <w:t>positionInDCI</w:t>
      </w:r>
      <w:proofErr w:type="spellEnd"/>
      <w:r>
        <w:rPr>
          <w:rStyle w:val="fontstyle01"/>
        </w:rPr>
        <w:t>-AI</w:t>
      </w:r>
    </w:p>
    <w:p w14:paraId="31F3FC1B" w14:textId="77777777" w:rsidR="004C776D" w:rsidRDefault="004C776D" w:rsidP="004C776D">
      <w:pPr>
        <w:pStyle w:val="B1"/>
        <w:spacing w:before="120" w:after="120"/>
      </w:pPr>
      <w:r>
        <w:t>-</w:t>
      </w:r>
      <w:r>
        <w:tab/>
        <w:t xml:space="preserve">a set of availability combinations by </w:t>
      </w:r>
      <w:proofErr w:type="spellStart"/>
      <w:r>
        <w:rPr>
          <w:rStyle w:val="fontstyle01"/>
        </w:rPr>
        <w:t>availabilityCombinations</w:t>
      </w:r>
      <w:proofErr w:type="spellEnd"/>
      <w:r>
        <w:t>, where each availability combination in the set of availability combinations includes</w:t>
      </w:r>
    </w:p>
    <w:p w14:paraId="36C6C797" w14:textId="77777777" w:rsidR="002F01FC" w:rsidRDefault="004C776D" w:rsidP="002F01FC">
      <w:pPr>
        <w:pStyle w:val="B2"/>
        <w:spacing w:before="120" w:after="120"/>
      </w:pPr>
      <w:r>
        <w:t>-</w:t>
      </w:r>
      <w:r>
        <w:tab/>
      </w:r>
      <w:proofErr w:type="spellStart"/>
      <w:r>
        <w:rPr>
          <w:rStyle w:val="fontstyle01"/>
        </w:rPr>
        <w:t>resourceAvailability</w:t>
      </w:r>
      <w:proofErr w:type="spellEnd"/>
      <w:r>
        <w:t xml:space="preserve"> indicating availability of soft symbols in one or more slots for the IAB-node DU serving cell, and </w:t>
      </w:r>
    </w:p>
    <w:p w14:paraId="5F3EC68E" w14:textId="51427DCB" w:rsidR="004C776D" w:rsidRPr="002F01FC" w:rsidRDefault="002F01FC" w:rsidP="002F01FC">
      <w:pPr>
        <w:pStyle w:val="B2"/>
        <w:spacing w:before="120" w:after="120"/>
      </w:pPr>
      <w:r>
        <w:t xml:space="preserve">-    </w:t>
      </w:r>
      <w:r w:rsidR="004C776D" w:rsidRPr="00860A0F">
        <w:t xml:space="preserve">a mapping for the soft symbol availability combination provided by </w:t>
      </w:r>
      <w:proofErr w:type="spellStart"/>
      <w:r w:rsidR="004C776D" w:rsidRPr="00860A0F">
        <w:rPr>
          <w:rStyle w:val="fontstyle01"/>
        </w:rPr>
        <w:t>Availability</w:t>
      </w:r>
      <w:r w:rsidR="004C776D" w:rsidRPr="004C776D">
        <w:rPr>
          <w:rStyle w:val="fontstyle01"/>
          <w:color w:val="000000" w:themeColor="text1"/>
        </w:rPr>
        <w:t>Combination</w:t>
      </w:r>
      <w:proofErr w:type="spellEnd"/>
      <w:r w:rsidR="004C776D" w:rsidRPr="00860A0F">
        <w:t xml:space="preserve"> to a corresponding AI index field value in DCI format 2_5 provided by </w:t>
      </w:r>
      <w:proofErr w:type="spellStart"/>
      <w:r w:rsidR="004C776D" w:rsidRPr="00860A0F">
        <w:rPr>
          <w:rStyle w:val="fontstyle01"/>
        </w:rPr>
        <w:t>availabilityCombinationId</w:t>
      </w:r>
      <w:proofErr w:type="spellEnd"/>
    </w:p>
    <w:p w14:paraId="19260105" w14:textId="77777777" w:rsidR="004C776D" w:rsidRPr="00860A0F" w:rsidRDefault="004C776D" w:rsidP="004C776D">
      <w:pPr>
        <w:spacing w:before="120" w:after="120"/>
        <w:rPr>
          <w:b/>
          <w:bCs/>
          <w:i/>
          <w:iCs/>
          <w:sz w:val="20"/>
        </w:rPr>
      </w:pPr>
      <w:r>
        <w:rPr>
          <w:b/>
          <w:bCs/>
          <w:i/>
          <w:iCs/>
          <w:sz w:val="20"/>
        </w:rPr>
        <w:t>--------------------------------------------------------------------------------------------------------</w:t>
      </w:r>
    </w:p>
    <w:p w14:paraId="18BF231A" w14:textId="77777777" w:rsidR="00346E98" w:rsidRDefault="00346E98" w:rsidP="00346E98">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0 ----------------------------------</w:t>
      </w:r>
    </w:p>
    <w:p w14:paraId="77B24979" w14:textId="77777777" w:rsidR="00346E98" w:rsidRPr="00CA657A" w:rsidRDefault="00346E98" w:rsidP="00346E98">
      <w:pPr>
        <w:pStyle w:val="B1"/>
        <w:spacing w:before="120" w:after="120"/>
      </w:pPr>
      <w:r>
        <w:t>-</w:t>
      </w:r>
      <w:r>
        <w:tab/>
      </w:r>
      <w:r w:rsidRPr="00CA657A">
        <w:t xml:space="preserve">a set of slot format combinations by </w:t>
      </w:r>
      <w:proofErr w:type="spellStart"/>
      <w:r w:rsidRPr="00CA657A">
        <w:rPr>
          <w:i/>
        </w:rPr>
        <w:t>slotFormatCombinations</w:t>
      </w:r>
      <w:proofErr w:type="spellEnd"/>
      <w:r w:rsidRPr="00CA657A">
        <w:t xml:space="preserve">, where each slot format combination in the set of slot format combinations includes </w:t>
      </w:r>
    </w:p>
    <w:p w14:paraId="0DB9AD88" w14:textId="77777777" w:rsidR="00346E98" w:rsidRPr="00CA657A" w:rsidRDefault="00346E98" w:rsidP="00346E98">
      <w:pPr>
        <w:pStyle w:val="B2"/>
        <w:spacing w:before="120" w:after="120"/>
      </w:pPr>
      <w:r>
        <w:t>-</w:t>
      </w:r>
      <w:r>
        <w:tab/>
      </w:r>
      <w:r w:rsidRPr="00CA657A">
        <w:t xml:space="preserve">one or more slot formats indicated by a respective </w:t>
      </w:r>
      <w:proofErr w:type="spellStart"/>
      <w:r w:rsidRPr="00CA657A">
        <w:rPr>
          <w:i/>
        </w:rPr>
        <w:t>slotFormats</w:t>
      </w:r>
      <w:proofErr w:type="spellEnd"/>
      <w:r w:rsidRPr="00CA657A">
        <w:t xml:space="preserve"> for the slot format combination, and </w:t>
      </w:r>
    </w:p>
    <w:p w14:paraId="2742F693" w14:textId="77777777" w:rsidR="00346E98" w:rsidRPr="00CA657A" w:rsidRDefault="00346E98" w:rsidP="00346E98">
      <w:pPr>
        <w:pStyle w:val="B2"/>
        <w:spacing w:before="120" w:after="120"/>
      </w:pPr>
      <w:r>
        <w:t>-</w:t>
      </w:r>
      <w:r>
        <w:tab/>
      </w:r>
      <w:r w:rsidRPr="00CA657A">
        <w:t xml:space="preserve">a mapping for the slot format combination provided by </w:t>
      </w:r>
      <w:proofErr w:type="spellStart"/>
      <w:r w:rsidRPr="00CA657A">
        <w:rPr>
          <w:i/>
        </w:rPr>
        <w:t>slotFormats</w:t>
      </w:r>
      <w:proofErr w:type="spellEnd"/>
      <w:r w:rsidRPr="00CA657A">
        <w:t xml:space="preserve"> to a corresponding SFI-index field value in DCI format 2_0 provided by </w:t>
      </w:r>
      <w:proofErr w:type="spellStart"/>
      <w:r w:rsidRPr="00CA657A">
        <w:rPr>
          <w:i/>
        </w:rPr>
        <w:t>slotFormatCombinationId</w:t>
      </w:r>
      <w:proofErr w:type="spellEnd"/>
    </w:p>
    <w:p w14:paraId="4EFA39C5" w14:textId="77777777" w:rsidR="00346E98" w:rsidRDefault="00346E98" w:rsidP="00346E98">
      <w:pPr>
        <w:spacing w:before="120" w:after="120"/>
        <w:rPr>
          <w:b/>
          <w:bCs/>
          <w:i/>
          <w:iCs/>
          <w:sz w:val="20"/>
        </w:rPr>
      </w:pPr>
      <w:r>
        <w:rPr>
          <w:b/>
          <w:bCs/>
          <w:i/>
          <w:iCs/>
          <w:sz w:val="20"/>
        </w:rPr>
        <w:t>--------------------------------------------------------------------------------------------------------</w:t>
      </w:r>
    </w:p>
    <w:p w14:paraId="3F05EEE1" w14:textId="77777777" w:rsidR="004C776D" w:rsidRDefault="004C776D" w:rsidP="004C776D">
      <w:pPr>
        <w:rPr>
          <w:rFonts w:asciiTheme="minorHAnsi" w:hAnsiTheme="minorHAnsi" w:cstheme="minorHAnsi"/>
          <w:bCs/>
          <w:lang w:val="en-GB"/>
        </w:rPr>
      </w:pPr>
    </w:p>
    <w:p w14:paraId="61A9F2E5" w14:textId="77777777" w:rsidR="004C776D" w:rsidRDefault="004C776D" w:rsidP="004C776D">
      <w:pPr>
        <w:rPr>
          <w:rFonts w:asciiTheme="minorHAnsi" w:hAnsiTheme="minorHAnsi" w:cstheme="minorHAnsi"/>
          <w:b/>
          <w:lang w:val="en-GB"/>
        </w:rPr>
      </w:pPr>
    </w:p>
    <w:p w14:paraId="4FD82E21" w14:textId="77777777" w:rsidR="004C776D" w:rsidRPr="00585761" w:rsidRDefault="004C776D" w:rsidP="004C776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51AD86D8" w14:textId="77777777" w:rsidTr="002262C8">
        <w:tc>
          <w:tcPr>
            <w:tcW w:w="1696" w:type="dxa"/>
          </w:tcPr>
          <w:p w14:paraId="336E9A41" w14:textId="4076F42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0B6208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35208987" w14:textId="460A31D5" w:rsidR="00BE197A" w:rsidRPr="00585761" w:rsidRDefault="00BE197A" w:rsidP="00BE197A">
            <w:pPr>
              <w:rPr>
                <w:b/>
                <w:bCs/>
              </w:rPr>
            </w:pPr>
            <w:r>
              <w:rPr>
                <w:rFonts w:ascii="Calibri" w:eastAsia="Calibri" w:hAnsi="Calibri"/>
                <w:b/>
                <w:bCs/>
                <w:sz w:val="22"/>
                <w:szCs w:val="22"/>
              </w:rPr>
              <w:t>(Yes/No/Not sure)</w:t>
            </w:r>
          </w:p>
        </w:tc>
        <w:tc>
          <w:tcPr>
            <w:tcW w:w="6109" w:type="dxa"/>
          </w:tcPr>
          <w:p w14:paraId="3C48D8AF" w14:textId="3353F98D"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2F01FC" w14:paraId="200774BB" w14:textId="77777777" w:rsidTr="002262C8">
        <w:tc>
          <w:tcPr>
            <w:tcW w:w="1696" w:type="dxa"/>
          </w:tcPr>
          <w:p w14:paraId="091ADB12" w14:textId="369D78EC" w:rsidR="002F01FC" w:rsidRDefault="002F01FC" w:rsidP="002F01FC">
            <w:r w:rsidRPr="005108FA">
              <w:rPr>
                <w:rFonts w:ascii="Calibri" w:eastAsia="Calibri" w:hAnsi="Calibri"/>
                <w:sz w:val="22"/>
                <w:szCs w:val="22"/>
              </w:rPr>
              <w:t>AT&amp;T</w:t>
            </w:r>
          </w:p>
        </w:tc>
        <w:tc>
          <w:tcPr>
            <w:tcW w:w="2265" w:type="dxa"/>
          </w:tcPr>
          <w:p w14:paraId="665309C5" w14:textId="75A306AF" w:rsidR="002F01FC" w:rsidRDefault="002F01FC" w:rsidP="002F01FC">
            <w:r w:rsidRPr="005108FA">
              <w:rPr>
                <w:rFonts w:ascii="Calibri" w:eastAsia="Calibri" w:hAnsi="Calibri"/>
                <w:sz w:val="22"/>
                <w:szCs w:val="22"/>
              </w:rPr>
              <w:t>Yes</w:t>
            </w:r>
          </w:p>
        </w:tc>
        <w:tc>
          <w:tcPr>
            <w:tcW w:w="6109" w:type="dxa"/>
          </w:tcPr>
          <w:p w14:paraId="1AAAA84E" w14:textId="4913E752" w:rsidR="002F01FC" w:rsidRDefault="002F01FC" w:rsidP="002F01FC">
            <w:r w:rsidRPr="002F01FC">
              <w:rPr>
                <w:rFonts w:ascii="Calibri" w:eastAsia="Calibri" w:hAnsi="Calibri"/>
                <w:sz w:val="22"/>
                <w:szCs w:val="22"/>
              </w:rPr>
              <w:t>We agree there is a mismatch between the behavior for DCI Format 2_0 and DCI Format 2_5</w:t>
            </w:r>
          </w:p>
        </w:tc>
      </w:tr>
    </w:tbl>
    <w:p w14:paraId="5915ECD8" w14:textId="77777777" w:rsidR="004C776D" w:rsidRDefault="004C776D" w:rsidP="004C776D">
      <w:pPr>
        <w:rPr>
          <w:rFonts w:asciiTheme="minorHAnsi" w:hAnsiTheme="minorHAnsi" w:cstheme="minorHAnsi"/>
          <w:b/>
          <w:lang w:val="en-GB"/>
        </w:rPr>
      </w:pPr>
    </w:p>
    <w:p w14:paraId="392BFC2D" w14:textId="14787466" w:rsidR="004C776D" w:rsidRDefault="004C776D" w:rsidP="004C776D">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3.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644AA31" w14:textId="77777777" w:rsidR="00C34602" w:rsidRDefault="00C34602" w:rsidP="00B127FA">
      <w:pPr>
        <w:rPr>
          <w:rFonts w:asciiTheme="minorHAnsi" w:hAnsiTheme="minorHAnsi" w:cstheme="minorHAnsi"/>
          <w:b/>
          <w:lang w:val="en-GB"/>
        </w:rPr>
      </w:pPr>
    </w:p>
    <w:p w14:paraId="6166C772" w14:textId="77777777" w:rsidR="00B127FA" w:rsidRDefault="00B127FA" w:rsidP="000114C1">
      <w:pPr>
        <w:rPr>
          <w:rFonts w:asciiTheme="minorHAnsi" w:hAnsiTheme="minorHAnsi" w:cstheme="minorHAnsi"/>
          <w:b/>
          <w:lang w:val="en-GB"/>
        </w:rPr>
      </w:pPr>
    </w:p>
    <w:p w14:paraId="7F21C59A" w14:textId="330E03A4" w:rsidR="00B127FA" w:rsidRPr="00BD1C69" w:rsidRDefault="00BD1C69" w:rsidP="00B127FA">
      <w:pPr>
        <w:pStyle w:val="Heading2"/>
      </w:pPr>
      <w:r>
        <w:br w:type="page"/>
      </w:r>
      <w:r w:rsidR="00B127FA">
        <w:lastRenderedPageBreak/>
        <w:t>IAB operation in paired spectrum</w:t>
      </w:r>
    </w:p>
    <w:p w14:paraId="4C90AA14" w14:textId="2A4AF888" w:rsidR="00EF0F5A" w:rsidRPr="00450639"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sidR="00450639">
        <w:rPr>
          <w:rFonts w:asciiTheme="minorHAnsi" w:hAnsiTheme="minorHAnsi" w:cstheme="minorHAnsi"/>
          <w:b/>
          <w:sz w:val="28"/>
          <w:szCs w:val="28"/>
          <w:lang w:val="en-GB"/>
        </w:rPr>
        <w:t>DU Resource Configuration</w:t>
      </w:r>
    </w:p>
    <w:p w14:paraId="64D9AC56" w14:textId="12EEB1E9"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E7236D">
        <w:rPr>
          <w:rFonts w:asciiTheme="minorHAnsi" w:hAnsiTheme="minorHAnsi" w:cstheme="minorHAnsi"/>
          <w:bCs/>
          <w:lang w:val="en-GB"/>
        </w:rPr>
        <w:t>, R1-2002203, R1-2002650</w:t>
      </w:r>
    </w:p>
    <w:p w14:paraId="60DF3BC5" w14:textId="64B9358C" w:rsidR="00EF0F5A" w:rsidRDefault="00E7236D" w:rsidP="00EF0F5A">
      <w:pPr>
        <w:rPr>
          <w:rFonts w:ascii="Calibri" w:eastAsia="Calibri" w:hAnsi="Calibri"/>
          <w:sz w:val="22"/>
          <w:szCs w:val="22"/>
        </w:rPr>
      </w:pPr>
      <w:r>
        <w:rPr>
          <w:rFonts w:asciiTheme="minorHAnsi" w:hAnsiTheme="minorHAnsi" w:cstheme="minorHAnsi"/>
          <w:b/>
          <w:lang w:val="en-GB"/>
        </w:rPr>
        <w:t xml:space="preserve">Background: </w:t>
      </w:r>
      <w:r w:rsidR="00EF0F5A" w:rsidRPr="00E7236D">
        <w:rPr>
          <w:rFonts w:ascii="Calibri" w:eastAsia="Calibri" w:hAnsi="Calibri" w:hint="eastAsia"/>
          <w:sz w:val="22"/>
          <w:szCs w:val="22"/>
        </w:rPr>
        <w:t xml:space="preserve">In RAN1#99 meeting, </w:t>
      </w:r>
      <w:r w:rsidR="00EF0F5A" w:rsidRPr="00E7236D">
        <w:rPr>
          <w:rFonts w:ascii="Calibri" w:eastAsia="Calibri" w:hAnsi="Calibri"/>
          <w:sz w:val="22"/>
          <w:szCs w:val="22"/>
        </w:rPr>
        <w:t>following working assumption regarding IAB in paired spectrum was captured in the chairman’s note as:</w:t>
      </w:r>
    </w:p>
    <w:p w14:paraId="3048164D" w14:textId="77777777" w:rsidR="0037326C" w:rsidRPr="00E7236D" w:rsidRDefault="0037326C" w:rsidP="00EF0F5A">
      <w:pPr>
        <w:rPr>
          <w:rFonts w:ascii="Calibri" w:eastAsia="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EF0F5A" w:rsidRPr="00C52FE2" w14:paraId="09710BB9" w14:textId="77777777" w:rsidTr="002262C8">
        <w:tc>
          <w:tcPr>
            <w:tcW w:w="9837" w:type="dxa"/>
            <w:shd w:val="clear" w:color="auto" w:fill="auto"/>
          </w:tcPr>
          <w:p w14:paraId="6F04D080" w14:textId="77777777" w:rsidR="00EF0F5A" w:rsidRPr="00C52FE2" w:rsidRDefault="00EF0F5A" w:rsidP="002262C8">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26BFB9D5" w14:textId="77777777" w:rsidR="00EF0F5A" w:rsidRPr="00C52FE2" w:rsidRDefault="00EF0F5A" w:rsidP="002262C8">
            <w:pPr>
              <w:spacing w:after="180"/>
              <w:rPr>
                <w:rFonts w:eastAsia="Yu Mincho"/>
                <w:sz w:val="20"/>
              </w:rPr>
            </w:pPr>
            <w:r w:rsidRPr="00C52FE2">
              <w:rPr>
                <w:rFonts w:eastAsia="Yu Mincho"/>
                <w:sz w:val="20"/>
              </w:rPr>
              <w:t>For paired spectrum, the H/S/NA DU resource configuration framework is extended with the following:</w:t>
            </w:r>
          </w:p>
          <w:p w14:paraId="2448F99F" w14:textId="77777777" w:rsidR="00EF0F5A" w:rsidRPr="00C52FE2" w:rsidRDefault="00EF0F5A" w:rsidP="00EF0F5A">
            <w:pPr>
              <w:numPr>
                <w:ilvl w:val="0"/>
                <w:numId w:val="41"/>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1E9D090D" w14:textId="77777777" w:rsidR="00EF0F5A" w:rsidRPr="00C52FE2" w:rsidRDefault="00EF0F5A" w:rsidP="002262C8">
            <w:pPr>
              <w:spacing w:before="180"/>
              <w:rPr>
                <w:rFonts w:eastAsia="SimSun"/>
                <w:sz w:val="20"/>
              </w:rPr>
            </w:pPr>
            <w:r w:rsidRPr="00C52FE2">
              <w:rPr>
                <w:rFonts w:eastAsia="Yu Mincho"/>
                <w:sz w:val="20"/>
              </w:rPr>
              <w:t>FFS: whether the definition of half-duplex operation has to be modified for IAB nodes operating in paired spectrum</w:t>
            </w:r>
          </w:p>
        </w:tc>
      </w:tr>
    </w:tbl>
    <w:p w14:paraId="50DB5D12" w14:textId="77777777" w:rsidR="00EF0F5A" w:rsidRDefault="00EF0F5A" w:rsidP="00EF0F5A">
      <w:pPr>
        <w:rPr>
          <w:lang w:eastAsia="ko-KR"/>
        </w:rPr>
      </w:pPr>
    </w:p>
    <w:p w14:paraId="60D4A8CE" w14:textId="70F5D05A" w:rsidR="00EF0F5A" w:rsidRPr="00E7236D" w:rsidRDefault="0037326C" w:rsidP="00EF0F5A">
      <w:pPr>
        <w:rPr>
          <w:rFonts w:ascii="Calibri" w:eastAsia="Calibri" w:hAnsi="Calibri"/>
          <w:sz w:val="22"/>
          <w:szCs w:val="22"/>
        </w:rPr>
      </w:pPr>
      <w:r>
        <w:rPr>
          <w:rFonts w:ascii="Calibri" w:eastAsia="Calibri" w:hAnsi="Calibri"/>
          <w:sz w:val="22"/>
          <w:szCs w:val="22"/>
        </w:rPr>
        <w:t>C</w:t>
      </w:r>
      <w:r w:rsidR="00E7236D" w:rsidRPr="00E7236D">
        <w:rPr>
          <w:rFonts w:ascii="Calibri" w:eastAsia="Calibri" w:hAnsi="Calibri"/>
          <w:sz w:val="22"/>
          <w:szCs w:val="22"/>
        </w:rPr>
        <w:t xml:space="preserve">onfirming the WA (as well as </w:t>
      </w:r>
      <w:r>
        <w:rPr>
          <w:rFonts w:ascii="Calibri" w:eastAsia="Calibri" w:hAnsi="Calibri"/>
          <w:sz w:val="22"/>
          <w:szCs w:val="22"/>
        </w:rPr>
        <w:t xml:space="preserve">discussing </w:t>
      </w:r>
      <w:r w:rsidR="00E7236D" w:rsidRPr="00E7236D">
        <w:rPr>
          <w:rFonts w:ascii="Calibri" w:eastAsia="Calibri" w:hAnsi="Calibri"/>
          <w:sz w:val="22"/>
          <w:szCs w:val="22"/>
        </w:rPr>
        <w:t xml:space="preserve">any additional specification impact) was raised during RAN1#100-e, </w:t>
      </w:r>
      <w:proofErr w:type="gramStart"/>
      <w:r w:rsidR="00E7236D" w:rsidRPr="00E7236D">
        <w:rPr>
          <w:rFonts w:ascii="Calibri" w:eastAsia="Calibri" w:hAnsi="Calibri"/>
          <w:sz w:val="22"/>
          <w:szCs w:val="22"/>
        </w:rPr>
        <w:t>however</w:t>
      </w:r>
      <w:proofErr w:type="gramEnd"/>
      <w:r w:rsidR="00E7236D" w:rsidRPr="00E7236D">
        <w:rPr>
          <w:rFonts w:ascii="Calibri" w:eastAsia="Calibri" w:hAnsi="Calibri"/>
          <w:sz w:val="22"/>
          <w:szCs w:val="22"/>
        </w:rPr>
        <w:t xml:space="preserve"> was not concluded. </w:t>
      </w:r>
    </w:p>
    <w:p w14:paraId="595CC13C" w14:textId="77777777" w:rsidR="00EF0F5A" w:rsidRDefault="00EF0F5A" w:rsidP="00EF0F5A">
      <w:pPr>
        <w:rPr>
          <w:rFonts w:asciiTheme="minorHAnsi" w:hAnsiTheme="minorHAnsi" w:cstheme="minorHAnsi"/>
          <w:b/>
          <w:lang w:val="en-GB"/>
        </w:rPr>
      </w:pPr>
    </w:p>
    <w:p w14:paraId="566E0D96"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3A9EC2A6" w14:textId="77777777" w:rsidTr="002262C8">
        <w:tc>
          <w:tcPr>
            <w:tcW w:w="1696" w:type="dxa"/>
          </w:tcPr>
          <w:p w14:paraId="570C17D2" w14:textId="631AE9CA"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48496BF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05FAB573" w14:textId="43BFB0E1" w:rsidR="00BE197A" w:rsidRPr="00585761" w:rsidRDefault="00BE197A" w:rsidP="00BE197A">
            <w:pPr>
              <w:rPr>
                <w:b/>
                <w:bCs/>
              </w:rPr>
            </w:pPr>
            <w:r>
              <w:rPr>
                <w:rFonts w:ascii="Calibri" w:eastAsia="Calibri" w:hAnsi="Calibri"/>
                <w:b/>
                <w:bCs/>
                <w:sz w:val="22"/>
                <w:szCs w:val="22"/>
              </w:rPr>
              <w:t>(Yes/No/Not sure)</w:t>
            </w:r>
          </w:p>
        </w:tc>
        <w:tc>
          <w:tcPr>
            <w:tcW w:w="6109" w:type="dxa"/>
          </w:tcPr>
          <w:p w14:paraId="7E0FAE4D" w14:textId="6D9CDE90"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A22D15C" w14:textId="77777777" w:rsidTr="002262C8">
        <w:tc>
          <w:tcPr>
            <w:tcW w:w="1696" w:type="dxa"/>
          </w:tcPr>
          <w:p w14:paraId="779E2BC0" w14:textId="5EC734F5" w:rsidR="00EF0778" w:rsidRPr="0037173E" w:rsidRDefault="00BE197A"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0A014F9A" w14:textId="6C6A187D" w:rsidR="00EF0778" w:rsidRPr="0037173E" w:rsidRDefault="0037173E" w:rsidP="00EF0778">
            <w:pPr>
              <w:rPr>
                <w:rFonts w:asciiTheme="minorHAnsi" w:hAnsiTheme="minorHAnsi" w:cstheme="minorHAnsi"/>
                <w:bCs/>
                <w:lang w:val="en-GB"/>
              </w:rPr>
            </w:pPr>
            <w:r>
              <w:rPr>
                <w:rFonts w:asciiTheme="minorHAnsi" w:hAnsiTheme="minorHAnsi" w:cstheme="minorHAnsi"/>
                <w:bCs/>
                <w:lang w:val="en-GB"/>
              </w:rPr>
              <w:t>Yes</w:t>
            </w:r>
          </w:p>
        </w:tc>
        <w:tc>
          <w:tcPr>
            <w:tcW w:w="6109" w:type="dxa"/>
          </w:tcPr>
          <w:p w14:paraId="6F577B51" w14:textId="39383CA7" w:rsidR="00EF0778" w:rsidRPr="0037173E" w:rsidRDefault="0037173E" w:rsidP="00EF0778">
            <w:pPr>
              <w:rPr>
                <w:rFonts w:asciiTheme="minorHAnsi" w:hAnsiTheme="minorHAnsi" w:cstheme="minorHAnsi"/>
                <w:bCs/>
                <w:u w:val="single"/>
                <w:lang w:val="en-GB"/>
              </w:rPr>
            </w:pPr>
            <w:r>
              <w:rPr>
                <w:rFonts w:asciiTheme="minorHAnsi" w:hAnsiTheme="minorHAnsi" w:cstheme="minorHAnsi"/>
                <w:bCs/>
                <w:lang w:val="en-GB"/>
              </w:rPr>
              <w:t xml:space="preserve">It should be discussed if the WA </w:t>
            </w:r>
            <w:r w:rsidR="00147151">
              <w:rPr>
                <w:rFonts w:asciiTheme="minorHAnsi" w:hAnsiTheme="minorHAnsi" w:cstheme="minorHAnsi"/>
                <w:bCs/>
                <w:lang w:val="en-GB"/>
              </w:rPr>
              <w:t>is sufficient or if there is</w:t>
            </w:r>
            <w:r>
              <w:rPr>
                <w:rFonts w:asciiTheme="minorHAnsi" w:hAnsiTheme="minorHAnsi" w:cstheme="minorHAnsi"/>
                <w:bCs/>
                <w:lang w:val="en-GB"/>
              </w:rPr>
              <w:t xml:space="preserve"> additional impact for </w:t>
            </w:r>
            <w:r w:rsidR="00147151">
              <w:rPr>
                <w:rFonts w:asciiTheme="minorHAnsi" w:hAnsiTheme="minorHAnsi" w:cstheme="minorHAnsi"/>
                <w:bCs/>
                <w:lang w:val="en-GB"/>
              </w:rPr>
              <w:t>other WGs to ensure timely completion of Rel-16</w:t>
            </w:r>
          </w:p>
        </w:tc>
      </w:tr>
    </w:tbl>
    <w:p w14:paraId="74C65E81" w14:textId="77777777" w:rsidR="00EF0F5A" w:rsidRDefault="00EF0F5A" w:rsidP="00EF0F5A">
      <w:pPr>
        <w:rPr>
          <w:rFonts w:asciiTheme="minorHAnsi" w:hAnsiTheme="minorHAnsi" w:cstheme="minorHAnsi"/>
          <w:b/>
          <w:lang w:val="en-GB"/>
        </w:rPr>
      </w:pPr>
    </w:p>
    <w:p w14:paraId="792481E2" w14:textId="61AD6EC7"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F85094B" w14:textId="4DA6933D" w:rsidR="00BD1C69" w:rsidRDefault="00BD1C69">
      <w:pPr>
        <w:rPr>
          <w:rFonts w:ascii="Arial" w:hAnsi="Arial"/>
          <w:b/>
          <w:sz w:val="32"/>
          <w:szCs w:val="20"/>
        </w:rPr>
      </w:pPr>
    </w:p>
    <w:p w14:paraId="765D0C5E" w14:textId="0E572723" w:rsidR="00EF0F5A" w:rsidRDefault="00B127FA" w:rsidP="00EF0F5A">
      <w:pPr>
        <w:rPr>
          <w:rFonts w:asciiTheme="minorHAnsi" w:hAnsiTheme="minorHAnsi" w:cstheme="minorHAnsi"/>
          <w:b/>
          <w:lang w:val="en-GB"/>
        </w:rPr>
      </w:pPr>
      <w:r>
        <w:br w:type="page"/>
      </w:r>
      <w:r w:rsidR="00EF0F5A" w:rsidRPr="00585761">
        <w:rPr>
          <w:rFonts w:asciiTheme="minorHAnsi" w:hAnsiTheme="minorHAnsi" w:cstheme="minorHAnsi"/>
          <w:b/>
          <w:sz w:val="28"/>
          <w:szCs w:val="28"/>
          <w:lang w:val="en-GB"/>
        </w:rPr>
        <w:lastRenderedPageBreak/>
        <w:t>2.</w:t>
      </w:r>
      <w:r w:rsidR="00EF0F5A">
        <w:rPr>
          <w:rFonts w:asciiTheme="minorHAnsi" w:hAnsiTheme="minorHAnsi" w:cstheme="minorHAnsi"/>
          <w:b/>
          <w:sz w:val="28"/>
          <w:szCs w:val="28"/>
          <w:lang w:val="en-GB"/>
        </w:rPr>
        <w:t>4</w:t>
      </w:r>
      <w:r w:rsidR="00EF0F5A" w:rsidRPr="00585761">
        <w:rPr>
          <w:rFonts w:asciiTheme="minorHAnsi" w:hAnsiTheme="minorHAnsi" w:cstheme="minorHAnsi"/>
          <w:b/>
          <w:sz w:val="28"/>
          <w:szCs w:val="28"/>
          <w:lang w:val="en-GB"/>
        </w:rPr>
        <w:t>.</w:t>
      </w:r>
      <w:r w:rsidR="00EF0F5A">
        <w:rPr>
          <w:rFonts w:asciiTheme="minorHAnsi" w:hAnsiTheme="minorHAnsi" w:cstheme="minorHAnsi"/>
          <w:b/>
          <w:sz w:val="28"/>
          <w:szCs w:val="28"/>
          <w:lang w:val="en-GB"/>
        </w:rPr>
        <w:t>2</w:t>
      </w:r>
      <w:r w:rsidR="00EF0F5A" w:rsidRPr="00585761">
        <w:rPr>
          <w:rFonts w:asciiTheme="minorHAnsi" w:hAnsiTheme="minorHAnsi" w:cstheme="minorHAnsi"/>
          <w:b/>
          <w:sz w:val="28"/>
          <w:szCs w:val="28"/>
          <w:lang w:val="en-GB"/>
        </w:rPr>
        <w:t xml:space="preserve"> </w:t>
      </w:r>
      <w:r w:rsidR="00EF0F5A" w:rsidRPr="00EF0F5A">
        <w:rPr>
          <w:rFonts w:asciiTheme="minorHAnsi" w:hAnsiTheme="minorHAnsi" w:cstheme="minorHAnsi"/>
          <w:b/>
          <w:i/>
          <w:iCs/>
          <w:sz w:val="28"/>
          <w:szCs w:val="28"/>
          <w:lang w:val="en-GB"/>
        </w:rPr>
        <w:t>Soft resource availability indication in paired spectrum</w:t>
      </w:r>
    </w:p>
    <w:p w14:paraId="6AB07558" w14:textId="084ADC8A"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 R1-2002535</w:t>
      </w:r>
    </w:p>
    <w:p w14:paraId="011434F3" w14:textId="6B045B28" w:rsidR="00EF0F5A" w:rsidRDefault="00E7236D" w:rsidP="00EF0F5A">
      <w:pPr>
        <w:rPr>
          <w:rFonts w:asciiTheme="minorHAnsi" w:hAnsiTheme="minorHAnsi" w:cstheme="minorHAnsi"/>
          <w:bCs/>
          <w:lang w:val="en-GB"/>
        </w:rPr>
      </w:pPr>
      <w:r w:rsidRPr="00E7236D">
        <w:rPr>
          <w:rFonts w:asciiTheme="minorHAnsi" w:hAnsiTheme="minorHAnsi" w:cstheme="minorHAnsi"/>
          <w:b/>
          <w:lang w:val="en-GB"/>
        </w:rPr>
        <w:t>Background:</w:t>
      </w:r>
      <w:r w:rsidRPr="00E7236D">
        <w:rPr>
          <w:rFonts w:asciiTheme="minorHAnsi" w:hAnsiTheme="minorHAnsi" w:cstheme="minorHAnsi"/>
          <w:bCs/>
          <w:lang w:val="en-GB"/>
        </w:rPr>
        <w:t xml:space="preserve"> </w:t>
      </w:r>
      <w:r w:rsidR="00EF0F5A" w:rsidRPr="00E7236D">
        <w:rPr>
          <w:rFonts w:asciiTheme="minorHAnsi" w:hAnsiTheme="minorHAnsi" w:cstheme="minorHAnsi" w:hint="eastAsia"/>
          <w:bCs/>
          <w:lang w:val="en-GB"/>
        </w:rPr>
        <w:t>Another issue</w:t>
      </w:r>
      <w:r w:rsidR="00EF0F5A" w:rsidRPr="00E7236D">
        <w:rPr>
          <w:rFonts w:asciiTheme="minorHAnsi" w:hAnsiTheme="minorHAnsi" w:cstheme="minorHAnsi"/>
          <w:bCs/>
          <w:lang w:val="en-GB"/>
        </w:rPr>
        <w:t xml:space="preserve"> in paired spectrum</w:t>
      </w:r>
      <w:r w:rsidR="00EF0F5A" w:rsidRPr="00E7236D">
        <w:rPr>
          <w:rFonts w:asciiTheme="minorHAnsi" w:hAnsiTheme="minorHAnsi" w:cstheme="minorHAnsi" w:hint="eastAsia"/>
          <w:bCs/>
          <w:lang w:val="en-GB"/>
        </w:rPr>
        <w:t xml:space="preserve"> is the </w:t>
      </w:r>
      <w:r w:rsidR="00EF0F5A" w:rsidRPr="00E7236D">
        <w:rPr>
          <w:rFonts w:asciiTheme="minorHAnsi" w:hAnsiTheme="minorHAnsi" w:cstheme="minorHAnsi"/>
          <w:bCs/>
          <w:lang w:val="en-GB"/>
        </w:rPr>
        <w:t>interpretation of</w:t>
      </w:r>
      <w:r w:rsidR="00EF0F5A" w:rsidRPr="00E7236D">
        <w:rPr>
          <w:rFonts w:asciiTheme="minorHAnsi" w:hAnsiTheme="minorHAnsi" w:cstheme="minorHAnsi" w:hint="eastAsia"/>
          <w:bCs/>
          <w:lang w:val="en-GB"/>
        </w:rPr>
        <w:t xml:space="preserve"> AI-DCI</w:t>
      </w:r>
      <w:r w:rsidR="00EF0F5A" w:rsidRPr="00E7236D">
        <w:rPr>
          <w:rFonts w:asciiTheme="minorHAnsi" w:hAnsiTheme="minorHAnsi" w:cstheme="minorHAnsi"/>
          <w:bCs/>
          <w:lang w:val="en-GB"/>
        </w:rPr>
        <w:t>. The AI-DCI consists of 8 states to indicate the availability of D/U/F soft resources. However, in paired spectrum, there is no flexible resource. So, there may be some ambiguity if the current AI-DCI is employed in order to dynamically indicate the availability of soft resource for uplink and downlink.</w:t>
      </w:r>
    </w:p>
    <w:p w14:paraId="7F40050C" w14:textId="77777777" w:rsidR="00EF0F5A" w:rsidRDefault="00EF0F5A" w:rsidP="00EF0F5A">
      <w:pPr>
        <w:rPr>
          <w:rFonts w:asciiTheme="minorHAnsi" w:hAnsiTheme="minorHAnsi" w:cstheme="minorHAnsi"/>
          <w:b/>
          <w:lang w:val="en-GB"/>
        </w:rPr>
      </w:pPr>
    </w:p>
    <w:p w14:paraId="560E9518"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4C910FCA" w14:textId="77777777" w:rsidTr="002262C8">
        <w:tc>
          <w:tcPr>
            <w:tcW w:w="1696" w:type="dxa"/>
          </w:tcPr>
          <w:p w14:paraId="087AA924" w14:textId="561D03B2"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0B5016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4B78160" w14:textId="4B049E0B" w:rsidR="00BE197A" w:rsidRPr="00585761" w:rsidRDefault="00BE197A" w:rsidP="00BE197A">
            <w:pPr>
              <w:rPr>
                <w:b/>
                <w:bCs/>
              </w:rPr>
            </w:pPr>
            <w:r>
              <w:rPr>
                <w:rFonts w:ascii="Calibri" w:eastAsia="Calibri" w:hAnsi="Calibri"/>
                <w:b/>
                <w:bCs/>
                <w:sz w:val="22"/>
                <w:szCs w:val="22"/>
              </w:rPr>
              <w:t>(Yes/No/Not sure)</w:t>
            </w:r>
          </w:p>
        </w:tc>
        <w:tc>
          <w:tcPr>
            <w:tcW w:w="6109" w:type="dxa"/>
          </w:tcPr>
          <w:p w14:paraId="6EEB1BA9" w14:textId="4A48B51E"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FAFB2BA" w14:textId="77777777" w:rsidTr="002262C8">
        <w:tc>
          <w:tcPr>
            <w:tcW w:w="1696" w:type="dxa"/>
          </w:tcPr>
          <w:p w14:paraId="741799B6" w14:textId="345F853E"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4870D972" w14:textId="1969711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No</w:t>
            </w:r>
          </w:p>
        </w:tc>
        <w:tc>
          <w:tcPr>
            <w:tcW w:w="6109" w:type="dxa"/>
          </w:tcPr>
          <w:p w14:paraId="2C52CDD8" w14:textId="605C15D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This does not appear to be an essential correction, but an optimization for paired spectrum</w:t>
            </w:r>
          </w:p>
        </w:tc>
      </w:tr>
    </w:tbl>
    <w:p w14:paraId="126892EB" w14:textId="77777777" w:rsidR="00EF0F5A" w:rsidRDefault="00EF0F5A" w:rsidP="00EF0F5A">
      <w:pPr>
        <w:rPr>
          <w:rFonts w:asciiTheme="minorHAnsi" w:hAnsiTheme="minorHAnsi" w:cstheme="minorHAnsi"/>
          <w:b/>
          <w:lang w:val="en-GB"/>
        </w:rPr>
      </w:pPr>
    </w:p>
    <w:p w14:paraId="50D8F2E6" w14:textId="6CA72C81"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2E68ED95" w14:textId="2DEB3DDE" w:rsidR="00B127FA" w:rsidRDefault="00B127FA">
      <w:pPr>
        <w:rPr>
          <w:rFonts w:ascii="Arial" w:hAnsi="Arial"/>
          <w:b/>
          <w:sz w:val="32"/>
          <w:szCs w:val="20"/>
        </w:rPr>
      </w:pPr>
    </w:p>
    <w:p w14:paraId="77C29046" w14:textId="77777777" w:rsidR="00450639" w:rsidRDefault="00450639">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0673C93F" w14:textId="75D13DF4" w:rsidR="00450639" w:rsidRPr="00450639" w:rsidRDefault="00450639" w:rsidP="00450639">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E7236D">
        <w:rPr>
          <w:rFonts w:asciiTheme="minorHAnsi" w:hAnsiTheme="minorHAnsi" w:cstheme="minorHAnsi"/>
          <w:b/>
          <w:sz w:val="28"/>
          <w:szCs w:val="28"/>
          <w:lang w:val="en-GB"/>
        </w:rPr>
        <w:t>IAB Node Multiplexing Capability</w:t>
      </w:r>
    </w:p>
    <w:p w14:paraId="22FC1F79" w14:textId="478AC86B" w:rsidR="00450639" w:rsidRPr="00E235C5" w:rsidRDefault="00450639" w:rsidP="0045063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147151">
        <w:rPr>
          <w:rFonts w:asciiTheme="minorHAnsi" w:hAnsiTheme="minorHAnsi" w:cstheme="minorHAnsi"/>
          <w:bCs/>
          <w:lang w:val="en-GB"/>
        </w:rPr>
        <w:t>, R1-2002650</w:t>
      </w:r>
    </w:p>
    <w:p w14:paraId="29E008A7" w14:textId="51099C82" w:rsidR="0037326C" w:rsidRDefault="00E7236D" w:rsidP="00450639">
      <w:pPr>
        <w:rPr>
          <w:rFonts w:asciiTheme="minorHAnsi" w:hAnsiTheme="minorHAnsi" w:cstheme="minorHAnsi"/>
          <w:bCs/>
          <w:lang w:val="en-GB"/>
        </w:rPr>
      </w:pPr>
      <w:r w:rsidRPr="00E7236D">
        <w:rPr>
          <w:rFonts w:asciiTheme="minorHAnsi" w:hAnsiTheme="minorHAnsi" w:cstheme="minorHAnsi"/>
          <w:b/>
          <w:lang w:val="en-GB"/>
        </w:rPr>
        <w:t xml:space="preserve">Background: </w:t>
      </w:r>
      <w:r w:rsidRPr="00E7236D">
        <w:rPr>
          <w:rFonts w:asciiTheme="minorHAnsi" w:hAnsiTheme="minorHAnsi" w:cstheme="minorHAnsi"/>
          <w:bCs/>
          <w:lang w:val="en-GB"/>
        </w:rPr>
        <w:t>I</w:t>
      </w:r>
      <w:r w:rsidR="00450639" w:rsidRPr="00E7236D">
        <w:rPr>
          <w:rFonts w:asciiTheme="minorHAnsi" w:hAnsiTheme="minorHAnsi" w:cstheme="minorHAnsi"/>
          <w:bCs/>
          <w:lang w:val="en-GB"/>
        </w:rPr>
        <w:t>n RAN1#98bis and RAN1#99 meetings, followings are agreed and captures in the chairman’s note as:</w:t>
      </w:r>
    </w:p>
    <w:p w14:paraId="5D9FAC4E" w14:textId="77777777" w:rsidR="0037326C" w:rsidRPr="00C52FE2" w:rsidRDefault="0037326C" w:rsidP="0037326C">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51A2190E" w14:textId="77777777" w:rsidR="0037326C" w:rsidRPr="00C52FE2" w:rsidRDefault="0037326C" w:rsidP="0037326C">
      <w:pPr>
        <w:spacing w:after="180"/>
        <w:rPr>
          <w:rFonts w:eastAsia="Yu Mincho"/>
          <w:sz w:val="20"/>
        </w:rPr>
      </w:pPr>
      <w:r w:rsidRPr="00C52FE2">
        <w:rPr>
          <w:rFonts w:eastAsia="Yu Mincho"/>
          <w:sz w:val="20"/>
        </w:rPr>
        <w:t>For paired spectrum, the H/S/NA DU resource configuration framework is extended with the following:</w:t>
      </w:r>
    </w:p>
    <w:p w14:paraId="52A81D6E" w14:textId="77777777" w:rsidR="0037326C" w:rsidRPr="00C52FE2" w:rsidRDefault="0037326C" w:rsidP="0037326C">
      <w:pPr>
        <w:numPr>
          <w:ilvl w:val="0"/>
          <w:numId w:val="41"/>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78C5F6F2" w14:textId="75607593" w:rsidR="0037326C" w:rsidRDefault="0037326C" w:rsidP="0037326C">
      <w:pPr>
        <w:rPr>
          <w:rFonts w:eastAsia="Yu Mincho"/>
          <w:sz w:val="20"/>
        </w:rPr>
      </w:pPr>
      <w:r w:rsidRPr="00C52FE2">
        <w:rPr>
          <w:rFonts w:eastAsia="Yu Mincho"/>
          <w:sz w:val="20"/>
        </w:rPr>
        <w:t>FFS: whether the definition of half-duplex operation has to be modified for IAB nodes operating in paired spectrum</w:t>
      </w:r>
    </w:p>
    <w:p w14:paraId="108B756D" w14:textId="77777777" w:rsidR="0037326C" w:rsidRPr="0037326C" w:rsidRDefault="0037326C" w:rsidP="0037326C">
      <w:pPr>
        <w:rPr>
          <w:rFonts w:asciiTheme="minorHAnsi" w:hAnsiTheme="minorHAnsi" w:cstheme="minorHAnsi"/>
          <w:b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450639" w:rsidRPr="00C52FE2" w14:paraId="734B8846" w14:textId="77777777" w:rsidTr="002262C8">
        <w:tc>
          <w:tcPr>
            <w:tcW w:w="9837" w:type="dxa"/>
            <w:shd w:val="clear" w:color="auto" w:fill="auto"/>
          </w:tcPr>
          <w:p w14:paraId="6511A42B" w14:textId="77777777" w:rsidR="00450639" w:rsidRPr="00C52FE2" w:rsidRDefault="00450639" w:rsidP="002262C8">
            <w:pPr>
              <w:spacing w:before="180"/>
              <w:rPr>
                <w:b/>
                <w:bCs/>
                <w:sz w:val="20"/>
              </w:rPr>
            </w:pPr>
            <w:r w:rsidRPr="00C52FE2">
              <w:rPr>
                <w:sz w:val="20"/>
                <w:highlight w:val="green"/>
              </w:rPr>
              <w:t>Agreements</w:t>
            </w:r>
            <w:r w:rsidRPr="00C52FE2">
              <w:rPr>
                <w:b/>
                <w:bCs/>
                <w:sz w:val="20"/>
              </w:rPr>
              <w:t>:</w:t>
            </w:r>
          </w:p>
          <w:p w14:paraId="70D3F6E9" w14:textId="77777777" w:rsidR="00450639" w:rsidRPr="00C52FE2" w:rsidRDefault="00450639" w:rsidP="002262C8">
            <w:pPr>
              <w:pStyle w:val="maintext"/>
              <w:ind w:firstLineChars="0" w:firstLine="0"/>
              <w:jc w:val="left"/>
              <w:rPr>
                <w:rFonts w:eastAsia="Times New Roman" w:cs="Times New Roman"/>
                <w:lang w:val="en-US" w:eastAsia="en-US"/>
              </w:rPr>
            </w:pPr>
            <w:r w:rsidRPr="00C52FE2">
              <w:rPr>
                <w:rFonts w:eastAsia="Times New Roman" w:cs="Times New Roman"/>
                <w:lang w:val="en-US" w:eastAsia="en-US"/>
              </w:rPr>
              <w:t>The donor CU and the parent node can be made aware of the multiplexing capability between MT and DU (TDM required, TDM not required) of an IAB node to for any {MT CC, DU cell} pair.</w:t>
            </w:r>
          </w:p>
          <w:p w14:paraId="0EB44973" w14:textId="77777777" w:rsidR="00450639" w:rsidRPr="00C52FE2" w:rsidRDefault="00450639" w:rsidP="002262C8">
            <w:pPr>
              <w:pStyle w:val="maintext"/>
              <w:numPr>
                <w:ilvl w:val="0"/>
                <w:numId w:val="43"/>
              </w:numPr>
              <w:ind w:firstLineChars="0"/>
              <w:jc w:val="left"/>
              <w:rPr>
                <w:rFonts w:eastAsia="Times New Roman" w:cs="Times New Roman"/>
                <w:lang w:val="en-US" w:eastAsia="en-US"/>
              </w:rPr>
            </w:pPr>
            <w:r w:rsidRPr="00C52FE2">
              <w:rPr>
                <w:rFonts w:eastAsia="Times New Roman" w:cs="Times New Roman"/>
                <w:lang w:val="en-US" w:eastAsia="en-US"/>
              </w:rPr>
              <w:t>Signaling details up to RAN2/RAN3.</w:t>
            </w:r>
          </w:p>
          <w:p w14:paraId="35727D8C" w14:textId="77777777" w:rsidR="00450639" w:rsidRPr="00C52FE2" w:rsidRDefault="00450639" w:rsidP="002262C8">
            <w:pPr>
              <w:spacing w:after="180"/>
              <w:rPr>
                <w:rFonts w:eastAsia="Yu Mincho"/>
                <w:b/>
                <w:bCs/>
                <w:sz w:val="20"/>
                <w:lang w:eastAsia="x-none"/>
              </w:rPr>
            </w:pPr>
            <w:r w:rsidRPr="00C52FE2">
              <w:rPr>
                <w:rFonts w:eastAsia="Yu Mincho"/>
                <w:sz w:val="20"/>
                <w:highlight w:val="green"/>
                <w:lang w:eastAsia="x-none"/>
              </w:rPr>
              <w:t>Agreements</w:t>
            </w:r>
            <w:r w:rsidRPr="00C52FE2">
              <w:rPr>
                <w:rFonts w:eastAsia="Yu Mincho"/>
                <w:b/>
                <w:bCs/>
                <w:sz w:val="20"/>
                <w:lang w:eastAsia="x-none"/>
              </w:rPr>
              <w:t>:</w:t>
            </w:r>
          </w:p>
          <w:p w14:paraId="04472341" w14:textId="77777777" w:rsidR="00450639" w:rsidRPr="00C52FE2" w:rsidRDefault="00450639" w:rsidP="002262C8">
            <w:pPr>
              <w:tabs>
                <w:tab w:val="left" w:pos="0"/>
              </w:tabs>
              <w:rPr>
                <w:sz w:val="20"/>
              </w:rPr>
            </w:pPr>
            <w:r w:rsidRPr="00C52FE2">
              <w:rPr>
                <w:sz w:val="20"/>
              </w:rPr>
              <w:t>The indication of the multiplexing capability for the case of no-TDM between IAB MT and IAB DU is additionally provided with respect to each transmission-direction combination (per MT CC/DU cell pair):</w:t>
            </w:r>
          </w:p>
          <w:p w14:paraId="38201B5A"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TX/DU-TX</w:t>
            </w:r>
          </w:p>
          <w:p w14:paraId="42C62203"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 xml:space="preserve">MT-TX/DU-RX </w:t>
            </w:r>
          </w:p>
          <w:p w14:paraId="4613B085"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TX</w:t>
            </w:r>
          </w:p>
          <w:p w14:paraId="7C67B993"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RX</w:t>
            </w:r>
          </w:p>
          <w:p w14:paraId="324745BF" w14:textId="77777777" w:rsidR="00450639" w:rsidRPr="00C52FE2" w:rsidRDefault="00450639" w:rsidP="002262C8">
            <w:pPr>
              <w:tabs>
                <w:tab w:val="left" w:pos="0"/>
              </w:tabs>
              <w:ind w:left="1701" w:hanging="1701"/>
              <w:rPr>
                <w:rFonts w:eastAsia="SimSun"/>
                <w:sz w:val="20"/>
              </w:rPr>
            </w:pPr>
            <w:r w:rsidRPr="00C52FE2">
              <w:rPr>
                <w:sz w:val="20"/>
              </w:rPr>
              <w:t xml:space="preserve">Note: This agreement does not require any additional specification impact in RAN1 in Rel-16, i.e. in Rel-16 the </w:t>
            </w:r>
            <w:proofErr w:type="spellStart"/>
            <w:r w:rsidRPr="00C52FE2">
              <w:rPr>
                <w:sz w:val="20"/>
              </w:rPr>
              <w:t>behaviour</w:t>
            </w:r>
            <w:proofErr w:type="spellEnd"/>
            <w:r w:rsidRPr="00C52FE2">
              <w:rPr>
                <w:sz w:val="20"/>
              </w:rPr>
              <w:t xml:space="preserve"> of the IAB node is only defined for TDM cases. The </w:t>
            </w:r>
            <w:proofErr w:type="spellStart"/>
            <w:r w:rsidRPr="00C52FE2">
              <w:rPr>
                <w:sz w:val="20"/>
              </w:rPr>
              <w:t>behaviour</w:t>
            </w:r>
            <w:proofErr w:type="spellEnd"/>
            <w:r w:rsidRPr="00C52FE2">
              <w:rPr>
                <w:sz w:val="20"/>
              </w:rPr>
              <w:t xml:space="preserve"> for no-TDM is left to IAB-node/network implementation in Rel-16.</w:t>
            </w:r>
          </w:p>
        </w:tc>
      </w:tr>
    </w:tbl>
    <w:p w14:paraId="33B7E81B" w14:textId="77777777" w:rsidR="00450639" w:rsidRDefault="00450639" w:rsidP="00450639">
      <w:pPr>
        <w:rPr>
          <w:lang w:eastAsia="ko-KR"/>
        </w:rPr>
      </w:pPr>
    </w:p>
    <w:p w14:paraId="6AB21975" w14:textId="0CF9FD05" w:rsidR="00450639" w:rsidRPr="00E7236D" w:rsidRDefault="00450639" w:rsidP="00450639">
      <w:pPr>
        <w:rPr>
          <w:rFonts w:asciiTheme="minorHAnsi" w:hAnsiTheme="minorHAnsi" w:cstheme="minorHAnsi"/>
          <w:bCs/>
          <w:lang w:val="en-GB"/>
        </w:rPr>
      </w:pPr>
      <w:r w:rsidRPr="00E7236D">
        <w:rPr>
          <w:rFonts w:asciiTheme="minorHAnsi" w:hAnsiTheme="minorHAnsi" w:cstheme="minorHAnsi"/>
          <w:bCs/>
          <w:lang w:val="en-GB"/>
        </w:rPr>
        <w:t>According</w:t>
      </w:r>
      <w:r w:rsidRPr="00E7236D">
        <w:rPr>
          <w:rFonts w:asciiTheme="minorHAnsi" w:hAnsiTheme="minorHAnsi" w:cstheme="minorHAnsi" w:hint="eastAsia"/>
          <w:bCs/>
          <w:lang w:val="en-GB"/>
        </w:rPr>
        <w:t xml:space="preserve"> </w:t>
      </w:r>
      <w:r w:rsidRPr="00E7236D">
        <w:rPr>
          <w:rFonts w:asciiTheme="minorHAnsi" w:hAnsiTheme="minorHAnsi" w:cstheme="minorHAnsi"/>
          <w:bCs/>
          <w:lang w:val="en-GB"/>
        </w:rPr>
        <w:t xml:space="preserve">to above agreements, TDM between IAB-node MT and IAB-node DU is a default behavior in Rel-16 IAB. However, in case of paired spectrum, uplink and downlink are separated in frequency domain and </w:t>
      </w:r>
      <w:r w:rsidR="0037326C">
        <w:rPr>
          <w:rFonts w:asciiTheme="minorHAnsi" w:hAnsiTheme="minorHAnsi" w:cstheme="minorHAnsi"/>
          <w:bCs/>
          <w:lang w:val="en-GB"/>
        </w:rPr>
        <w:t xml:space="preserve">therefore there was </w:t>
      </w:r>
      <w:proofErr w:type="gramStart"/>
      <w:r w:rsidR="0037326C">
        <w:rPr>
          <w:rFonts w:asciiTheme="minorHAnsi" w:hAnsiTheme="minorHAnsi" w:cstheme="minorHAnsi"/>
          <w:bCs/>
          <w:lang w:val="en-GB"/>
        </w:rPr>
        <w:t>a</w:t>
      </w:r>
      <w:proofErr w:type="gramEnd"/>
      <w:r w:rsidR="0037326C">
        <w:rPr>
          <w:rFonts w:asciiTheme="minorHAnsi" w:hAnsiTheme="minorHAnsi" w:cstheme="minorHAnsi"/>
          <w:bCs/>
          <w:lang w:val="en-GB"/>
        </w:rPr>
        <w:t xml:space="preserve"> FFS point related to the half-duplex operation definition for IAB nodes.</w:t>
      </w:r>
      <w:r w:rsidRPr="00E7236D">
        <w:rPr>
          <w:rFonts w:asciiTheme="minorHAnsi" w:hAnsiTheme="minorHAnsi" w:cstheme="minorHAnsi"/>
          <w:bCs/>
          <w:lang w:val="en-GB"/>
        </w:rPr>
        <w:t xml:space="preserve"> </w:t>
      </w:r>
    </w:p>
    <w:p w14:paraId="35BE7EA3" w14:textId="77777777" w:rsidR="00450639" w:rsidRDefault="00450639" w:rsidP="00450639">
      <w:pPr>
        <w:rPr>
          <w:rFonts w:asciiTheme="minorHAnsi" w:hAnsiTheme="minorHAnsi" w:cstheme="minorHAnsi"/>
          <w:b/>
          <w:lang w:val="en-GB"/>
        </w:rPr>
      </w:pPr>
    </w:p>
    <w:p w14:paraId="680D0077" w14:textId="77777777" w:rsidR="00450639" w:rsidRPr="00585761" w:rsidRDefault="00450639" w:rsidP="0045063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439"/>
        <w:gridCol w:w="5935"/>
      </w:tblGrid>
      <w:tr w:rsidR="00BE197A" w:rsidRPr="008040F5" w14:paraId="726F4322" w14:textId="77777777" w:rsidTr="00450639">
        <w:tc>
          <w:tcPr>
            <w:tcW w:w="1696" w:type="dxa"/>
          </w:tcPr>
          <w:p w14:paraId="55D7B97C" w14:textId="1FE5C586" w:rsidR="00BE197A" w:rsidRPr="00585761" w:rsidRDefault="00BE197A" w:rsidP="00BE197A">
            <w:pPr>
              <w:rPr>
                <w:b/>
                <w:bCs/>
              </w:rPr>
            </w:pPr>
            <w:r w:rsidRPr="00EF0778">
              <w:rPr>
                <w:rFonts w:ascii="Calibri" w:eastAsia="Calibri" w:hAnsi="Calibri"/>
                <w:b/>
                <w:bCs/>
                <w:sz w:val="22"/>
                <w:szCs w:val="22"/>
              </w:rPr>
              <w:t xml:space="preserve">Company </w:t>
            </w:r>
          </w:p>
        </w:tc>
        <w:tc>
          <w:tcPr>
            <w:tcW w:w="2439" w:type="dxa"/>
          </w:tcPr>
          <w:p w14:paraId="6A67871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4FF3A53C" w14:textId="20B753DB" w:rsidR="00BE197A" w:rsidRPr="00585761" w:rsidRDefault="00BE197A" w:rsidP="00BE197A">
            <w:pPr>
              <w:rPr>
                <w:b/>
                <w:bCs/>
              </w:rPr>
            </w:pPr>
            <w:r>
              <w:rPr>
                <w:rFonts w:ascii="Calibri" w:eastAsia="Calibri" w:hAnsi="Calibri"/>
                <w:b/>
                <w:bCs/>
                <w:sz w:val="22"/>
                <w:szCs w:val="22"/>
              </w:rPr>
              <w:t>(Yes/No/Not sure)</w:t>
            </w:r>
          </w:p>
        </w:tc>
        <w:tc>
          <w:tcPr>
            <w:tcW w:w="5935" w:type="dxa"/>
          </w:tcPr>
          <w:p w14:paraId="5116CACF" w14:textId="3327B473"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CB7CFF9" w14:textId="77777777" w:rsidTr="00450639">
        <w:tc>
          <w:tcPr>
            <w:tcW w:w="1696" w:type="dxa"/>
          </w:tcPr>
          <w:p w14:paraId="316F6AAF" w14:textId="52E14CD3"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 </w:t>
            </w:r>
            <w:r>
              <w:rPr>
                <w:rFonts w:ascii="Calibri" w:eastAsia="Calibri" w:hAnsi="Calibri"/>
                <w:sz w:val="22"/>
                <w:szCs w:val="22"/>
              </w:rPr>
              <w:t>AT&amp;T</w:t>
            </w:r>
          </w:p>
        </w:tc>
        <w:tc>
          <w:tcPr>
            <w:tcW w:w="2439" w:type="dxa"/>
          </w:tcPr>
          <w:p w14:paraId="1A5C94D1" w14:textId="0FA299BD" w:rsidR="00EF0778" w:rsidRPr="00147151" w:rsidRDefault="00147151" w:rsidP="00EF0778">
            <w:pPr>
              <w:rPr>
                <w:rFonts w:ascii="Calibri" w:eastAsia="Calibri" w:hAnsi="Calibri"/>
                <w:sz w:val="22"/>
                <w:szCs w:val="22"/>
              </w:rPr>
            </w:pPr>
            <w:r w:rsidRPr="00147151">
              <w:rPr>
                <w:rFonts w:ascii="Calibri" w:eastAsia="Calibri" w:hAnsi="Calibri"/>
                <w:sz w:val="22"/>
                <w:szCs w:val="22"/>
              </w:rPr>
              <w:t>Yes</w:t>
            </w:r>
          </w:p>
        </w:tc>
        <w:tc>
          <w:tcPr>
            <w:tcW w:w="5935" w:type="dxa"/>
          </w:tcPr>
          <w:p w14:paraId="6CC5D636" w14:textId="453DCA32"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It should be discussed if the FFS regarding the definition of half-duplex operation for IAB nodes can be removed in the case of paired spectrum and if not what is the specification impact </w:t>
            </w:r>
          </w:p>
        </w:tc>
      </w:tr>
    </w:tbl>
    <w:p w14:paraId="32B27520" w14:textId="77777777" w:rsidR="00450639" w:rsidRDefault="00450639" w:rsidP="00450639">
      <w:pPr>
        <w:rPr>
          <w:rFonts w:asciiTheme="minorHAnsi" w:hAnsiTheme="minorHAnsi" w:cstheme="minorHAnsi"/>
          <w:b/>
          <w:lang w:val="en-GB"/>
        </w:rPr>
      </w:pPr>
    </w:p>
    <w:p w14:paraId="0344153C" w14:textId="222F6DCE" w:rsidR="00450639" w:rsidRDefault="00450639" w:rsidP="00450639">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F8BDD8B" w14:textId="77777777" w:rsidR="00EF0F5A" w:rsidRDefault="00EF0F5A">
      <w:pPr>
        <w:rPr>
          <w:rFonts w:ascii="Arial" w:hAnsi="Arial"/>
          <w:b/>
          <w:sz w:val="32"/>
          <w:szCs w:val="20"/>
        </w:rPr>
      </w:pPr>
      <w:r>
        <w:br w:type="page"/>
      </w:r>
    </w:p>
    <w:p w14:paraId="0A9BEB44" w14:textId="64634646" w:rsidR="002F634C" w:rsidRPr="00156B89" w:rsidRDefault="002F634C" w:rsidP="002F634C">
      <w:pPr>
        <w:pStyle w:val="Heading1"/>
      </w:pPr>
      <w:r>
        <w:lastRenderedPageBreak/>
        <w:t>Summary</w:t>
      </w:r>
    </w:p>
    <w:p w14:paraId="0ADFD495" w14:textId="141945EE" w:rsidR="005C6208" w:rsidRDefault="000114C1" w:rsidP="005C6208">
      <w:pPr>
        <w:rPr>
          <w:rFonts w:ascii="Calibri" w:hAnsi="Calibri" w:cs="Calibri"/>
          <w:color w:val="000000"/>
          <w:sz w:val="22"/>
          <w:szCs w:val="22"/>
        </w:rPr>
      </w:pPr>
      <w:r>
        <w:rPr>
          <w:rFonts w:ascii="Calibri" w:hAnsi="Calibri" w:cs="Calibri"/>
          <w:color w:val="000000"/>
          <w:sz w:val="22"/>
          <w:szCs w:val="22"/>
        </w:rPr>
        <w:t>The following</w:t>
      </w:r>
      <w:r w:rsidR="00A607BD">
        <w:rPr>
          <w:rFonts w:ascii="Calibri" w:hAnsi="Calibri" w:cs="Calibri"/>
          <w:color w:val="000000"/>
          <w:sz w:val="22"/>
          <w:szCs w:val="22"/>
        </w:rPr>
        <w:t xml:space="preserve"> </w:t>
      </w:r>
      <w:r>
        <w:rPr>
          <w:rFonts w:ascii="Calibri" w:hAnsi="Calibri" w:cs="Calibri"/>
          <w:color w:val="000000"/>
          <w:sz w:val="22"/>
          <w:szCs w:val="22"/>
        </w:rPr>
        <w:t xml:space="preserve">issues </w:t>
      </w:r>
      <w:r w:rsidR="00A607BD">
        <w:rPr>
          <w:rFonts w:ascii="Calibri" w:hAnsi="Calibri" w:cs="Calibri"/>
          <w:color w:val="000000"/>
          <w:sz w:val="22"/>
          <w:szCs w:val="22"/>
        </w:rPr>
        <w:t xml:space="preserve">for </w:t>
      </w:r>
      <w:r w:rsidR="00350C6D">
        <w:rPr>
          <w:rFonts w:ascii="Calibri" w:hAnsi="Calibri" w:cs="Calibri"/>
          <w:color w:val="000000"/>
          <w:sz w:val="22"/>
          <w:szCs w:val="22"/>
        </w:rPr>
        <w:t>maintenance</w:t>
      </w:r>
      <w:r w:rsidR="00A607BD">
        <w:rPr>
          <w:rFonts w:ascii="Calibri" w:hAnsi="Calibri" w:cs="Calibri"/>
          <w:color w:val="000000"/>
          <w:sz w:val="22"/>
          <w:szCs w:val="22"/>
        </w:rPr>
        <w:t xml:space="preserve"> of Rel-16 IAB</w:t>
      </w:r>
      <w:r>
        <w:rPr>
          <w:rFonts w:ascii="Calibri" w:hAnsi="Calibri" w:cs="Calibri"/>
          <w:color w:val="000000"/>
          <w:sz w:val="22"/>
          <w:szCs w:val="22"/>
        </w:rPr>
        <w:t xml:space="preserve"> will be considered in RAN1#100bis-e</w:t>
      </w:r>
      <w:r w:rsidR="005C6208" w:rsidRPr="005C6208">
        <w:rPr>
          <w:rFonts w:ascii="Calibri" w:hAnsi="Calibri" w:cs="Calibri"/>
          <w:color w:val="000000"/>
          <w:sz w:val="22"/>
          <w:szCs w:val="22"/>
        </w:rPr>
        <w:t>:</w:t>
      </w:r>
    </w:p>
    <w:p w14:paraId="289C66FF" w14:textId="13280C92" w:rsidR="000114C1" w:rsidRDefault="000114C1" w:rsidP="005C6208">
      <w:pPr>
        <w:rPr>
          <w:rFonts w:ascii="Calibri" w:hAnsi="Calibri" w:cs="Calibri"/>
          <w:color w:val="000000"/>
          <w:sz w:val="22"/>
          <w:szCs w:val="22"/>
        </w:rPr>
      </w:pPr>
    </w:p>
    <w:p w14:paraId="0276FEE8" w14:textId="209151CB" w:rsidR="000114C1" w:rsidRDefault="0037326C" w:rsidP="005C6208">
      <w:pPr>
        <w:rPr>
          <w:rFonts w:ascii="Calibri" w:hAnsi="Calibri" w:cs="Calibri"/>
          <w:color w:val="000000"/>
          <w:sz w:val="22"/>
          <w:szCs w:val="22"/>
        </w:rPr>
      </w:pPr>
      <w:r w:rsidRPr="0037326C">
        <w:rPr>
          <w:rFonts w:ascii="Calibri" w:hAnsi="Calibri" w:cs="Calibri"/>
          <w:color w:val="000000"/>
          <w:sz w:val="22"/>
          <w:szCs w:val="22"/>
          <w:highlight w:val="yellow"/>
        </w:rPr>
        <w:t>TBD</w:t>
      </w:r>
    </w:p>
    <w:p w14:paraId="397C96B4" w14:textId="77777777" w:rsidR="0037326C" w:rsidRDefault="0037326C" w:rsidP="005C6208">
      <w:pPr>
        <w:rPr>
          <w:rFonts w:ascii="Calibri" w:hAnsi="Calibri" w:cs="Calibri"/>
          <w:color w:val="000000"/>
          <w:sz w:val="22"/>
          <w:szCs w:val="22"/>
        </w:rPr>
      </w:pPr>
    </w:p>
    <w:p w14:paraId="50144386" w14:textId="26177BCC" w:rsidR="000114C1" w:rsidRDefault="000114C1" w:rsidP="005C6208">
      <w:pPr>
        <w:rPr>
          <w:rFonts w:ascii="Calibri" w:hAnsi="Calibri" w:cs="Calibri"/>
          <w:color w:val="000000"/>
          <w:sz w:val="22"/>
          <w:szCs w:val="22"/>
        </w:rPr>
      </w:pPr>
      <w:r>
        <w:rPr>
          <w:rFonts w:ascii="Calibri" w:hAnsi="Calibri" w:cs="Calibri"/>
          <w:color w:val="000000"/>
          <w:sz w:val="22"/>
          <w:szCs w:val="22"/>
        </w:rPr>
        <w:t>Additional editorial corrections for RAN1 specifications are summarized in Appendix A</w:t>
      </w:r>
      <w:r w:rsidR="00D1103C">
        <w:rPr>
          <w:rFonts w:ascii="Calibri" w:hAnsi="Calibri" w:cs="Calibri"/>
          <w:color w:val="000000"/>
          <w:sz w:val="22"/>
          <w:szCs w:val="22"/>
        </w:rPr>
        <w:t>.</w:t>
      </w:r>
    </w:p>
    <w:p w14:paraId="6898F2D4" w14:textId="448D12CE" w:rsidR="00A94321" w:rsidRDefault="00A94321" w:rsidP="005C6208">
      <w:pPr>
        <w:rPr>
          <w:rFonts w:ascii="Calibri" w:hAnsi="Calibri" w:cs="Calibri"/>
          <w:color w:val="000000"/>
          <w:sz w:val="22"/>
          <w:szCs w:val="22"/>
        </w:rPr>
      </w:pPr>
    </w:p>
    <w:p w14:paraId="73174286" w14:textId="77777777" w:rsidR="000114C1" w:rsidRDefault="000114C1" w:rsidP="005C6208">
      <w:pPr>
        <w:rPr>
          <w:rFonts w:ascii="Calibri" w:hAnsi="Calibri" w:cs="Calibri"/>
          <w:color w:val="000000"/>
          <w:sz w:val="22"/>
          <w:szCs w:val="22"/>
        </w:rPr>
      </w:pPr>
    </w:p>
    <w:p w14:paraId="22D7CBED" w14:textId="77777777" w:rsidR="000114C1" w:rsidRDefault="000114C1">
      <w:pPr>
        <w:rPr>
          <w:rFonts w:ascii="Arial" w:hAnsi="Arial"/>
          <w:b/>
          <w:sz w:val="32"/>
          <w:szCs w:val="20"/>
        </w:rPr>
      </w:pPr>
      <w:r>
        <w:br w:type="page"/>
      </w:r>
    </w:p>
    <w:p w14:paraId="72F3EC37" w14:textId="5E5FF8C7" w:rsidR="00A607BD" w:rsidRPr="00156B89" w:rsidRDefault="00A607BD" w:rsidP="00A607BD">
      <w:pPr>
        <w:pStyle w:val="Heading1"/>
        <w:numPr>
          <w:ilvl w:val="0"/>
          <w:numId w:val="0"/>
        </w:numPr>
        <w:ind w:left="432" w:hanging="432"/>
      </w:pPr>
      <w:r>
        <w:lastRenderedPageBreak/>
        <w:t>Appendix A Editorial corrections to existing specifications</w:t>
      </w:r>
    </w:p>
    <w:p w14:paraId="638B52CA" w14:textId="6334DBDB" w:rsidR="00A607BD" w:rsidRDefault="00A607BD" w:rsidP="005C6208"/>
    <w:p w14:paraId="134F5531" w14:textId="660566D1" w:rsidR="00B127FA" w:rsidRPr="00BD1C69" w:rsidRDefault="00B127FA" w:rsidP="00B127FA">
      <w:pPr>
        <w:pStyle w:val="Heading2"/>
        <w:numPr>
          <w:ilvl w:val="0"/>
          <w:numId w:val="0"/>
        </w:numPr>
      </w:pPr>
      <w:r w:rsidRPr="0037326C">
        <w:rPr>
          <w:i w:val="0"/>
          <w:iCs/>
        </w:rPr>
        <w:t>A.1</w:t>
      </w:r>
      <w:r>
        <w:t xml:space="preserve"> </w:t>
      </w:r>
      <w:r w:rsidRPr="0037326C">
        <w:rPr>
          <w:i w:val="0"/>
          <w:iCs/>
        </w:rPr>
        <w:t>Higher layer parameters</w:t>
      </w:r>
    </w:p>
    <w:p w14:paraId="7DE34808" w14:textId="6DF51780" w:rsidR="00B127FA" w:rsidRDefault="00B127FA" w:rsidP="005C6208"/>
    <w:p w14:paraId="51C96D63" w14:textId="77D40780" w:rsidR="00D1103C" w:rsidRDefault="00D1103C" w:rsidP="00D1103C">
      <w:pPr>
        <w:rPr>
          <w:rFonts w:asciiTheme="minorHAnsi" w:hAnsiTheme="minorHAnsi" w:cstheme="minorHAnsi"/>
          <w:b/>
          <w:sz w:val="28"/>
          <w:szCs w:val="28"/>
          <w:lang w:val="en-GB"/>
        </w:rPr>
      </w:pPr>
      <w:r>
        <w:rPr>
          <w:rFonts w:asciiTheme="minorHAnsi" w:hAnsiTheme="minorHAnsi" w:cstheme="minorHAnsi"/>
          <w:b/>
          <w:sz w:val="28"/>
          <w:szCs w:val="28"/>
          <w:lang w:val="en-GB"/>
        </w:rPr>
        <w:t>A.1.1</w:t>
      </w:r>
      <w:r w:rsidRPr="00585761">
        <w:rPr>
          <w:rFonts w:asciiTheme="minorHAnsi" w:hAnsiTheme="minorHAnsi" w:cstheme="minorHAnsi"/>
          <w:b/>
          <w:sz w:val="28"/>
          <w:szCs w:val="28"/>
          <w:lang w:val="en-GB"/>
        </w:rPr>
        <w:t xml:space="preserve"> </w:t>
      </w:r>
      <w:r w:rsidR="00FC54C6">
        <w:rPr>
          <w:rFonts w:asciiTheme="minorHAnsi" w:hAnsiTheme="minorHAnsi" w:cstheme="minorHAnsi"/>
          <w:b/>
          <w:sz w:val="28"/>
          <w:szCs w:val="28"/>
          <w:lang w:val="en-GB"/>
        </w:rPr>
        <w:t>MT Slot Formats</w:t>
      </w:r>
    </w:p>
    <w:p w14:paraId="08CFF0DD" w14:textId="77777777" w:rsidR="00EF0778" w:rsidRDefault="00EF0778" w:rsidP="00EF0778">
      <w:pPr>
        <w:rPr>
          <w:rFonts w:ascii="Calibri" w:hAnsi="Calibri" w:cs="Calibri"/>
          <w:color w:val="000000"/>
          <w:sz w:val="22"/>
          <w:szCs w:val="22"/>
        </w:rPr>
      </w:pPr>
      <w:r>
        <w:rPr>
          <w:rFonts w:ascii="Calibri" w:hAnsi="Calibri" w:cs="Calibri"/>
          <w:color w:val="000000"/>
          <w:sz w:val="22"/>
          <w:szCs w:val="22"/>
        </w:rPr>
        <w:t>From 38.213:</w:t>
      </w:r>
    </w:p>
    <w:p w14:paraId="5DB6A63A" w14:textId="61F82C7F"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 xml:space="preserve">“An IAB-node MT can be provided, by </w:t>
      </w:r>
      <w:proofErr w:type="spellStart"/>
      <w:r w:rsidRPr="00EF0778">
        <w:rPr>
          <w:rFonts w:ascii="Calibri" w:hAnsi="Calibri" w:cs="Calibri"/>
          <w:color w:val="000000"/>
          <w:sz w:val="22"/>
          <w:szCs w:val="22"/>
        </w:rPr>
        <w:t>SlotFormatCombinationsPerCell</w:t>
      </w:r>
      <w:proofErr w:type="spellEnd"/>
      <w:r w:rsidRPr="00EF0778">
        <w:rPr>
          <w:rFonts w:ascii="Calibri" w:hAnsi="Calibri" w:cs="Calibri"/>
          <w:color w:val="000000"/>
          <w:sz w:val="22"/>
          <w:szCs w:val="22"/>
        </w:rPr>
        <w:t xml:space="preserve">-IAB-MT, a list of slot format combinations applicable for one serving cell and, by </w:t>
      </w:r>
      <w:proofErr w:type="spellStart"/>
      <w:r w:rsidRPr="00EF0778">
        <w:rPr>
          <w:rFonts w:ascii="Calibri" w:hAnsi="Calibri" w:cs="Calibri"/>
          <w:color w:val="000000"/>
          <w:sz w:val="22"/>
          <w:szCs w:val="22"/>
        </w:rPr>
        <w:t>SlotFormatIndicator</w:t>
      </w:r>
      <w:proofErr w:type="spellEnd"/>
      <w:r w:rsidRPr="00EF0778">
        <w:rPr>
          <w:rFonts w:ascii="Calibri" w:hAnsi="Calibri" w:cs="Calibri"/>
          <w:color w:val="000000"/>
          <w:sz w:val="22"/>
          <w:szCs w:val="22"/>
        </w:rPr>
        <w:t>-IAB-MT, a configuration for monitor a DCI format 2_0 indicating a slot format combination, from the list of slot format combinations, over a number of slots as described in Subclause 11.1.1. In addition to the slot formats in Table 11.1.1-1, an SFI field for an IAB-node MT in DCI format 2_0 can indicate to the IAB-node MT a slot format from the slot formats in Table 14-1.”</w:t>
      </w:r>
    </w:p>
    <w:p w14:paraId="44C1A49C" w14:textId="77777777" w:rsidR="00EF0778" w:rsidRDefault="00EF0778" w:rsidP="00EF0778">
      <w:pPr>
        <w:rPr>
          <w:rFonts w:ascii="Calibri" w:hAnsi="Calibri" w:cs="Calibri"/>
          <w:color w:val="000000"/>
          <w:sz w:val="22"/>
          <w:szCs w:val="22"/>
        </w:rPr>
      </w:pPr>
    </w:p>
    <w:p w14:paraId="4313D96F" w14:textId="2C57F0E7" w:rsidR="00FC54C6" w:rsidRPr="00EF0778" w:rsidRDefault="00FC54C6" w:rsidP="00EF0778">
      <w:pPr>
        <w:rPr>
          <w:rFonts w:ascii="Calibri" w:hAnsi="Calibri" w:cs="Calibri"/>
          <w:color w:val="000000"/>
          <w:sz w:val="22"/>
          <w:szCs w:val="22"/>
        </w:rPr>
      </w:pPr>
      <w:proofErr w:type="gramStart"/>
      <w:r w:rsidRPr="00EF0778">
        <w:rPr>
          <w:rFonts w:ascii="Calibri" w:hAnsi="Calibri" w:cs="Calibri"/>
          <w:color w:val="000000"/>
          <w:sz w:val="22"/>
          <w:szCs w:val="22"/>
        </w:rPr>
        <w:t>The two parameters,</w:t>
      </w:r>
      <w:r w:rsidRPr="00EF0778">
        <w:rPr>
          <w:rFonts w:ascii="Calibri" w:hAnsi="Calibri" w:cs="Calibri" w:hint="eastAsia"/>
          <w:color w:val="000000"/>
          <w:sz w:val="22"/>
          <w:szCs w:val="22"/>
        </w:rPr>
        <w:t xml:space="preserve"> </w:t>
      </w:r>
      <w:proofErr w:type="spellStart"/>
      <w:r w:rsidRPr="00EF0778">
        <w:rPr>
          <w:rFonts w:ascii="Calibri" w:hAnsi="Calibri" w:cs="Calibri"/>
          <w:color w:val="000000"/>
          <w:sz w:val="22"/>
          <w:szCs w:val="22"/>
        </w:rPr>
        <w:t>SlotFormatCombinationsPerCell</w:t>
      </w:r>
      <w:proofErr w:type="spellEnd"/>
      <w:r w:rsidRPr="00EF0778">
        <w:rPr>
          <w:rFonts w:ascii="Calibri" w:hAnsi="Calibri" w:cs="Calibri"/>
          <w:color w:val="000000"/>
          <w:sz w:val="22"/>
          <w:szCs w:val="22"/>
        </w:rPr>
        <w:t>-IAB-MT</w:t>
      </w:r>
      <w:r w:rsidRPr="00EF0778">
        <w:rPr>
          <w:rFonts w:ascii="Calibri" w:hAnsi="Calibri" w:cs="Calibri" w:hint="eastAsia"/>
          <w:color w:val="000000"/>
          <w:sz w:val="22"/>
          <w:szCs w:val="22"/>
        </w:rPr>
        <w:t xml:space="preserve"> and </w:t>
      </w:r>
      <w:proofErr w:type="spellStart"/>
      <w:r w:rsidRPr="00EF0778">
        <w:rPr>
          <w:rFonts w:ascii="Calibri" w:hAnsi="Calibri" w:cs="Calibri"/>
          <w:color w:val="000000"/>
          <w:sz w:val="22"/>
          <w:szCs w:val="22"/>
        </w:rPr>
        <w:t>SlotFormatIndicator</w:t>
      </w:r>
      <w:proofErr w:type="spellEnd"/>
      <w:r w:rsidRPr="00EF0778">
        <w:rPr>
          <w:rFonts w:ascii="Calibri" w:hAnsi="Calibri" w:cs="Calibri"/>
          <w:color w:val="000000"/>
          <w:sz w:val="22"/>
          <w:szCs w:val="22"/>
        </w:rPr>
        <w:t>-IAB-MT,</w:t>
      </w:r>
      <w:proofErr w:type="gramEnd"/>
      <w:r w:rsidRPr="00EF0778">
        <w:rPr>
          <w:rFonts w:ascii="Calibri" w:hAnsi="Calibri" w:cs="Calibri" w:hint="eastAsia"/>
          <w:color w:val="000000"/>
          <w:sz w:val="22"/>
          <w:szCs w:val="22"/>
        </w:rPr>
        <w:t xml:space="preserve"> are not </w:t>
      </w:r>
      <w:r w:rsidRPr="00EF0778">
        <w:rPr>
          <w:rFonts w:ascii="Calibri" w:hAnsi="Calibri" w:cs="Calibri"/>
          <w:color w:val="000000"/>
          <w:sz w:val="22"/>
          <w:szCs w:val="22"/>
        </w:rPr>
        <w:t xml:space="preserve">yet </w:t>
      </w:r>
      <w:r w:rsidRPr="00EF0778">
        <w:rPr>
          <w:rFonts w:ascii="Calibri" w:hAnsi="Calibri" w:cs="Calibri" w:hint="eastAsia"/>
          <w:color w:val="000000"/>
          <w:sz w:val="22"/>
          <w:szCs w:val="22"/>
        </w:rPr>
        <w:t>agreed to be included in the higher layer parameters list</w:t>
      </w:r>
      <w:r w:rsidR="00EF0778" w:rsidRPr="00EF0778">
        <w:rPr>
          <w:rFonts w:ascii="Calibri" w:hAnsi="Calibri" w:cs="Calibri"/>
          <w:color w:val="000000"/>
          <w:sz w:val="22"/>
          <w:szCs w:val="22"/>
        </w:rPr>
        <w:t xml:space="preserve"> for RAN2</w:t>
      </w:r>
      <w:r w:rsidRPr="00EF0778">
        <w:rPr>
          <w:rFonts w:ascii="Calibri" w:hAnsi="Calibri" w:cs="Calibri" w:hint="eastAsia"/>
          <w:color w:val="000000"/>
          <w:sz w:val="22"/>
          <w:szCs w:val="22"/>
        </w:rPr>
        <w:t>.</w:t>
      </w:r>
    </w:p>
    <w:p w14:paraId="0CF63E09" w14:textId="77777777" w:rsidR="00FC54C6" w:rsidRDefault="00FC54C6" w:rsidP="00D1103C">
      <w:pPr>
        <w:rPr>
          <w:rFonts w:asciiTheme="minorHAnsi" w:hAnsiTheme="minorHAnsi" w:cstheme="minorHAnsi"/>
          <w:b/>
          <w:lang w:val="en-GB"/>
        </w:rPr>
      </w:pPr>
    </w:p>
    <w:p w14:paraId="5D84A476" w14:textId="44A62DF1" w:rsidR="00FC54C6" w:rsidRDefault="00FC54C6" w:rsidP="00D1103C"/>
    <w:p w14:paraId="66C0DAD6" w14:textId="7518E2DF" w:rsidR="00FC54C6" w:rsidRDefault="00FC54C6" w:rsidP="00FC54C6">
      <w:pPr>
        <w:rPr>
          <w:rFonts w:asciiTheme="minorHAnsi" w:hAnsiTheme="minorHAnsi" w:cstheme="minorHAnsi"/>
          <w:b/>
          <w:sz w:val="28"/>
          <w:szCs w:val="28"/>
          <w:lang w:val="en-GB"/>
        </w:rPr>
      </w:pPr>
      <w:r>
        <w:rPr>
          <w:rFonts w:asciiTheme="minorHAnsi" w:hAnsiTheme="minorHAnsi" w:cstheme="minorHAnsi"/>
          <w:b/>
          <w:sz w:val="28"/>
          <w:szCs w:val="28"/>
          <w:lang w:val="en-GB"/>
        </w:rPr>
        <w:t>A.1.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DU Resource Configuration</w:t>
      </w:r>
    </w:p>
    <w:p w14:paraId="23966CF2" w14:textId="6C6FD4F5" w:rsidR="00FC54C6" w:rsidRPr="00EF0778" w:rsidRDefault="00FC54C6" w:rsidP="00EF0778">
      <w:pPr>
        <w:spacing w:before="120" w:after="120"/>
        <w:rPr>
          <w:rFonts w:ascii="Calibri" w:hAnsi="Calibri" w:cs="Calibri"/>
          <w:color w:val="000000"/>
          <w:sz w:val="22"/>
          <w:szCs w:val="22"/>
        </w:rPr>
      </w:pPr>
      <w:r w:rsidRPr="00EF0778">
        <w:rPr>
          <w:rFonts w:ascii="Calibri" w:hAnsi="Calibri" w:cs="Calibri" w:hint="eastAsia"/>
          <w:color w:val="000000"/>
          <w:sz w:val="22"/>
          <w:szCs w:val="22"/>
        </w:rPr>
        <w:t xml:space="preserve">The DU resource configuration is given by higher layer parameter </w:t>
      </w:r>
      <w:proofErr w:type="spellStart"/>
      <w:r w:rsidRPr="00EF0778">
        <w:rPr>
          <w:rFonts w:ascii="Calibri" w:hAnsi="Calibri" w:cs="Calibri" w:hint="eastAsia"/>
          <w:color w:val="000000"/>
          <w:sz w:val="22"/>
          <w:szCs w:val="22"/>
        </w:rPr>
        <w:t>gNB</w:t>
      </w:r>
      <w:proofErr w:type="spellEnd"/>
      <w:r w:rsidRPr="00EF0778">
        <w:rPr>
          <w:rFonts w:ascii="Calibri" w:hAnsi="Calibri" w:cs="Calibri" w:hint="eastAsia"/>
          <w:color w:val="000000"/>
          <w:sz w:val="22"/>
          <w:szCs w:val="22"/>
        </w:rPr>
        <w:t xml:space="preserve">-DU Resource Configuration while the parameter name in </w:t>
      </w:r>
      <w:r w:rsidR="00EF0778" w:rsidRPr="00EF0778">
        <w:rPr>
          <w:rFonts w:ascii="Calibri" w:hAnsi="Calibri" w:cs="Calibri"/>
          <w:color w:val="000000"/>
          <w:sz w:val="22"/>
          <w:szCs w:val="22"/>
        </w:rPr>
        <w:t>38.213</w:t>
      </w:r>
      <w:r w:rsidRPr="00EF0778">
        <w:rPr>
          <w:rFonts w:ascii="Calibri" w:hAnsi="Calibri" w:cs="Calibri" w:hint="eastAsia"/>
          <w:color w:val="000000"/>
          <w:sz w:val="22"/>
          <w:szCs w:val="22"/>
        </w:rPr>
        <w:t xml:space="preserve"> </w:t>
      </w:r>
      <w:r w:rsidRPr="00EF0778">
        <w:rPr>
          <w:rFonts w:ascii="Calibri" w:hAnsi="Calibri" w:cs="Calibri"/>
          <w:color w:val="000000"/>
          <w:sz w:val="22"/>
          <w:szCs w:val="22"/>
        </w:rPr>
        <w:t>does not match</w:t>
      </w:r>
      <w:r w:rsidR="00EF0778" w:rsidRPr="00EF0778">
        <w:rPr>
          <w:rFonts w:ascii="Calibri" w:hAnsi="Calibri" w:cs="Calibri"/>
          <w:color w:val="000000"/>
          <w:sz w:val="22"/>
          <w:szCs w:val="22"/>
        </w:rPr>
        <w:t>:</w:t>
      </w:r>
    </w:p>
    <w:tbl>
      <w:tblPr>
        <w:tblStyle w:val="TableGrid"/>
        <w:tblW w:w="9876" w:type="dxa"/>
        <w:tblLayout w:type="fixed"/>
        <w:tblLook w:val="04A0" w:firstRow="1" w:lastRow="0" w:firstColumn="1" w:lastColumn="0" w:noHBand="0" w:noVBand="1"/>
      </w:tblPr>
      <w:tblGrid>
        <w:gridCol w:w="9876"/>
      </w:tblGrid>
      <w:tr w:rsidR="00FC54C6" w14:paraId="578B0547" w14:textId="77777777" w:rsidTr="002262C8">
        <w:tc>
          <w:tcPr>
            <w:tcW w:w="9876" w:type="dxa"/>
          </w:tcPr>
          <w:p w14:paraId="5CDE4F09" w14:textId="77777777" w:rsidR="00FC54C6" w:rsidRDefault="00FC54C6" w:rsidP="002262C8">
            <w:pPr>
              <w:pStyle w:val="B1"/>
              <w:spacing w:before="120" w:after="120"/>
              <w:ind w:left="0" w:firstLine="0"/>
            </w:pPr>
            <w:r>
              <w:t xml:space="preserve">For each serving cell of an IAB-node DU, the IAB-node DU can be provided an indication for a slot format over a number of slots by </w:t>
            </w:r>
            <w:r>
              <w:rPr>
                <w:i/>
                <w:iCs/>
                <w:strike/>
                <w:color w:val="FF0000"/>
              </w:rPr>
              <w:t>IAB-DU-Resource-</w:t>
            </w:r>
            <w:proofErr w:type="spellStart"/>
            <w:r>
              <w:rPr>
                <w:i/>
                <w:iCs/>
                <w:strike/>
                <w:color w:val="FF0000"/>
              </w:rPr>
              <w:t>Configuration</w:t>
            </w:r>
            <w:r>
              <w:rPr>
                <w:i/>
                <w:iCs/>
                <w:color w:val="FF0000"/>
                <w:lang w:eastAsia="ja-JP"/>
              </w:rPr>
              <w:t>gNB</w:t>
            </w:r>
            <w:proofErr w:type="spellEnd"/>
            <w:r>
              <w:rPr>
                <w:i/>
                <w:iCs/>
                <w:color w:val="FF0000"/>
                <w:lang w:eastAsia="ja-JP"/>
              </w:rPr>
              <w:t>-DU Cell Resource Configuration</w:t>
            </w:r>
          </w:p>
        </w:tc>
      </w:tr>
      <w:tr w:rsidR="00FC54C6" w14:paraId="0B15F761" w14:textId="77777777" w:rsidTr="002262C8">
        <w:tc>
          <w:tcPr>
            <w:tcW w:w="9876" w:type="dxa"/>
          </w:tcPr>
          <w:p w14:paraId="0B565C0C" w14:textId="77777777" w:rsidR="00FC54C6" w:rsidRDefault="00FC54C6" w:rsidP="002262C8">
            <w:pPr>
              <w:pStyle w:val="B1"/>
              <w:spacing w:before="120" w:after="120"/>
              <w:ind w:left="0" w:firstLine="0"/>
            </w:pPr>
            <w:r>
              <w:t xml:space="preserve">The IAB-node DU can assume a same SCS configuration for </w:t>
            </w:r>
            <w:proofErr w:type="spellStart"/>
            <w:r>
              <w:rPr>
                <w:i/>
              </w:rPr>
              <w:t>availabilityCombinations</w:t>
            </w:r>
            <w:proofErr w:type="spellEnd"/>
            <w:r>
              <w:t xml:space="preserve"> for a serving cell as an SCS configuration provided by </w:t>
            </w:r>
            <w:r>
              <w:rPr>
                <w:i/>
                <w:iCs/>
                <w:strike/>
                <w:color w:val="FF0000"/>
              </w:rPr>
              <w:t>IAB-DU-Resource-Configuration</w:t>
            </w:r>
            <w:r>
              <w:rPr>
                <w:i/>
                <w:strike/>
                <w:color w:val="FF0000"/>
              </w:rPr>
              <w:t>-TDD-</w:t>
            </w:r>
            <w:proofErr w:type="spellStart"/>
            <w:r>
              <w:rPr>
                <w:i/>
                <w:strike/>
                <w:color w:val="FF0000"/>
              </w:rPr>
              <w:t>Confi</w:t>
            </w:r>
            <w:r>
              <w:rPr>
                <w:i/>
                <w:iCs/>
                <w:color w:val="FF0000"/>
                <w:lang w:eastAsia="ja-JP"/>
              </w:rPr>
              <w:t>gNB</w:t>
            </w:r>
            <w:proofErr w:type="spellEnd"/>
            <w:r>
              <w:rPr>
                <w:i/>
                <w:iCs/>
                <w:color w:val="FF0000"/>
                <w:lang w:eastAsia="ja-JP"/>
              </w:rPr>
              <w:t>-DU Cell Resource Configuration</w:t>
            </w:r>
            <w:r>
              <w:t xml:space="preserve"> for the serving cell</w:t>
            </w:r>
          </w:p>
        </w:tc>
      </w:tr>
    </w:tbl>
    <w:p w14:paraId="363D3FAF" w14:textId="77777777" w:rsidR="00FC54C6" w:rsidRPr="00033FC1" w:rsidRDefault="00FC54C6" w:rsidP="00D1103C"/>
    <w:sectPr w:rsidR="00FC54C6" w:rsidRPr="00033F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18140F" w14:textId="77777777" w:rsidR="00301E18" w:rsidRDefault="00301E18" w:rsidP="00424124">
      <w:r>
        <w:separator/>
      </w:r>
    </w:p>
  </w:endnote>
  <w:endnote w:type="continuationSeparator" w:id="0">
    <w:p w14:paraId="0D735251" w14:textId="77777777" w:rsidR="00301E18" w:rsidRDefault="00301E18" w:rsidP="00424124">
      <w:r>
        <w:continuationSeparator/>
      </w:r>
    </w:p>
  </w:endnote>
  <w:endnote w:type="continuationNotice" w:id="1">
    <w:p w14:paraId="06B21134" w14:textId="77777777" w:rsidR="00301E18" w:rsidRDefault="00301E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1A9D9D" w14:textId="77777777" w:rsidR="00301E18" w:rsidRDefault="00301E18" w:rsidP="00424124">
      <w:r>
        <w:separator/>
      </w:r>
    </w:p>
  </w:footnote>
  <w:footnote w:type="continuationSeparator" w:id="0">
    <w:p w14:paraId="7954407C" w14:textId="77777777" w:rsidR="00301E18" w:rsidRDefault="00301E18" w:rsidP="00424124">
      <w:r>
        <w:continuationSeparator/>
      </w:r>
    </w:p>
  </w:footnote>
  <w:footnote w:type="continuationNotice" w:id="1">
    <w:p w14:paraId="5DC016A7" w14:textId="77777777" w:rsidR="00301E18" w:rsidRDefault="00301E1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BD0CA652"/>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5" w15:restartNumberingAfterBreak="0">
    <w:nsid w:val="06FD4C49"/>
    <w:multiLevelType w:val="hybridMultilevel"/>
    <w:tmpl w:val="DE7CCBE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DA1C84"/>
    <w:multiLevelType w:val="hybridMultilevel"/>
    <w:tmpl w:val="65DE51C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44099E"/>
    <w:multiLevelType w:val="hybridMultilevel"/>
    <w:tmpl w:val="84EA78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5067B8"/>
    <w:multiLevelType w:val="hybridMultilevel"/>
    <w:tmpl w:val="B8F871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CF15DF3"/>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A34518"/>
    <w:multiLevelType w:val="multilevel"/>
    <w:tmpl w:val="36A34518"/>
    <w:lvl w:ilvl="0">
      <w:start w:val="1"/>
      <w:numFmt w:val="decimal"/>
      <w:lvlText w:val="Proposal %1:"/>
      <w:lvlJc w:val="left"/>
      <w:pPr>
        <w:ind w:left="568" w:hanging="360"/>
      </w:pPr>
      <w:rPr>
        <w:rFonts w:hint="default"/>
      </w:rPr>
    </w:lvl>
    <w:lvl w:ilvl="1">
      <w:start w:val="1"/>
      <w:numFmt w:val="lowerLetter"/>
      <w:lvlText w:val="%2."/>
      <w:lvlJc w:val="left"/>
      <w:pPr>
        <w:ind w:left="1288" w:hanging="360"/>
      </w:pPr>
    </w:lvl>
    <w:lvl w:ilvl="2">
      <w:start w:val="1"/>
      <w:numFmt w:val="lowerRoman"/>
      <w:lvlText w:val="%3."/>
      <w:lvlJc w:val="right"/>
      <w:pPr>
        <w:ind w:left="2008" w:hanging="180"/>
      </w:pPr>
    </w:lvl>
    <w:lvl w:ilvl="3">
      <w:start w:val="1"/>
      <w:numFmt w:val="decimal"/>
      <w:lvlText w:val="%4."/>
      <w:lvlJc w:val="left"/>
      <w:pPr>
        <w:ind w:left="2728" w:hanging="360"/>
      </w:pPr>
    </w:lvl>
    <w:lvl w:ilvl="4">
      <w:start w:val="1"/>
      <w:numFmt w:val="lowerLetter"/>
      <w:lvlText w:val="%5."/>
      <w:lvlJc w:val="left"/>
      <w:pPr>
        <w:ind w:left="3448" w:hanging="360"/>
      </w:pPr>
    </w:lvl>
    <w:lvl w:ilvl="5">
      <w:start w:val="1"/>
      <w:numFmt w:val="lowerRoman"/>
      <w:lvlText w:val="%6."/>
      <w:lvlJc w:val="right"/>
      <w:pPr>
        <w:ind w:left="4168" w:hanging="180"/>
      </w:pPr>
    </w:lvl>
    <w:lvl w:ilvl="6">
      <w:start w:val="1"/>
      <w:numFmt w:val="decimal"/>
      <w:lvlText w:val="%7."/>
      <w:lvlJc w:val="left"/>
      <w:pPr>
        <w:ind w:left="4888" w:hanging="360"/>
      </w:pPr>
    </w:lvl>
    <w:lvl w:ilvl="7">
      <w:start w:val="1"/>
      <w:numFmt w:val="lowerLetter"/>
      <w:lvlText w:val="%8."/>
      <w:lvlJc w:val="left"/>
      <w:pPr>
        <w:ind w:left="5608" w:hanging="360"/>
      </w:pPr>
    </w:lvl>
    <w:lvl w:ilvl="8">
      <w:start w:val="1"/>
      <w:numFmt w:val="lowerRoman"/>
      <w:lvlText w:val="%9."/>
      <w:lvlJc w:val="right"/>
      <w:pPr>
        <w:ind w:left="6328"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2014"/>
        </w:tabs>
        <w:ind w:left="201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3F4DCB"/>
    <w:multiLevelType w:val="hybridMultilevel"/>
    <w:tmpl w:val="CE0067F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3E4289"/>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4C1D99"/>
    <w:multiLevelType w:val="hybridMultilevel"/>
    <w:tmpl w:val="D108B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696530"/>
    <w:multiLevelType w:val="hybridMultilevel"/>
    <w:tmpl w:val="5976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5E2C11"/>
    <w:multiLevelType w:val="hybridMultilevel"/>
    <w:tmpl w:val="8CAC4B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29747A"/>
    <w:multiLevelType w:val="multilevel"/>
    <w:tmpl w:val="BDA0501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649206AC"/>
    <w:multiLevelType w:val="hybridMultilevel"/>
    <w:tmpl w:val="296EADE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4E14D83"/>
    <w:multiLevelType w:val="hybridMultilevel"/>
    <w:tmpl w:val="C41C03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9B7ABA"/>
    <w:multiLevelType w:val="hybridMultilevel"/>
    <w:tmpl w:val="5FA0EF5E"/>
    <w:lvl w:ilvl="0" w:tplc="24E26230">
      <w:start w:val="3"/>
      <w:numFmt w:val="bullet"/>
      <w:lvlText w:val="-"/>
      <w:lvlJc w:val="left"/>
      <w:pPr>
        <w:ind w:left="411" w:hanging="360"/>
      </w:pPr>
      <w:rPr>
        <w:rFonts w:ascii="Calibri" w:eastAsiaTheme="minorHAnsi" w:hAnsi="Calibri" w:cs="Calibri" w:hint="default"/>
      </w:rPr>
    </w:lvl>
    <w:lvl w:ilvl="1" w:tplc="041D0003" w:tentative="1">
      <w:start w:val="1"/>
      <w:numFmt w:val="bullet"/>
      <w:lvlText w:val="o"/>
      <w:lvlJc w:val="left"/>
      <w:pPr>
        <w:ind w:left="1131" w:hanging="360"/>
      </w:pPr>
      <w:rPr>
        <w:rFonts w:ascii="Courier New" w:hAnsi="Courier New" w:cs="Courier New" w:hint="default"/>
      </w:rPr>
    </w:lvl>
    <w:lvl w:ilvl="2" w:tplc="041D0005" w:tentative="1">
      <w:start w:val="1"/>
      <w:numFmt w:val="bullet"/>
      <w:lvlText w:val=""/>
      <w:lvlJc w:val="left"/>
      <w:pPr>
        <w:ind w:left="1851" w:hanging="360"/>
      </w:pPr>
      <w:rPr>
        <w:rFonts w:ascii="Wingdings" w:hAnsi="Wingdings" w:hint="default"/>
      </w:rPr>
    </w:lvl>
    <w:lvl w:ilvl="3" w:tplc="041D0001" w:tentative="1">
      <w:start w:val="1"/>
      <w:numFmt w:val="bullet"/>
      <w:lvlText w:val=""/>
      <w:lvlJc w:val="left"/>
      <w:pPr>
        <w:ind w:left="2571" w:hanging="360"/>
      </w:pPr>
      <w:rPr>
        <w:rFonts w:ascii="Symbol" w:hAnsi="Symbol" w:hint="default"/>
      </w:rPr>
    </w:lvl>
    <w:lvl w:ilvl="4" w:tplc="041D0003" w:tentative="1">
      <w:start w:val="1"/>
      <w:numFmt w:val="bullet"/>
      <w:lvlText w:val="o"/>
      <w:lvlJc w:val="left"/>
      <w:pPr>
        <w:ind w:left="3291" w:hanging="360"/>
      </w:pPr>
      <w:rPr>
        <w:rFonts w:ascii="Courier New" w:hAnsi="Courier New" w:cs="Courier New" w:hint="default"/>
      </w:rPr>
    </w:lvl>
    <w:lvl w:ilvl="5" w:tplc="041D0005" w:tentative="1">
      <w:start w:val="1"/>
      <w:numFmt w:val="bullet"/>
      <w:lvlText w:val=""/>
      <w:lvlJc w:val="left"/>
      <w:pPr>
        <w:ind w:left="4011" w:hanging="360"/>
      </w:pPr>
      <w:rPr>
        <w:rFonts w:ascii="Wingdings" w:hAnsi="Wingdings" w:hint="default"/>
      </w:rPr>
    </w:lvl>
    <w:lvl w:ilvl="6" w:tplc="041D0001" w:tentative="1">
      <w:start w:val="1"/>
      <w:numFmt w:val="bullet"/>
      <w:lvlText w:val=""/>
      <w:lvlJc w:val="left"/>
      <w:pPr>
        <w:ind w:left="4731" w:hanging="360"/>
      </w:pPr>
      <w:rPr>
        <w:rFonts w:ascii="Symbol" w:hAnsi="Symbol" w:hint="default"/>
      </w:rPr>
    </w:lvl>
    <w:lvl w:ilvl="7" w:tplc="041D0003" w:tentative="1">
      <w:start w:val="1"/>
      <w:numFmt w:val="bullet"/>
      <w:lvlText w:val="o"/>
      <w:lvlJc w:val="left"/>
      <w:pPr>
        <w:ind w:left="5451" w:hanging="360"/>
      </w:pPr>
      <w:rPr>
        <w:rFonts w:ascii="Courier New" w:hAnsi="Courier New" w:cs="Courier New" w:hint="default"/>
      </w:rPr>
    </w:lvl>
    <w:lvl w:ilvl="8" w:tplc="041D0005" w:tentative="1">
      <w:start w:val="1"/>
      <w:numFmt w:val="bullet"/>
      <w:lvlText w:val=""/>
      <w:lvlJc w:val="left"/>
      <w:pPr>
        <w:ind w:left="6171" w:hanging="360"/>
      </w:pPr>
      <w:rPr>
        <w:rFonts w:ascii="Wingdings" w:hAnsi="Wingdings" w:hint="default"/>
      </w:rPr>
    </w:lvl>
  </w:abstractNum>
  <w:abstractNum w:abstractNumId="32" w15:restartNumberingAfterBreak="0">
    <w:nsid w:val="708D32AF"/>
    <w:multiLevelType w:val="hybridMultilevel"/>
    <w:tmpl w:val="B47468A0"/>
    <w:lvl w:ilvl="0" w:tplc="08090001">
      <w:start w:val="1"/>
      <w:numFmt w:val="bullet"/>
      <w:lvlText w:val=""/>
      <w:lvlJc w:val="left"/>
      <w:pPr>
        <w:ind w:left="720" w:hanging="360"/>
      </w:pPr>
      <w:rPr>
        <w:rFonts w:ascii="Symbol" w:hAnsi="Symbol" w:hint="default"/>
      </w:rPr>
    </w:lvl>
    <w:lvl w:ilvl="1" w:tplc="A790ECE0">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8"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9"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9"/>
  </w:num>
  <w:num w:numId="3">
    <w:abstractNumId w:val="28"/>
  </w:num>
  <w:num w:numId="4">
    <w:abstractNumId w:val="15"/>
  </w:num>
  <w:num w:numId="5">
    <w:abstractNumId w:val="25"/>
  </w:num>
  <w:num w:numId="6">
    <w:abstractNumId w:val="35"/>
  </w:num>
  <w:num w:numId="7">
    <w:abstractNumId w:val="21"/>
  </w:num>
  <w:num w:numId="8">
    <w:abstractNumId w:val="2"/>
  </w:num>
  <w:num w:numId="9">
    <w:abstractNumId w:val="36"/>
  </w:num>
  <w:num w:numId="10">
    <w:abstractNumId w:val="4"/>
  </w:num>
  <w:num w:numId="11">
    <w:abstractNumId w:val="31"/>
  </w:num>
  <w:num w:numId="12">
    <w:abstractNumId w:val="19"/>
  </w:num>
  <w:num w:numId="13">
    <w:abstractNumId w:val="3"/>
  </w:num>
  <w:num w:numId="14">
    <w:abstractNumId w:val="24"/>
  </w:num>
  <w:num w:numId="15">
    <w:abstractNumId w:val="38"/>
  </w:num>
  <w:num w:numId="16">
    <w:abstractNumId w:val="37"/>
  </w:num>
  <w:num w:numId="17">
    <w:abstractNumId w:val="33"/>
  </w:num>
  <w:num w:numId="18">
    <w:abstractNumId w:val="8"/>
  </w:num>
  <w:num w:numId="19">
    <w:abstractNumId w:val="40"/>
  </w:num>
  <w:num w:numId="20">
    <w:abstractNumId w:val="12"/>
  </w:num>
  <w:num w:numId="21">
    <w:abstractNumId w:val="34"/>
  </w:num>
  <w:num w:numId="22">
    <w:abstractNumId w:val="32"/>
  </w:num>
  <w:num w:numId="23">
    <w:abstractNumId w:val="10"/>
  </w:num>
  <w:num w:numId="24">
    <w:abstractNumId w:val="10"/>
  </w:num>
  <w:num w:numId="25">
    <w:abstractNumId w:val="26"/>
  </w:num>
  <w:num w:numId="26">
    <w:abstractNumId w:val="7"/>
  </w:num>
  <w:num w:numId="27">
    <w:abstractNumId w:val="6"/>
  </w:num>
  <w:num w:numId="28">
    <w:abstractNumId w:val="14"/>
  </w:num>
  <w:num w:numId="29">
    <w:abstractNumId w:val="31"/>
  </w:num>
  <w:num w:numId="30">
    <w:abstractNumId w:val="5"/>
  </w:num>
  <w:num w:numId="31">
    <w:abstractNumId w:val="39"/>
  </w:num>
  <w:num w:numId="32">
    <w:abstractNumId w:val="16"/>
  </w:num>
  <w:num w:numId="33">
    <w:abstractNumId w:val="23"/>
  </w:num>
  <w:num w:numId="34">
    <w:abstractNumId w:val="17"/>
  </w:num>
  <w:num w:numId="35">
    <w:abstractNumId w:val="30"/>
  </w:num>
  <w:num w:numId="36">
    <w:abstractNumId w:val="29"/>
  </w:num>
  <w:num w:numId="37">
    <w:abstractNumId w:val="11"/>
  </w:num>
  <w:num w:numId="38">
    <w:abstractNumId w:val="20"/>
  </w:num>
  <w:num w:numId="39">
    <w:abstractNumId w:val="0"/>
  </w:num>
  <w:num w:numId="40">
    <w:abstractNumId w:val="1"/>
  </w:num>
  <w:num w:numId="41">
    <w:abstractNumId w:val="22"/>
  </w:num>
  <w:num w:numId="42">
    <w:abstractNumId w:val="13"/>
  </w:num>
  <w:num w:numId="43">
    <w:abstractNumId w:val="2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AUA6fTkxywAAAA="/>
  </w:docVars>
  <w:rsids>
    <w:rsidRoot w:val="00424124"/>
    <w:rsid w:val="00001127"/>
    <w:rsid w:val="000012DA"/>
    <w:rsid w:val="000012EC"/>
    <w:rsid w:val="00001BBA"/>
    <w:rsid w:val="000022DF"/>
    <w:rsid w:val="000052FF"/>
    <w:rsid w:val="00007B58"/>
    <w:rsid w:val="00011324"/>
    <w:rsid w:val="000114C1"/>
    <w:rsid w:val="00013D7D"/>
    <w:rsid w:val="0001485D"/>
    <w:rsid w:val="000149EC"/>
    <w:rsid w:val="00015EF4"/>
    <w:rsid w:val="000161B8"/>
    <w:rsid w:val="00016778"/>
    <w:rsid w:val="00020202"/>
    <w:rsid w:val="00020F1A"/>
    <w:rsid w:val="00021726"/>
    <w:rsid w:val="00022B99"/>
    <w:rsid w:val="000248D8"/>
    <w:rsid w:val="00024D11"/>
    <w:rsid w:val="00027424"/>
    <w:rsid w:val="000301FB"/>
    <w:rsid w:val="0003029A"/>
    <w:rsid w:val="00030690"/>
    <w:rsid w:val="000329D1"/>
    <w:rsid w:val="00032D47"/>
    <w:rsid w:val="00033FC1"/>
    <w:rsid w:val="00034494"/>
    <w:rsid w:val="00035875"/>
    <w:rsid w:val="00036A13"/>
    <w:rsid w:val="00036A8D"/>
    <w:rsid w:val="0004178B"/>
    <w:rsid w:val="0004270D"/>
    <w:rsid w:val="000463E4"/>
    <w:rsid w:val="000464A7"/>
    <w:rsid w:val="00051B4B"/>
    <w:rsid w:val="00051EBB"/>
    <w:rsid w:val="00052B7D"/>
    <w:rsid w:val="000550BC"/>
    <w:rsid w:val="00056A8D"/>
    <w:rsid w:val="00060877"/>
    <w:rsid w:val="00063558"/>
    <w:rsid w:val="000643FA"/>
    <w:rsid w:val="00064DD9"/>
    <w:rsid w:val="00064FB1"/>
    <w:rsid w:val="00067BCC"/>
    <w:rsid w:val="00067F64"/>
    <w:rsid w:val="000704DD"/>
    <w:rsid w:val="000730C9"/>
    <w:rsid w:val="0007575F"/>
    <w:rsid w:val="00075B2C"/>
    <w:rsid w:val="00075FD1"/>
    <w:rsid w:val="00077267"/>
    <w:rsid w:val="00077712"/>
    <w:rsid w:val="00084949"/>
    <w:rsid w:val="00085800"/>
    <w:rsid w:val="000865E3"/>
    <w:rsid w:val="00086B67"/>
    <w:rsid w:val="00087221"/>
    <w:rsid w:val="000917C5"/>
    <w:rsid w:val="000942F8"/>
    <w:rsid w:val="000947BA"/>
    <w:rsid w:val="00095DEF"/>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AC4"/>
    <w:rsid w:val="000B58AF"/>
    <w:rsid w:val="000B6772"/>
    <w:rsid w:val="000B6D99"/>
    <w:rsid w:val="000B7F70"/>
    <w:rsid w:val="000C0C9A"/>
    <w:rsid w:val="000C21D0"/>
    <w:rsid w:val="000C2BCE"/>
    <w:rsid w:val="000C3426"/>
    <w:rsid w:val="000C57B9"/>
    <w:rsid w:val="000C5ADA"/>
    <w:rsid w:val="000C5B23"/>
    <w:rsid w:val="000C5D6D"/>
    <w:rsid w:val="000C708A"/>
    <w:rsid w:val="000D3338"/>
    <w:rsid w:val="000D389B"/>
    <w:rsid w:val="000D38DC"/>
    <w:rsid w:val="000D45A2"/>
    <w:rsid w:val="000D4D20"/>
    <w:rsid w:val="000E1E45"/>
    <w:rsid w:val="000E29D8"/>
    <w:rsid w:val="000E4A80"/>
    <w:rsid w:val="000E53A4"/>
    <w:rsid w:val="000E5458"/>
    <w:rsid w:val="000E74C8"/>
    <w:rsid w:val="000E7902"/>
    <w:rsid w:val="000E7AA8"/>
    <w:rsid w:val="000F2634"/>
    <w:rsid w:val="000F29FE"/>
    <w:rsid w:val="000F485E"/>
    <w:rsid w:val="000F5A24"/>
    <w:rsid w:val="0010214F"/>
    <w:rsid w:val="00102A3F"/>
    <w:rsid w:val="0010303E"/>
    <w:rsid w:val="00103EEA"/>
    <w:rsid w:val="001113A8"/>
    <w:rsid w:val="0011327D"/>
    <w:rsid w:val="00116DA6"/>
    <w:rsid w:val="001173C0"/>
    <w:rsid w:val="001261F1"/>
    <w:rsid w:val="00127DAB"/>
    <w:rsid w:val="00130ED4"/>
    <w:rsid w:val="00132481"/>
    <w:rsid w:val="00132E10"/>
    <w:rsid w:val="001350A0"/>
    <w:rsid w:val="00137E15"/>
    <w:rsid w:val="00141634"/>
    <w:rsid w:val="00141783"/>
    <w:rsid w:val="001417A8"/>
    <w:rsid w:val="00141B1A"/>
    <w:rsid w:val="001427DE"/>
    <w:rsid w:val="0014341E"/>
    <w:rsid w:val="001437DA"/>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5D15"/>
    <w:rsid w:val="00196B0D"/>
    <w:rsid w:val="00196D4C"/>
    <w:rsid w:val="00197427"/>
    <w:rsid w:val="001A0675"/>
    <w:rsid w:val="001A12DF"/>
    <w:rsid w:val="001A5A68"/>
    <w:rsid w:val="001A6212"/>
    <w:rsid w:val="001A72BE"/>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291E"/>
    <w:rsid w:val="001D3B93"/>
    <w:rsid w:val="001D5889"/>
    <w:rsid w:val="001E0229"/>
    <w:rsid w:val="001E05E8"/>
    <w:rsid w:val="001E0CE1"/>
    <w:rsid w:val="001E243D"/>
    <w:rsid w:val="001E25B4"/>
    <w:rsid w:val="001E5632"/>
    <w:rsid w:val="001E564B"/>
    <w:rsid w:val="001E58CC"/>
    <w:rsid w:val="001E68E5"/>
    <w:rsid w:val="001F1410"/>
    <w:rsid w:val="001F29DE"/>
    <w:rsid w:val="001F2A01"/>
    <w:rsid w:val="001F2A18"/>
    <w:rsid w:val="001F2C02"/>
    <w:rsid w:val="001F59ED"/>
    <w:rsid w:val="001F675C"/>
    <w:rsid w:val="001F6C25"/>
    <w:rsid w:val="00210359"/>
    <w:rsid w:val="00211955"/>
    <w:rsid w:val="00211D37"/>
    <w:rsid w:val="00211F9F"/>
    <w:rsid w:val="00212204"/>
    <w:rsid w:val="00212D20"/>
    <w:rsid w:val="00213492"/>
    <w:rsid w:val="0021352C"/>
    <w:rsid w:val="00216763"/>
    <w:rsid w:val="00216945"/>
    <w:rsid w:val="002219DB"/>
    <w:rsid w:val="00221F1A"/>
    <w:rsid w:val="00222269"/>
    <w:rsid w:val="00223450"/>
    <w:rsid w:val="00224420"/>
    <w:rsid w:val="002277CC"/>
    <w:rsid w:val="002323E8"/>
    <w:rsid w:val="0023327E"/>
    <w:rsid w:val="00233D70"/>
    <w:rsid w:val="00235373"/>
    <w:rsid w:val="00235D89"/>
    <w:rsid w:val="002371D4"/>
    <w:rsid w:val="0024001D"/>
    <w:rsid w:val="0024036A"/>
    <w:rsid w:val="002411A6"/>
    <w:rsid w:val="00242080"/>
    <w:rsid w:val="002458DF"/>
    <w:rsid w:val="00246D61"/>
    <w:rsid w:val="0024786A"/>
    <w:rsid w:val="0025058B"/>
    <w:rsid w:val="00250680"/>
    <w:rsid w:val="00250BCC"/>
    <w:rsid w:val="00250D79"/>
    <w:rsid w:val="002528A7"/>
    <w:rsid w:val="00253796"/>
    <w:rsid w:val="00253B1C"/>
    <w:rsid w:val="00254398"/>
    <w:rsid w:val="002556E2"/>
    <w:rsid w:val="00261393"/>
    <w:rsid w:val="00262116"/>
    <w:rsid w:val="002641FE"/>
    <w:rsid w:val="00265254"/>
    <w:rsid w:val="00265C43"/>
    <w:rsid w:val="00265EC3"/>
    <w:rsid w:val="0026679D"/>
    <w:rsid w:val="00267362"/>
    <w:rsid w:val="002725E8"/>
    <w:rsid w:val="00272EC2"/>
    <w:rsid w:val="00273B2A"/>
    <w:rsid w:val="002741E9"/>
    <w:rsid w:val="00274677"/>
    <w:rsid w:val="00274D1A"/>
    <w:rsid w:val="00276785"/>
    <w:rsid w:val="002767D2"/>
    <w:rsid w:val="00277608"/>
    <w:rsid w:val="00277DD1"/>
    <w:rsid w:val="00282F42"/>
    <w:rsid w:val="002835A4"/>
    <w:rsid w:val="00284545"/>
    <w:rsid w:val="00284C73"/>
    <w:rsid w:val="00287220"/>
    <w:rsid w:val="0029147A"/>
    <w:rsid w:val="002926AA"/>
    <w:rsid w:val="00293693"/>
    <w:rsid w:val="00295696"/>
    <w:rsid w:val="00295735"/>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94E"/>
    <w:rsid w:val="002D1F05"/>
    <w:rsid w:val="002D21FC"/>
    <w:rsid w:val="002D2616"/>
    <w:rsid w:val="002D2C5E"/>
    <w:rsid w:val="002D3D42"/>
    <w:rsid w:val="002D3E3F"/>
    <w:rsid w:val="002D479B"/>
    <w:rsid w:val="002D5651"/>
    <w:rsid w:val="002D5A3C"/>
    <w:rsid w:val="002D6EC9"/>
    <w:rsid w:val="002D787B"/>
    <w:rsid w:val="002E2249"/>
    <w:rsid w:val="002E4234"/>
    <w:rsid w:val="002E6F34"/>
    <w:rsid w:val="002E74C0"/>
    <w:rsid w:val="002F01FC"/>
    <w:rsid w:val="002F14E7"/>
    <w:rsid w:val="002F24F1"/>
    <w:rsid w:val="002F634C"/>
    <w:rsid w:val="002F651E"/>
    <w:rsid w:val="002F6E80"/>
    <w:rsid w:val="003001E9"/>
    <w:rsid w:val="003019B1"/>
    <w:rsid w:val="00301E18"/>
    <w:rsid w:val="00302042"/>
    <w:rsid w:val="00305AE1"/>
    <w:rsid w:val="003072FE"/>
    <w:rsid w:val="003108F6"/>
    <w:rsid w:val="003109EE"/>
    <w:rsid w:val="003113E9"/>
    <w:rsid w:val="00312C87"/>
    <w:rsid w:val="00313AC3"/>
    <w:rsid w:val="00315DC4"/>
    <w:rsid w:val="003166DF"/>
    <w:rsid w:val="00317020"/>
    <w:rsid w:val="00320655"/>
    <w:rsid w:val="00320B4D"/>
    <w:rsid w:val="00323647"/>
    <w:rsid w:val="00326FF6"/>
    <w:rsid w:val="00327213"/>
    <w:rsid w:val="00327A22"/>
    <w:rsid w:val="0033009B"/>
    <w:rsid w:val="00331EF4"/>
    <w:rsid w:val="003326C0"/>
    <w:rsid w:val="003327F3"/>
    <w:rsid w:val="00332BB8"/>
    <w:rsid w:val="00334D10"/>
    <w:rsid w:val="0033513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C01"/>
    <w:rsid w:val="00355061"/>
    <w:rsid w:val="00355F6F"/>
    <w:rsid w:val="0035748B"/>
    <w:rsid w:val="0036306A"/>
    <w:rsid w:val="00363E35"/>
    <w:rsid w:val="00367CE6"/>
    <w:rsid w:val="003702D6"/>
    <w:rsid w:val="0037173E"/>
    <w:rsid w:val="00371BFA"/>
    <w:rsid w:val="003727DB"/>
    <w:rsid w:val="0037326C"/>
    <w:rsid w:val="003744D1"/>
    <w:rsid w:val="00374852"/>
    <w:rsid w:val="00375961"/>
    <w:rsid w:val="00376333"/>
    <w:rsid w:val="003764A9"/>
    <w:rsid w:val="003801B6"/>
    <w:rsid w:val="00382CB2"/>
    <w:rsid w:val="003860FA"/>
    <w:rsid w:val="00386642"/>
    <w:rsid w:val="003910ED"/>
    <w:rsid w:val="0039127F"/>
    <w:rsid w:val="003912E6"/>
    <w:rsid w:val="00392176"/>
    <w:rsid w:val="003921D6"/>
    <w:rsid w:val="00393086"/>
    <w:rsid w:val="00394218"/>
    <w:rsid w:val="003950BC"/>
    <w:rsid w:val="003A011D"/>
    <w:rsid w:val="003A1FF9"/>
    <w:rsid w:val="003A298A"/>
    <w:rsid w:val="003A2C25"/>
    <w:rsid w:val="003A368F"/>
    <w:rsid w:val="003A44CD"/>
    <w:rsid w:val="003A553B"/>
    <w:rsid w:val="003A566A"/>
    <w:rsid w:val="003A68B3"/>
    <w:rsid w:val="003A7B86"/>
    <w:rsid w:val="003B0395"/>
    <w:rsid w:val="003B113B"/>
    <w:rsid w:val="003B1EC9"/>
    <w:rsid w:val="003B465F"/>
    <w:rsid w:val="003B5E46"/>
    <w:rsid w:val="003C0833"/>
    <w:rsid w:val="003C0E86"/>
    <w:rsid w:val="003C2392"/>
    <w:rsid w:val="003C2BD4"/>
    <w:rsid w:val="003C2E75"/>
    <w:rsid w:val="003C3F61"/>
    <w:rsid w:val="003C4448"/>
    <w:rsid w:val="003C49AC"/>
    <w:rsid w:val="003C4AA5"/>
    <w:rsid w:val="003C74DD"/>
    <w:rsid w:val="003C7918"/>
    <w:rsid w:val="003D02DB"/>
    <w:rsid w:val="003D0661"/>
    <w:rsid w:val="003D0816"/>
    <w:rsid w:val="003D12ED"/>
    <w:rsid w:val="003D23DA"/>
    <w:rsid w:val="003D2405"/>
    <w:rsid w:val="003D36AC"/>
    <w:rsid w:val="003D409F"/>
    <w:rsid w:val="003D4266"/>
    <w:rsid w:val="003D4BEB"/>
    <w:rsid w:val="003E1304"/>
    <w:rsid w:val="003E188D"/>
    <w:rsid w:val="003E1ADA"/>
    <w:rsid w:val="003E35D4"/>
    <w:rsid w:val="003E37FA"/>
    <w:rsid w:val="003E3826"/>
    <w:rsid w:val="003E47F9"/>
    <w:rsid w:val="003E6264"/>
    <w:rsid w:val="003E70AF"/>
    <w:rsid w:val="003E7121"/>
    <w:rsid w:val="003E764E"/>
    <w:rsid w:val="003F0731"/>
    <w:rsid w:val="003F159F"/>
    <w:rsid w:val="003F1B0E"/>
    <w:rsid w:val="003F2683"/>
    <w:rsid w:val="003F3355"/>
    <w:rsid w:val="003F33B4"/>
    <w:rsid w:val="003F4780"/>
    <w:rsid w:val="00402CF5"/>
    <w:rsid w:val="00405AE8"/>
    <w:rsid w:val="00405C1F"/>
    <w:rsid w:val="00405F6D"/>
    <w:rsid w:val="00407B35"/>
    <w:rsid w:val="00410CA7"/>
    <w:rsid w:val="004110A4"/>
    <w:rsid w:val="0041140E"/>
    <w:rsid w:val="00414694"/>
    <w:rsid w:val="004147C7"/>
    <w:rsid w:val="00414E8B"/>
    <w:rsid w:val="004160CB"/>
    <w:rsid w:val="00420825"/>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40F6E"/>
    <w:rsid w:val="004418E6"/>
    <w:rsid w:val="0044269D"/>
    <w:rsid w:val="004429AE"/>
    <w:rsid w:val="0044359A"/>
    <w:rsid w:val="00443645"/>
    <w:rsid w:val="0044371D"/>
    <w:rsid w:val="0044372A"/>
    <w:rsid w:val="00443CD6"/>
    <w:rsid w:val="00450214"/>
    <w:rsid w:val="00450639"/>
    <w:rsid w:val="004552C9"/>
    <w:rsid w:val="00456FF6"/>
    <w:rsid w:val="004607AC"/>
    <w:rsid w:val="00460BB0"/>
    <w:rsid w:val="004611E6"/>
    <w:rsid w:val="0046127E"/>
    <w:rsid w:val="004639C3"/>
    <w:rsid w:val="00465153"/>
    <w:rsid w:val="00466E46"/>
    <w:rsid w:val="004678E1"/>
    <w:rsid w:val="004704E9"/>
    <w:rsid w:val="00471971"/>
    <w:rsid w:val="00471A9F"/>
    <w:rsid w:val="004723A7"/>
    <w:rsid w:val="00473281"/>
    <w:rsid w:val="00473B68"/>
    <w:rsid w:val="00475737"/>
    <w:rsid w:val="004768FC"/>
    <w:rsid w:val="00477CC3"/>
    <w:rsid w:val="0048301B"/>
    <w:rsid w:val="00483AC8"/>
    <w:rsid w:val="00483EA9"/>
    <w:rsid w:val="00485EA0"/>
    <w:rsid w:val="00486561"/>
    <w:rsid w:val="00490888"/>
    <w:rsid w:val="00490FF5"/>
    <w:rsid w:val="00493920"/>
    <w:rsid w:val="004943DC"/>
    <w:rsid w:val="00495463"/>
    <w:rsid w:val="004A3FCE"/>
    <w:rsid w:val="004A5ABE"/>
    <w:rsid w:val="004A6424"/>
    <w:rsid w:val="004A69D0"/>
    <w:rsid w:val="004A6A82"/>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2B7"/>
    <w:rsid w:val="004C3F2E"/>
    <w:rsid w:val="004C4648"/>
    <w:rsid w:val="004C4856"/>
    <w:rsid w:val="004C53CB"/>
    <w:rsid w:val="004C6DC3"/>
    <w:rsid w:val="004C776D"/>
    <w:rsid w:val="004C7784"/>
    <w:rsid w:val="004D17BE"/>
    <w:rsid w:val="004D453B"/>
    <w:rsid w:val="004D4E2B"/>
    <w:rsid w:val="004D5E14"/>
    <w:rsid w:val="004D6221"/>
    <w:rsid w:val="004D780D"/>
    <w:rsid w:val="004D7CF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DD3"/>
    <w:rsid w:val="005279A0"/>
    <w:rsid w:val="005300F0"/>
    <w:rsid w:val="00530A14"/>
    <w:rsid w:val="005314DB"/>
    <w:rsid w:val="0053354F"/>
    <w:rsid w:val="0053404F"/>
    <w:rsid w:val="0053446B"/>
    <w:rsid w:val="005363F5"/>
    <w:rsid w:val="00537EB2"/>
    <w:rsid w:val="00541478"/>
    <w:rsid w:val="0054201A"/>
    <w:rsid w:val="00544734"/>
    <w:rsid w:val="0054560C"/>
    <w:rsid w:val="00545FD3"/>
    <w:rsid w:val="00547B3B"/>
    <w:rsid w:val="00551080"/>
    <w:rsid w:val="00553C4F"/>
    <w:rsid w:val="00554583"/>
    <w:rsid w:val="0055464C"/>
    <w:rsid w:val="005560AC"/>
    <w:rsid w:val="00557CA0"/>
    <w:rsid w:val="005618D7"/>
    <w:rsid w:val="0056238B"/>
    <w:rsid w:val="0056460A"/>
    <w:rsid w:val="00565BDB"/>
    <w:rsid w:val="00565F1D"/>
    <w:rsid w:val="005666A4"/>
    <w:rsid w:val="005678AE"/>
    <w:rsid w:val="00567E9B"/>
    <w:rsid w:val="00570343"/>
    <w:rsid w:val="0057145F"/>
    <w:rsid w:val="00572592"/>
    <w:rsid w:val="00574A72"/>
    <w:rsid w:val="00574D3A"/>
    <w:rsid w:val="0057524A"/>
    <w:rsid w:val="005758E7"/>
    <w:rsid w:val="00575B41"/>
    <w:rsid w:val="00575F96"/>
    <w:rsid w:val="00576183"/>
    <w:rsid w:val="005778C8"/>
    <w:rsid w:val="0058120D"/>
    <w:rsid w:val="0058148D"/>
    <w:rsid w:val="00584BF8"/>
    <w:rsid w:val="00585761"/>
    <w:rsid w:val="00590189"/>
    <w:rsid w:val="0059191C"/>
    <w:rsid w:val="00593A19"/>
    <w:rsid w:val="00594586"/>
    <w:rsid w:val="0059738D"/>
    <w:rsid w:val="005A128E"/>
    <w:rsid w:val="005A4678"/>
    <w:rsid w:val="005A50E7"/>
    <w:rsid w:val="005A5367"/>
    <w:rsid w:val="005B2AE6"/>
    <w:rsid w:val="005B3076"/>
    <w:rsid w:val="005B3A72"/>
    <w:rsid w:val="005B3F09"/>
    <w:rsid w:val="005B47BD"/>
    <w:rsid w:val="005B5BD1"/>
    <w:rsid w:val="005B5D4C"/>
    <w:rsid w:val="005B6FA6"/>
    <w:rsid w:val="005C1644"/>
    <w:rsid w:val="005C358B"/>
    <w:rsid w:val="005C6208"/>
    <w:rsid w:val="005C7068"/>
    <w:rsid w:val="005C76FD"/>
    <w:rsid w:val="005C7A48"/>
    <w:rsid w:val="005D2A55"/>
    <w:rsid w:val="005D2C51"/>
    <w:rsid w:val="005D4878"/>
    <w:rsid w:val="005D4F63"/>
    <w:rsid w:val="005E0671"/>
    <w:rsid w:val="005E19D9"/>
    <w:rsid w:val="005E19E3"/>
    <w:rsid w:val="005E246A"/>
    <w:rsid w:val="005E4198"/>
    <w:rsid w:val="005E4CB3"/>
    <w:rsid w:val="005E4F0C"/>
    <w:rsid w:val="005E5737"/>
    <w:rsid w:val="005E6AC8"/>
    <w:rsid w:val="005E7005"/>
    <w:rsid w:val="005E751F"/>
    <w:rsid w:val="005F0C0E"/>
    <w:rsid w:val="005F1701"/>
    <w:rsid w:val="005F21BF"/>
    <w:rsid w:val="005F3707"/>
    <w:rsid w:val="005F4B70"/>
    <w:rsid w:val="005F613D"/>
    <w:rsid w:val="00603015"/>
    <w:rsid w:val="0060603E"/>
    <w:rsid w:val="006066A0"/>
    <w:rsid w:val="0061165B"/>
    <w:rsid w:val="006120B3"/>
    <w:rsid w:val="006132F7"/>
    <w:rsid w:val="0061553D"/>
    <w:rsid w:val="00617943"/>
    <w:rsid w:val="006212C6"/>
    <w:rsid w:val="006219E9"/>
    <w:rsid w:val="00622E0F"/>
    <w:rsid w:val="00627DDA"/>
    <w:rsid w:val="0063276A"/>
    <w:rsid w:val="00632CEF"/>
    <w:rsid w:val="00633A0B"/>
    <w:rsid w:val="0063469D"/>
    <w:rsid w:val="00634707"/>
    <w:rsid w:val="006352F6"/>
    <w:rsid w:val="00640EBC"/>
    <w:rsid w:val="006411D6"/>
    <w:rsid w:val="006415C9"/>
    <w:rsid w:val="00642F02"/>
    <w:rsid w:val="00644034"/>
    <w:rsid w:val="00644F2A"/>
    <w:rsid w:val="0064659C"/>
    <w:rsid w:val="006477B7"/>
    <w:rsid w:val="00650386"/>
    <w:rsid w:val="0065263E"/>
    <w:rsid w:val="00652AC8"/>
    <w:rsid w:val="00652BC8"/>
    <w:rsid w:val="0065345C"/>
    <w:rsid w:val="00653519"/>
    <w:rsid w:val="006538BF"/>
    <w:rsid w:val="0065491F"/>
    <w:rsid w:val="00654F4C"/>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F5A"/>
    <w:rsid w:val="00685B82"/>
    <w:rsid w:val="00685C9B"/>
    <w:rsid w:val="00685E11"/>
    <w:rsid w:val="00690E0D"/>
    <w:rsid w:val="00691652"/>
    <w:rsid w:val="00692098"/>
    <w:rsid w:val="00693B59"/>
    <w:rsid w:val="0069705B"/>
    <w:rsid w:val="00697A39"/>
    <w:rsid w:val="006A0EDC"/>
    <w:rsid w:val="006A18DB"/>
    <w:rsid w:val="006A1DC9"/>
    <w:rsid w:val="006A2550"/>
    <w:rsid w:val="006A2D2E"/>
    <w:rsid w:val="006A537E"/>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16F9"/>
    <w:rsid w:val="006E2274"/>
    <w:rsid w:val="006E2495"/>
    <w:rsid w:val="006E3717"/>
    <w:rsid w:val="006E3939"/>
    <w:rsid w:val="006E3AB5"/>
    <w:rsid w:val="006E75F2"/>
    <w:rsid w:val="006E790B"/>
    <w:rsid w:val="006F055C"/>
    <w:rsid w:val="006F6165"/>
    <w:rsid w:val="006F7889"/>
    <w:rsid w:val="00700A03"/>
    <w:rsid w:val="007014CE"/>
    <w:rsid w:val="00702214"/>
    <w:rsid w:val="00702C40"/>
    <w:rsid w:val="00703E3A"/>
    <w:rsid w:val="00707D20"/>
    <w:rsid w:val="00710153"/>
    <w:rsid w:val="00710F58"/>
    <w:rsid w:val="00711EBA"/>
    <w:rsid w:val="00713C94"/>
    <w:rsid w:val="00714B77"/>
    <w:rsid w:val="00717122"/>
    <w:rsid w:val="00721283"/>
    <w:rsid w:val="00721AD7"/>
    <w:rsid w:val="007225EF"/>
    <w:rsid w:val="00722A6C"/>
    <w:rsid w:val="00722BA6"/>
    <w:rsid w:val="00723DC5"/>
    <w:rsid w:val="00724987"/>
    <w:rsid w:val="0072559E"/>
    <w:rsid w:val="0072643C"/>
    <w:rsid w:val="00727105"/>
    <w:rsid w:val="00727952"/>
    <w:rsid w:val="00731417"/>
    <w:rsid w:val="00731CE6"/>
    <w:rsid w:val="007338D6"/>
    <w:rsid w:val="007340BC"/>
    <w:rsid w:val="00734983"/>
    <w:rsid w:val="00740B36"/>
    <w:rsid w:val="00741D44"/>
    <w:rsid w:val="00744CFC"/>
    <w:rsid w:val="00744DDC"/>
    <w:rsid w:val="00747A6F"/>
    <w:rsid w:val="00750106"/>
    <w:rsid w:val="00753939"/>
    <w:rsid w:val="0075622F"/>
    <w:rsid w:val="0075791F"/>
    <w:rsid w:val="0076067D"/>
    <w:rsid w:val="007613FE"/>
    <w:rsid w:val="0076344F"/>
    <w:rsid w:val="00763B17"/>
    <w:rsid w:val="00764A8B"/>
    <w:rsid w:val="00766714"/>
    <w:rsid w:val="0076772F"/>
    <w:rsid w:val="00770E1C"/>
    <w:rsid w:val="00771E12"/>
    <w:rsid w:val="00772FBB"/>
    <w:rsid w:val="00775781"/>
    <w:rsid w:val="007760DB"/>
    <w:rsid w:val="00776E12"/>
    <w:rsid w:val="00777ADF"/>
    <w:rsid w:val="00782296"/>
    <w:rsid w:val="00782CDC"/>
    <w:rsid w:val="007839F9"/>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2F6B"/>
    <w:rsid w:val="007B2F77"/>
    <w:rsid w:val="007B3AB2"/>
    <w:rsid w:val="007B473A"/>
    <w:rsid w:val="007B5621"/>
    <w:rsid w:val="007B6DBB"/>
    <w:rsid w:val="007C33DB"/>
    <w:rsid w:val="007C3A24"/>
    <w:rsid w:val="007C4286"/>
    <w:rsid w:val="007C5D32"/>
    <w:rsid w:val="007D0BB2"/>
    <w:rsid w:val="007D11C6"/>
    <w:rsid w:val="007D1587"/>
    <w:rsid w:val="007D2C48"/>
    <w:rsid w:val="007D3BFC"/>
    <w:rsid w:val="007D6EE2"/>
    <w:rsid w:val="007D721A"/>
    <w:rsid w:val="007E1389"/>
    <w:rsid w:val="007E2456"/>
    <w:rsid w:val="007E4FA4"/>
    <w:rsid w:val="007E546F"/>
    <w:rsid w:val="007E5B13"/>
    <w:rsid w:val="007E5F22"/>
    <w:rsid w:val="007E7AE3"/>
    <w:rsid w:val="007F0AF3"/>
    <w:rsid w:val="007F1928"/>
    <w:rsid w:val="007F38AA"/>
    <w:rsid w:val="007F392E"/>
    <w:rsid w:val="007F4808"/>
    <w:rsid w:val="007F578D"/>
    <w:rsid w:val="007F5FD0"/>
    <w:rsid w:val="007F6454"/>
    <w:rsid w:val="007F6BCF"/>
    <w:rsid w:val="00800212"/>
    <w:rsid w:val="00802475"/>
    <w:rsid w:val="00802C1B"/>
    <w:rsid w:val="0080339D"/>
    <w:rsid w:val="00803C3D"/>
    <w:rsid w:val="008040F5"/>
    <w:rsid w:val="00807A3E"/>
    <w:rsid w:val="00811A1B"/>
    <w:rsid w:val="00814815"/>
    <w:rsid w:val="0081645E"/>
    <w:rsid w:val="0081658C"/>
    <w:rsid w:val="00820774"/>
    <w:rsid w:val="00820CC0"/>
    <w:rsid w:val="00822405"/>
    <w:rsid w:val="00822580"/>
    <w:rsid w:val="00824C39"/>
    <w:rsid w:val="00824DED"/>
    <w:rsid w:val="008264A4"/>
    <w:rsid w:val="00826E5A"/>
    <w:rsid w:val="008274C7"/>
    <w:rsid w:val="00827E79"/>
    <w:rsid w:val="008308FC"/>
    <w:rsid w:val="00831D61"/>
    <w:rsid w:val="00833309"/>
    <w:rsid w:val="00833A53"/>
    <w:rsid w:val="00834F71"/>
    <w:rsid w:val="00835B46"/>
    <w:rsid w:val="0083713D"/>
    <w:rsid w:val="00840ABC"/>
    <w:rsid w:val="008420B7"/>
    <w:rsid w:val="008426F6"/>
    <w:rsid w:val="00842828"/>
    <w:rsid w:val="00843713"/>
    <w:rsid w:val="008437B2"/>
    <w:rsid w:val="00843F1C"/>
    <w:rsid w:val="00845CA5"/>
    <w:rsid w:val="0084637E"/>
    <w:rsid w:val="008501C4"/>
    <w:rsid w:val="00850DCE"/>
    <w:rsid w:val="00853591"/>
    <w:rsid w:val="00854FBB"/>
    <w:rsid w:val="008550EC"/>
    <w:rsid w:val="008552AB"/>
    <w:rsid w:val="00856E8A"/>
    <w:rsid w:val="008627AC"/>
    <w:rsid w:val="008646AB"/>
    <w:rsid w:val="008661BA"/>
    <w:rsid w:val="008671A6"/>
    <w:rsid w:val="008673BC"/>
    <w:rsid w:val="008677E4"/>
    <w:rsid w:val="00871CA8"/>
    <w:rsid w:val="00872BDE"/>
    <w:rsid w:val="00872E80"/>
    <w:rsid w:val="0087373F"/>
    <w:rsid w:val="00873BC0"/>
    <w:rsid w:val="00873D4D"/>
    <w:rsid w:val="00875915"/>
    <w:rsid w:val="00876A4C"/>
    <w:rsid w:val="00877789"/>
    <w:rsid w:val="0088017A"/>
    <w:rsid w:val="0088278C"/>
    <w:rsid w:val="00882FDD"/>
    <w:rsid w:val="00885004"/>
    <w:rsid w:val="00886B7B"/>
    <w:rsid w:val="00886DF5"/>
    <w:rsid w:val="00886FF6"/>
    <w:rsid w:val="00887AB4"/>
    <w:rsid w:val="00887BAA"/>
    <w:rsid w:val="008900FB"/>
    <w:rsid w:val="00890813"/>
    <w:rsid w:val="008912A2"/>
    <w:rsid w:val="00894290"/>
    <w:rsid w:val="00895CD6"/>
    <w:rsid w:val="008A05AB"/>
    <w:rsid w:val="008A0B1D"/>
    <w:rsid w:val="008A25A1"/>
    <w:rsid w:val="008A46BC"/>
    <w:rsid w:val="008B0378"/>
    <w:rsid w:val="008B1B8C"/>
    <w:rsid w:val="008B39B6"/>
    <w:rsid w:val="008B5423"/>
    <w:rsid w:val="008B63AF"/>
    <w:rsid w:val="008B6ED1"/>
    <w:rsid w:val="008C1AFD"/>
    <w:rsid w:val="008C1F24"/>
    <w:rsid w:val="008C230F"/>
    <w:rsid w:val="008C31D0"/>
    <w:rsid w:val="008C442F"/>
    <w:rsid w:val="008C4B67"/>
    <w:rsid w:val="008C4B77"/>
    <w:rsid w:val="008C6C4B"/>
    <w:rsid w:val="008C78FF"/>
    <w:rsid w:val="008D1AEF"/>
    <w:rsid w:val="008D2751"/>
    <w:rsid w:val="008D2CCF"/>
    <w:rsid w:val="008D3816"/>
    <w:rsid w:val="008D41DB"/>
    <w:rsid w:val="008D512B"/>
    <w:rsid w:val="008D53F6"/>
    <w:rsid w:val="008E258C"/>
    <w:rsid w:val="008E2ED7"/>
    <w:rsid w:val="008E48C2"/>
    <w:rsid w:val="008E51A2"/>
    <w:rsid w:val="008E5938"/>
    <w:rsid w:val="008E5CA7"/>
    <w:rsid w:val="008E6220"/>
    <w:rsid w:val="008E7BDD"/>
    <w:rsid w:val="008F1E3E"/>
    <w:rsid w:val="008F2160"/>
    <w:rsid w:val="008F4934"/>
    <w:rsid w:val="008F538D"/>
    <w:rsid w:val="008F5F3D"/>
    <w:rsid w:val="00900F00"/>
    <w:rsid w:val="00903BD8"/>
    <w:rsid w:val="00903C0A"/>
    <w:rsid w:val="009044E8"/>
    <w:rsid w:val="009046D6"/>
    <w:rsid w:val="00905E86"/>
    <w:rsid w:val="0091238B"/>
    <w:rsid w:val="009124E4"/>
    <w:rsid w:val="00912860"/>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4C65"/>
    <w:rsid w:val="00934DD3"/>
    <w:rsid w:val="00936372"/>
    <w:rsid w:val="00936C92"/>
    <w:rsid w:val="0094225B"/>
    <w:rsid w:val="00942B00"/>
    <w:rsid w:val="00943332"/>
    <w:rsid w:val="00943658"/>
    <w:rsid w:val="009453B3"/>
    <w:rsid w:val="00947E85"/>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7723"/>
    <w:rsid w:val="00971535"/>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D92"/>
    <w:rsid w:val="00993E91"/>
    <w:rsid w:val="00994048"/>
    <w:rsid w:val="009944D0"/>
    <w:rsid w:val="009952EF"/>
    <w:rsid w:val="009A04A8"/>
    <w:rsid w:val="009A239F"/>
    <w:rsid w:val="009A2D0C"/>
    <w:rsid w:val="009A4A2B"/>
    <w:rsid w:val="009A4D63"/>
    <w:rsid w:val="009A54FC"/>
    <w:rsid w:val="009A7A04"/>
    <w:rsid w:val="009A7E4D"/>
    <w:rsid w:val="009B08C5"/>
    <w:rsid w:val="009B128A"/>
    <w:rsid w:val="009B52C0"/>
    <w:rsid w:val="009B6D0F"/>
    <w:rsid w:val="009C0762"/>
    <w:rsid w:val="009C1254"/>
    <w:rsid w:val="009C2167"/>
    <w:rsid w:val="009C4497"/>
    <w:rsid w:val="009C60C6"/>
    <w:rsid w:val="009C72C1"/>
    <w:rsid w:val="009C74B7"/>
    <w:rsid w:val="009C768A"/>
    <w:rsid w:val="009D0E10"/>
    <w:rsid w:val="009D0ED7"/>
    <w:rsid w:val="009D2D5A"/>
    <w:rsid w:val="009D2F5A"/>
    <w:rsid w:val="009D46C1"/>
    <w:rsid w:val="009D5D36"/>
    <w:rsid w:val="009D7771"/>
    <w:rsid w:val="009E04A4"/>
    <w:rsid w:val="009E0D02"/>
    <w:rsid w:val="009E25F0"/>
    <w:rsid w:val="009E280B"/>
    <w:rsid w:val="009E41EF"/>
    <w:rsid w:val="009E4418"/>
    <w:rsid w:val="009E5838"/>
    <w:rsid w:val="009E6637"/>
    <w:rsid w:val="009F0BA5"/>
    <w:rsid w:val="009F1351"/>
    <w:rsid w:val="009F30A3"/>
    <w:rsid w:val="009F3174"/>
    <w:rsid w:val="009F3AFE"/>
    <w:rsid w:val="009F64F1"/>
    <w:rsid w:val="00A00F3F"/>
    <w:rsid w:val="00A014FB"/>
    <w:rsid w:val="00A0235E"/>
    <w:rsid w:val="00A031BD"/>
    <w:rsid w:val="00A04526"/>
    <w:rsid w:val="00A0665C"/>
    <w:rsid w:val="00A0725A"/>
    <w:rsid w:val="00A07FCC"/>
    <w:rsid w:val="00A10172"/>
    <w:rsid w:val="00A10401"/>
    <w:rsid w:val="00A11704"/>
    <w:rsid w:val="00A11840"/>
    <w:rsid w:val="00A12C59"/>
    <w:rsid w:val="00A131A8"/>
    <w:rsid w:val="00A1638E"/>
    <w:rsid w:val="00A173BF"/>
    <w:rsid w:val="00A22C61"/>
    <w:rsid w:val="00A245F8"/>
    <w:rsid w:val="00A262E4"/>
    <w:rsid w:val="00A26EC3"/>
    <w:rsid w:val="00A27E52"/>
    <w:rsid w:val="00A309D7"/>
    <w:rsid w:val="00A34A40"/>
    <w:rsid w:val="00A359C7"/>
    <w:rsid w:val="00A36D99"/>
    <w:rsid w:val="00A37B09"/>
    <w:rsid w:val="00A409CA"/>
    <w:rsid w:val="00A41CF3"/>
    <w:rsid w:val="00A4214E"/>
    <w:rsid w:val="00A43D7A"/>
    <w:rsid w:val="00A4674D"/>
    <w:rsid w:val="00A50E51"/>
    <w:rsid w:val="00A529C5"/>
    <w:rsid w:val="00A537B2"/>
    <w:rsid w:val="00A545AE"/>
    <w:rsid w:val="00A547CE"/>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21EA"/>
    <w:rsid w:val="00A8316F"/>
    <w:rsid w:val="00A84031"/>
    <w:rsid w:val="00A8721E"/>
    <w:rsid w:val="00A8741D"/>
    <w:rsid w:val="00A90D67"/>
    <w:rsid w:val="00A91AE9"/>
    <w:rsid w:val="00A92495"/>
    <w:rsid w:val="00A941AB"/>
    <w:rsid w:val="00A94321"/>
    <w:rsid w:val="00A943BE"/>
    <w:rsid w:val="00A943F6"/>
    <w:rsid w:val="00A9477C"/>
    <w:rsid w:val="00A94BF6"/>
    <w:rsid w:val="00A95029"/>
    <w:rsid w:val="00A954BD"/>
    <w:rsid w:val="00A978EE"/>
    <w:rsid w:val="00AA008D"/>
    <w:rsid w:val="00AA4570"/>
    <w:rsid w:val="00AA4880"/>
    <w:rsid w:val="00AA5899"/>
    <w:rsid w:val="00AA5E63"/>
    <w:rsid w:val="00AA798D"/>
    <w:rsid w:val="00AA7B5D"/>
    <w:rsid w:val="00AB1720"/>
    <w:rsid w:val="00AB6228"/>
    <w:rsid w:val="00AB6473"/>
    <w:rsid w:val="00AB6B18"/>
    <w:rsid w:val="00AB758E"/>
    <w:rsid w:val="00AB75A3"/>
    <w:rsid w:val="00AB7B89"/>
    <w:rsid w:val="00AB7E05"/>
    <w:rsid w:val="00AB7FC6"/>
    <w:rsid w:val="00AC05AE"/>
    <w:rsid w:val="00AC1A75"/>
    <w:rsid w:val="00AC2F1F"/>
    <w:rsid w:val="00AC4043"/>
    <w:rsid w:val="00AC48B1"/>
    <w:rsid w:val="00AC5D87"/>
    <w:rsid w:val="00AC6499"/>
    <w:rsid w:val="00AC7E4F"/>
    <w:rsid w:val="00AD115D"/>
    <w:rsid w:val="00AD16AE"/>
    <w:rsid w:val="00AD18BE"/>
    <w:rsid w:val="00AD38A6"/>
    <w:rsid w:val="00AD484C"/>
    <w:rsid w:val="00AD6C53"/>
    <w:rsid w:val="00AE1534"/>
    <w:rsid w:val="00AE1883"/>
    <w:rsid w:val="00AE30A1"/>
    <w:rsid w:val="00AE5C1D"/>
    <w:rsid w:val="00AE611B"/>
    <w:rsid w:val="00AE649B"/>
    <w:rsid w:val="00AE650A"/>
    <w:rsid w:val="00AE72CA"/>
    <w:rsid w:val="00AE72F4"/>
    <w:rsid w:val="00AF0A4B"/>
    <w:rsid w:val="00AF392D"/>
    <w:rsid w:val="00AF4251"/>
    <w:rsid w:val="00AF4BBC"/>
    <w:rsid w:val="00AF54EE"/>
    <w:rsid w:val="00AF65DE"/>
    <w:rsid w:val="00AF65FB"/>
    <w:rsid w:val="00AF6AF6"/>
    <w:rsid w:val="00B00173"/>
    <w:rsid w:val="00B00E04"/>
    <w:rsid w:val="00B01CF2"/>
    <w:rsid w:val="00B034ED"/>
    <w:rsid w:val="00B03A6A"/>
    <w:rsid w:val="00B04278"/>
    <w:rsid w:val="00B0786D"/>
    <w:rsid w:val="00B12672"/>
    <w:rsid w:val="00B127FA"/>
    <w:rsid w:val="00B12D8B"/>
    <w:rsid w:val="00B138DA"/>
    <w:rsid w:val="00B16D0D"/>
    <w:rsid w:val="00B17C28"/>
    <w:rsid w:val="00B2192A"/>
    <w:rsid w:val="00B21956"/>
    <w:rsid w:val="00B22041"/>
    <w:rsid w:val="00B2434D"/>
    <w:rsid w:val="00B24D29"/>
    <w:rsid w:val="00B257B0"/>
    <w:rsid w:val="00B31A34"/>
    <w:rsid w:val="00B31EE6"/>
    <w:rsid w:val="00B3257E"/>
    <w:rsid w:val="00B34716"/>
    <w:rsid w:val="00B34EC9"/>
    <w:rsid w:val="00B37ED3"/>
    <w:rsid w:val="00B46001"/>
    <w:rsid w:val="00B47CE0"/>
    <w:rsid w:val="00B501EE"/>
    <w:rsid w:val="00B502B1"/>
    <w:rsid w:val="00B50A69"/>
    <w:rsid w:val="00B5335B"/>
    <w:rsid w:val="00B5760B"/>
    <w:rsid w:val="00B60315"/>
    <w:rsid w:val="00B6176A"/>
    <w:rsid w:val="00B61A13"/>
    <w:rsid w:val="00B61CC1"/>
    <w:rsid w:val="00B6232D"/>
    <w:rsid w:val="00B634BC"/>
    <w:rsid w:val="00B63511"/>
    <w:rsid w:val="00B6444A"/>
    <w:rsid w:val="00B648CA"/>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445"/>
    <w:rsid w:val="00B964C4"/>
    <w:rsid w:val="00B96A24"/>
    <w:rsid w:val="00B97D37"/>
    <w:rsid w:val="00BA039D"/>
    <w:rsid w:val="00BA3A82"/>
    <w:rsid w:val="00BA677D"/>
    <w:rsid w:val="00BA67B6"/>
    <w:rsid w:val="00BA6FDB"/>
    <w:rsid w:val="00BA7AA0"/>
    <w:rsid w:val="00BB0265"/>
    <w:rsid w:val="00BB02ED"/>
    <w:rsid w:val="00BB0893"/>
    <w:rsid w:val="00BB3CBF"/>
    <w:rsid w:val="00BB494D"/>
    <w:rsid w:val="00BB4A3F"/>
    <w:rsid w:val="00BB7612"/>
    <w:rsid w:val="00BC01DF"/>
    <w:rsid w:val="00BC1870"/>
    <w:rsid w:val="00BC1F72"/>
    <w:rsid w:val="00BC2CA1"/>
    <w:rsid w:val="00BC31F9"/>
    <w:rsid w:val="00BC3E1B"/>
    <w:rsid w:val="00BC6F83"/>
    <w:rsid w:val="00BD028B"/>
    <w:rsid w:val="00BD0FEA"/>
    <w:rsid w:val="00BD1C69"/>
    <w:rsid w:val="00BD34B4"/>
    <w:rsid w:val="00BE18C4"/>
    <w:rsid w:val="00BE193F"/>
    <w:rsid w:val="00BE197A"/>
    <w:rsid w:val="00BE4ACC"/>
    <w:rsid w:val="00BE6C72"/>
    <w:rsid w:val="00BE7DAA"/>
    <w:rsid w:val="00BF1CB9"/>
    <w:rsid w:val="00BF2C5D"/>
    <w:rsid w:val="00BF2FC7"/>
    <w:rsid w:val="00BF31E3"/>
    <w:rsid w:val="00BF3B8B"/>
    <w:rsid w:val="00BF5855"/>
    <w:rsid w:val="00BF5F1C"/>
    <w:rsid w:val="00BF7FE7"/>
    <w:rsid w:val="00C0021B"/>
    <w:rsid w:val="00C0082D"/>
    <w:rsid w:val="00C013D9"/>
    <w:rsid w:val="00C03923"/>
    <w:rsid w:val="00C03D55"/>
    <w:rsid w:val="00C048F6"/>
    <w:rsid w:val="00C04E5B"/>
    <w:rsid w:val="00C05BB6"/>
    <w:rsid w:val="00C07731"/>
    <w:rsid w:val="00C07AF4"/>
    <w:rsid w:val="00C1230D"/>
    <w:rsid w:val="00C1297F"/>
    <w:rsid w:val="00C12A1A"/>
    <w:rsid w:val="00C1376E"/>
    <w:rsid w:val="00C2028F"/>
    <w:rsid w:val="00C20EEF"/>
    <w:rsid w:val="00C218A9"/>
    <w:rsid w:val="00C26A5E"/>
    <w:rsid w:val="00C3106E"/>
    <w:rsid w:val="00C315A8"/>
    <w:rsid w:val="00C33A4F"/>
    <w:rsid w:val="00C33E07"/>
    <w:rsid w:val="00C34602"/>
    <w:rsid w:val="00C35FE8"/>
    <w:rsid w:val="00C36C7C"/>
    <w:rsid w:val="00C40BE6"/>
    <w:rsid w:val="00C44B24"/>
    <w:rsid w:val="00C47857"/>
    <w:rsid w:val="00C47EE0"/>
    <w:rsid w:val="00C47FDA"/>
    <w:rsid w:val="00C5054C"/>
    <w:rsid w:val="00C52819"/>
    <w:rsid w:val="00C55C1C"/>
    <w:rsid w:val="00C565FB"/>
    <w:rsid w:val="00C57354"/>
    <w:rsid w:val="00C63006"/>
    <w:rsid w:val="00C65555"/>
    <w:rsid w:val="00C65AC2"/>
    <w:rsid w:val="00C6609D"/>
    <w:rsid w:val="00C66CEC"/>
    <w:rsid w:val="00C66DE0"/>
    <w:rsid w:val="00C67568"/>
    <w:rsid w:val="00C67936"/>
    <w:rsid w:val="00C7007B"/>
    <w:rsid w:val="00C71577"/>
    <w:rsid w:val="00C71871"/>
    <w:rsid w:val="00C724F1"/>
    <w:rsid w:val="00C72735"/>
    <w:rsid w:val="00C7353A"/>
    <w:rsid w:val="00C735F1"/>
    <w:rsid w:val="00C73658"/>
    <w:rsid w:val="00C74C8A"/>
    <w:rsid w:val="00C752C1"/>
    <w:rsid w:val="00C77A77"/>
    <w:rsid w:val="00C77BBA"/>
    <w:rsid w:val="00C806F5"/>
    <w:rsid w:val="00C81571"/>
    <w:rsid w:val="00C8160F"/>
    <w:rsid w:val="00C81902"/>
    <w:rsid w:val="00C823E7"/>
    <w:rsid w:val="00C843EC"/>
    <w:rsid w:val="00C84BBE"/>
    <w:rsid w:val="00C86BA5"/>
    <w:rsid w:val="00C87E19"/>
    <w:rsid w:val="00C87E58"/>
    <w:rsid w:val="00C87EAB"/>
    <w:rsid w:val="00C913B6"/>
    <w:rsid w:val="00C91C4D"/>
    <w:rsid w:val="00C92E44"/>
    <w:rsid w:val="00C94F69"/>
    <w:rsid w:val="00C95D50"/>
    <w:rsid w:val="00C96F72"/>
    <w:rsid w:val="00C970A8"/>
    <w:rsid w:val="00C97CC0"/>
    <w:rsid w:val="00C97FE8"/>
    <w:rsid w:val="00CA18F9"/>
    <w:rsid w:val="00CA23E6"/>
    <w:rsid w:val="00CA34D2"/>
    <w:rsid w:val="00CA4F5E"/>
    <w:rsid w:val="00CA6EA3"/>
    <w:rsid w:val="00CA707C"/>
    <w:rsid w:val="00CB15A7"/>
    <w:rsid w:val="00CB257E"/>
    <w:rsid w:val="00CB2F6E"/>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5B11"/>
    <w:rsid w:val="00CF03AA"/>
    <w:rsid w:val="00CF0589"/>
    <w:rsid w:val="00CF185A"/>
    <w:rsid w:val="00CF2188"/>
    <w:rsid w:val="00CF31FA"/>
    <w:rsid w:val="00CF7F5C"/>
    <w:rsid w:val="00D0142B"/>
    <w:rsid w:val="00D022CC"/>
    <w:rsid w:val="00D04366"/>
    <w:rsid w:val="00D05417"/>
    <w:rsid w:val="00D05944"/>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4402"/>
    <w:rsid w:val="00D3442F"/>
    <w:rsid w:val="00D37B92"/>
    <w:rsid w:val="00D37B93"/>
    <w:rsid w:val="00D42D89"/>
    <w:rsid w:val="00D437CC"/>
    <w:rsid w:val="00D446F1"/>
    <w:rsid w:val="00D451C1"/>
    <w:rsid w:val="00D456D8"/>
    <w:rsid w:val="00D45A0E"/>
    <w:rsid w:val="00D45DDE"/>
    <w:rsid w:val="00D463A9"/>
    <w:rsid w:val="00D46DEA"/>
    <w:rsid w:val="00D4758C"/>
    <w:rsid w:val="00D516AF"/>
    <w:rsid w:val="00D51C1F"/>
    <w:rsid w:val="00D52727"/>
    <w:rsid w:val="00D53113"/>
    <w:rsid w:val="00D53A68"/>
    <w:rsid w:val="00D542FB"/>
    <w:rsid w:val="00D55FAB"/>
    <w:rsid w:val="00D56786"/>
    <w:rsid w:val="00D56DCF"/>
    <w:rsid w:val="00D57B3D"/>
    <w:rsid w:val="00D61EAB"/>
    <w:rsid w:val="00D621B3"/>
    <w:rsid w:val="00D64748"/>
    <w:rsid w:val="00D67BA7"/>
    <w:rsid w:val="00D701D3"/>
    <w:rsid w:val="00D70656"/>
    <w:rsid w:val="00D714EF"/>
    <w:rsid w:val="00D72A97"/>
    <w:rsid w:val="00D72B4D"/>
    <w:rsid w:val="00D734D8"/>
    <w:rsid w:val="00D7445F"/>
    <w:rsid w:val="00D74DDF"/>
    <w:rsid w:val="00D76504"/>
    <w:rsid w:val="00D814AA"/>
    <w:rsid w:val="00D817BE"/>
    <w:rsid w:val="00D833F5"/>
    <w:rsid w:val="00D845E9"/>
    <w:rsid w:val="00D90EFB"/>
    <w:rsid w:val="00D911CC"/>
    <w:rsid w:val="00D91E8D"/>
    <w:rsid w:val="00D92327"/>
    <w:rsid w:val="00D92B1D"/>
    <w:rsid w:val="00D94C41"/>
    <w:rsid w:val="00D95533"/>
    <w:rsid w:val="00D97FFA"/>
    <w:rsid w:val="00DA1383"/>
    <w:rsid w:val="00DA4112"/>
    <w:rsid w:val="00DA43CF"/>
    <w:rsid w:val="00DA4E5D"/>
    <w:rsid w:val="00DA5E8F"/>
    <w:rsid w:val="00DA7B5A"/>
    <w:rsid w:val="00DB0323"/>
    <w:rsid w:val="00DB1FA7"/>
    <w:rsid w:val="00DB2051"/>
    <w:rsid w:val="00DB37F5"/>
    <w:rsid w:val="00DB68C8"/>
    <w:rsid w:val="00DB6C71"/>
    <w:rsid w:val="00DC0E31"/>
    <w:rsid w:val="00DC12D4"/>
    <w:rsid w:val="00DC15DC"/>
    <w:rsid w:val="00DC5ADB"/>
    <w:rsid w:val="00DC6076"/>
    <w:rsid w:val="00DC70D0"/>
    <w:rsid w:val="00DC7C7C"/>
    <w:rsid w:val="00DC7DD6"/>
    <w:rsid w:val="00DD064A"/>
    <w:rsid w:val="00DD1729"/>
    <w:rsid w:val="00DD3971"/>
    <w:rsid w:val="00DD68E5"/>
    <w:rsid w:val="00DD74EF"/>
    <w:rsid w:val="00DE0E10"/>
    <w:rsid w:val="00DE5B03"/>
    <w:rsid w:val="00DE74DE"/>
    <w:rsid w:val="00DF020C"/>
    <w:rsid w:val="00DF0FB9"/>
    <w:rsid w:val="00DF4BC5"/>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20070"/>
    <w:rsid w:val="00E20994"/>
    <w:rsid w:val="00E22124"/>
    <w:rsid w:val="00E235C5"/>
    <w:rsid w:val="00E261AD"/>
    <w:rsid w:val="00E324C0"/>
    <w:rsid w:val="00E33F16"/>
    <w:rsid w:val="00E34C94"/>
    <w:rsid w:val="00E371B4"/>
    <w:rsid w:val="00E40344"/>
    <w:rsid w:val="00E40A01"/>
    <w:rsid w:val="00E41731"/>
    <w:rsid w:val="00E42AE0"/>
    <w:rsid w:val="00E44563"/>
    <w:rsid w:val="00E50AC3"/>
    <w:rsid w:val="00E50E43"/>
    <w:rsid w:val="00E5137C"/>
    <w:rsid w:val="00E5516C"/>
    <w:rsid w:val="00E557BA"/>
    <w:rsid w:val="00E557CA"/>
    <w:rsid w:val="00E576BD"/>
    <w:rsid w:val="00E57BE9"/>
    <w:rsid w:val="00E604D6"/>
    <w:rsid w:val="00E60B61"/>
    <w:rsid w:val="00E61F3C"/>
    <w:rsid w:val="00E62DEA"/>
    <w:rsid w:val="00E67086"/>
    <w:rsid w:val="00E6729C"/>
    <w:rsid w:val="00E713AB"/>
    <w:rsid w:val="00E720B4"/>
    <w:rsid w:val="00E7236D"/>
    <w:rsid w:val="00E725FB"/>
    <w:rsid w:val="00E728B9"/>
    <w:rsid w:val="00E72B42"/>
    <w:rsid w:val="00E72CFE"/>
    <w:rsid w:val="00E73D8C"/>
    <w:rsid w:val="00E73E2E"/>
    <w:rsid w:val="00E7531D"/>
    <w:rsid w:val="00E755DB"/>
    <w:rsid w:val="00E816FF"/>
    <w:rsid w:val="00E8245F"/>
    <w:rsid w:val="00E835B7"/>
    <w:rsid w:val="00E845E7"/>
    <w:rsid w:val="00E857E4"/>
    <w:rsid w:val="00E85B05"/>
    <w:rsid w:val="00E8767D"/>
    <w:rsid w:val="00E9139D"/>
    <w:rsid w:val="00E915BF"/>
    <w:rsid w:val="00E92487"/>
    <w:rsid w:val="00E9639C"/>
    <w:rsid w:val="00EA05AF"/>
    <w:rsid w:val="00EA0F90"/>
    <w:rsid w:val="00EA1AD2"/>
    <w:rsid w:val="00EA233F"/>
    <w:rsid w:val="00EA26E5"/>
    <w:rsid w:val="00EA3490"/>
    <w:rsid w:val="00EA3B02"/>
    <w:rsid w:val="00EA52B6"/>
    <w:rsid w:val="00EA5A59"/>
    <w:rsid w:val="00EA6213"/>
    <w:rsid w:val="00EA6790"/>
    <w:rsid w:val="00EB26F4"/>
    <w:rsid w:val="00EB3301"/>
    <w:rsid w:val="00EB3EE1"/>
    <w:rsid w:val="00EB457B"/>
    <w:rsid w:val="00EC0FAA"/>
    <w:rsid w:val="00EC215E"/>
    <w:rsid w:val="00EC63C9"/>
    <w:rsid w:val="00EC7959"/>
    <w:rsid w:val="00EC7D71"/>
    <w:rsid w:val="00ED0225"/>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778"/>
    <w:rsid w:val="00EF0F5A"/>
    <w:rsid w:val="00EF14D6"/>
    <w:rsid w:val="00EF1F69"/>
    <w:rsid w:val="00EF30C2"/>
    <w:rsid w:val="00EF5785"/>
    <w:rsid w:val="00EF5D0D"/>
    <w:rsid w:val="00EF61D1"/>
    <w:rsid w:val="00EF635F"/>
    <w:rsid w:val="00EF6797"/>
    <w:rsid w:val="00F03CF9"/>
    <w:rsid w:val="00F04A0C"/>
    <w:rsid w:val="00F04B47"/>
    <w:rsid w:val="00F0530C"/>
    <w:rsid w:val="00F05333"/>
    <w:rsid w:val="00F05609"/>
    <w:rsid w:val="00F114BF"/>
    <w:rsid w:val="00F12C1B"/>
    <w:rsid w:val="00F14A31"/>
    <w:rsid w:val="00F15319"/>
    <w:rsid w:val="00F154D0"/>
    <w:rsid w:val="00F15566"/>
    <w:rsid w:val="00F15C63"/>
    <w:rsid w:val="00F23A08"/>
    <w:rsid w:val="00F23B93"/>
    <w:rsid w:val="00F251D9"/>
    <w:rsid w:val="00F261D6"/>
    <w:rsid w:val="00F26D45"/>
    <w:rsid w:val="00F31A7E"/>
    <w:rsid w:val="00F31F2B"/>
    <w:rsid w:val="00F33570"/>
    <w:rsid w:val="00F33DD9"/>
    <w:rsid w:val="00F349AF"/>
    <w:rsid w:val="00F35911"/>
    <w:rsid w:val="00F36A15"/>
    <w:rsid w:val="00F36B48"/>
    <w:rsid w:val="00F37A1B"/>
    <w:rsid w:val="00F4127C"/>
    <w:rsid w:val="00F41C32"/>
    <w:rsid w:val="00F42D43"/>
    <w:rsid w:val="00F45A34"/>
    <w:rsid w:val="00F4616A"/>
    <w:rsid w:val="00F47F12"/>
    <w:rsid w:val="00F50590"/>
    <w:rsid w:val="00F50988"/>
    <w:rsid w:val="00F51745"/>
    <w:rsid w:val="00F55BA0"/>
    <w:rsid w:val="00F57965"/>
    <w:rsid w:val="00F611D4"/>
    <w:rsid w:val="00F65911"/>
    <w:rsid w:val="00F65A54"/>
    <w:rsid w:val="00F65B17"/>
    <w:rsid w:val="00F71810"/>
    <w:rsid w:val="00F71C06"/>
    <w:rsid w:val="00F72175"/>
    <w:rsid w:val="00F72ABE"/>
    <w:rsid w:val="00F72B1B"/>
    <w:rsid w:val="00F73F46"/>
    <w:rsid w:val="00F760C6"/>
    <w:rsid w:val="00F767B7"/>
    <w:rsid w:val="00F77DB7"/>
    <w:rsid w:val="00F77E12"/>
    <w:rsid w:val="00F814DE"/>
    <w:rsid w:val="00F831B5"/>
    <w:rsid w:val="00F851E1"/>
    <w:rsid w:val="00F86055"/>
    <w:rsid w:val="00F8728C"/>
    <w:rsid w:val="00F90045"/>
    <w:rsid w:val="00F925FE"/>
    <w:rsid w:val="00F92B15"/>
    <w:rsid w:val="00F931DF"/>
    <w:rsid w:val="00F93AA4"/>
    <w:rsid w:val="00F93D1B"/>
    <w:rsid w:val="00F97184"/>
    <w:rsid w:val="00FA0472"/>
    <w:rsid w:val="00FA1E28"/>
    <w:rsid w:val="00FA2002"/>
    <w:rsid w:val="00FA28D1"/>
    <w:rsid w:val="00FA39AE"/>
    <w:rsid w:val="00FA6558"/>
    <w:rsid w:val="00FA6FBE"/>
    <w:rsid w:val="00FA73CC"/>
    <w:rsid w:val="00FA7ECA"/>
    <w:rsid w:val="00FB26C0"/>
    <w:rsid w:val="00FB2AB5"/>
    <w:rsid w:val="00FB32DA"/>
    <w:rsid w:val="00FB79E7"/>
    <w:rsid w:val="00FB7FE6"/>
    <w:rsid w:val="00FC07DD"/>
    <w:rsid w:val="00FC2B8E"/>
    <w:rsid w:val="00FC2DD9"/>
    <w:rsid w:val="00FC3300"/>
    <w:rsid w:val="00FC33B1"/>
    <w:rsid w:val="00FC54C6"/>
    <w:rsid w:val="00FC5A4A"/>
    <w:rsid w:val="00FC5FF1"/>
    <w:rsid w:val="00FC6224"/>
    <w:rsid w:val="00FC63A6"/>
    <w:rsid w:val="00FC63CC"/>
    <w:rsid w:val="00FD032B"/>
    <w:rsid w:val="00FD282A"/>
    <w:rsid w:val="00FD437D"/>
    <w:rsid w:val="00FD489B"/>
    <w:rsid w:val="00FD530D"/>
    <w:rsid w:val="00FD5B9B"/>
    <w:rsid w:val="00FD6221"/>
    <w:rsid w:val="00FE0217"/>
    <w:rsid w:val="00FE0BB8"/>
    <w:rsid w:val="00FE11D8"/>
    <w:rsid w:val="00FE48EF"/>
    <w:rsid w:val="00FE4B4E"/>
    <w:rsid w:val="00FE6122"/>
    <w:rsid w:val="00FE6C15"/>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4282CE"/>
  <w15:chartTrackingRefBased/>
  <w15:docId w15:val="{B80DDEDD-8C7D-DE43-B0FD-1493C9F96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4DD3"/>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목록 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lang w:val="x-none"/>
    </w:rPr>
  </w:style>
  <w:style w:type="character" w:customStyle="1" w:styleId="B1Zchn">
    <w:name w:val="B1 Zchn"/>
    <w:link w:val="B1"/>
    <w:qFormat/>
    <w:rsid w:val="00B97D37"/>
    <w:rPr>
      <w:rFonts w:ascii="Times New Roman" w:eastAsia="DengXian" w:hAnsi="Times New Roman"/>
      <w:lang w:val="x-none"/>
    </w:rPr>
  </w:style>
  <w:style w:type="paragraph" w:customStyle="1" w:styleId="YJ--">
    <w:name w:val="YJ--正文"/>
    <w:basedOn w:val="Normal"/>
    <w:qFormat/>
    <w:rsid w:val="00750106"/>
    <w:pPr>
      <w:overflowPunct w:val="0"/>
      <w:autoSpaceDE w:val="0"/>
      <w:autoSpaceDN w:val="0"/>
      <w:adjustRightInd w:val="0"/>
      <w:spacing w:beforeLines="150" w:afterLines="100" w:after="12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lang w:val="x-none" w:eastAsia="x-none"/>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8"/>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lang w:val="x-none" w:eastAsia="x-none"/>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9"/>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10"/>
      </w:numPr>
      <w:spacing w:beforeLines="50" w:afterLines="50" w:after="16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lang w:eastAsia="x-none"/>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eastAsia="x-none"/>
    </w:rPr>
  </w:style>
  <w:style w:type="character" w:customStyle="1" w:styleId="DateChar">
    <w:name w:val="Date Char"/>
    <w:basedOn w:val="DefaultParagraphFont"/>
    <w:link w:val="Date"/>
    <w:rsid w:val="00984F1E"/>
    <w:rPr>
      <w:rFonts w:ascii="Times" w:eastAsia="Batang" w:hAnsi="Times"/>
      <w:szCs w:val="24"/>
      <w:lang w:val="en-GB" w:eastAsia="x-none"/>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3"/>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4"/>
      </w:numPr>
    </w:pPr>
  </w:style>
  <w:style w:type="paragraph" w:styleId="ListBullet">
    <w:name w:val="List Bullet"/>
    <w:basedOn w:val="Normal"/>
    <w:rsid w:val="00984F1E"/>
    <w:pPr>
      <w:widowControl w:val="0"/>
      <w:numPr>
        <w:numId w:val="15"/>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6"/>
      </w:numPr>
      <w:spacing w:after="100" w:afterAutospacing="1"/>
      <w:contextualSpacing/>
    </w:pPr>
    <w:rPr>
      <w:sz w:val="20"/>
      <w:lang w:val="x-none" w:eastAsia="ko-KR"/>
    </w:rPr>
  </w:style>
  <w:style w:type="character" w:customStyle="1" w:styleId="StatementBodyChar">
    <w:name w:val="Statement Body Char"/>
    <w:link w:val="StatementBody"/>
    <w:rsid w:val="00984F1E"/>
    <w:rPr>
      <w:rFonts w:ascii="Times New Roman" w:eastAsia="Times New Roman" w:hAnsi="Times New Roman"/>
      <w:szCs w:val="24"/>
      <w:lang w:val="x-none"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eastAsia="x-none"/>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20"/>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lang w:val="x-none"/>
    </w:rPr>
  </w:style>
  <w:style w:type="character" w:customStyle="1" w:styleId="PlainTextChar">
    <w:name w:val="Plain Text Char"/>
    <w:basedOn w:val="DefaultParagraphFont"/>
    <w:link w:val="PlainText"/>
    <w:uiPriority w:val="99"/>
    <w:rsid w:val="00984F1E"/>
    <w:rPr>
      <w:rFonts w:ascii="Arial" w:eastAsia="MS Gothic" w:hAnsi="Arial"/>
      <w:color w:val="000000"/>
      <w:lang w:val="x-none"/>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eastAsia="x-none"/>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7"/>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eastAsia="x-none"/>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before="12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eastAsia="x-none"/>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eastAsia="x-none"/>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eastAsia="x-none"/>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styleId="GridTable4-Accent5">
    <w:name w:val="Grid Table 4 Accent 5"/>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8"/>
      </w:numPr>
    </w:pPr>
  </w:style>
  <w:style w:type="numbering" w:customStyle="1" w:styleId="StyleBulletedSymbolsymbolLeft025Hanging0251">
    <w:name w:val="Style Bulleted Symbol (symbol) Left:  0.25&quot; Hanging:  0.25&quot;1"/>
    <w:basedOn w:val="NoList"/>
    <w:rsid w:val="00984F1E"/>
    <w:pPr>
      <w:numPr>
        <w:numId w:val="19"/>
      </w:numPr>
    </w:pPr>
  </w:style>
  <w:style w:type="numbering" w:customStyle="1" w:styleId="StyleBulletedSymbolsymbolLeft025Hanging0252">
    <w:name w:val="Style Bulleted Symbol (symbol) Left:  0.25&quot; Hanging:  0.25&quot;2"/>
    <w:basedOn w:val="NoList"/>
    <w:rsid w:val="00984F1E"/>
    <w:pPr>
      <w:numPr>
        <w:numId w:val="21"/>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39"/>
      </w:numPr>
      <w:tabs>
        <w:tab w:val="left" w:pos="420"/>
      </w:tabs>
      <w:spacing w:after="2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402EFF-16F8-3E43-AD49-67024410F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585</Words>
  <Characters>14741</Characters>
  <Application>Microsoft Office Word</Application>
  <DocSecurity>0</DocSecurity>
  <Lines>122</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1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2</cp:revision>
  <cp:lastPrinted>2016-02-23T10:51:00Z</cp:lastPrinted>
  <dcterms:created xsi:type="dcterms:W3CDTF">2020-04-15T00:10:00Z</dcterms:created>
  <dcterms:modified xsi:type="dcterms:W3CDTF">2020-04-15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GMpxlvSBmHuBno3+T74SVtdSR3yAQAMsxtE2mzMxzVRSmTdJhwvMHlQSbRGxfzU5S8x8QIbH
Xxe0cpepo0FZPkTLKme7tQ9s0DRrfTMmcx5/d/woSBTj3hRd1ajL6WxRtq/Nom5rdiw6Zinn
1xgLFCngp4JqpSddll+NNJHdG6eRdz7asMdcitlfmabTqtnncrpeGRkpA4k4abQU2gxYUBau
qzNhHGeQ+CXSNE/McU</vt:lpwstr>
  </property>
  <property fmtid="{D5CDD505-2E9C-101B-9397-08002B2CF9AE}" pid="4" name="_2015_ms_pID_7253431">
    <vt:lpwstr>VN6SQyVEkabJRRexfkWxVSdnDe0I3c+MqkDbUKHLEPH3yrXKEsYWRt
pZO2wqV59vTFGibvb27Z9dcA0s3yYUBfaMEOS3+rBcjOZdBRn3oB2x+YfbIJMIac/1Bas4XQ
E8XDaAdb2qjJiE4cqZTHjwYGvhmoQm0Hzl55HCT3elx3oAVPQWwMvFvVyXynMWo/qLeu6fcN
AWYk2n6mfUmClLqn</vt:lpwstr>
  </property>
  <property fmtid="{D5CDD505-2E9C-101B-9397-08002B2CF9AE}" pid="5" name="TitusGUID">
    <vt:lpwstr>be31f42a-66bd-4fed-84ed-7d2ea880f470</vt:lpwstr>
  </property>
  <property fmtid="{D5CDD505-2E9C-101B-9397-08002B2CF9AE}" pid="6" name="CTP_TimeStamp">
    <vt:lpwstr>2020-02-24 22:46:3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